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0180D" w14:textId="2FD78B28" w:rsidR="001442FE" w:rsidRPr="007C65EA" w:rsidRDefault="001442FE" w:rsidP="00287FDD">
      <w:pPr>
        <w:rPr>
          <w:rFonts w:ascii="Humanst521 BT" w:hAnsi="Humanst521 BT"/>
          <w:sz w:val="36"/>
          <w:szCs w:val="36"/>
        </w:rPr>
      </w:pPr>
    </w:p>
    <w:p w14:paraId="09E37351" w14:textId="77777777" w:rsidR="0067595C" w:rsidRPr="004E6E77" w:rsidRDefault="0067595C" w:rsidP="0067595C">
      <w:pPr>
        <w:pStyle w:val="Heading1"/>
        <w:jc w:val="center"/>
        <w:rPr>
          <w:rFonts w:ascii="Humanst521 BT" w:hAnsi="Humanst521 BT" w:cs="Times New Roman"/>
          <w:sz w:val="44"/>
          <w:szCs w:val="44"/>
        </w:rPr>
      </w:pPr>
      <w:r w:rsidRPr="004E6E77">
        <w:rPr>
          <w:rFonts w:ascii="Humanst521 BT" w:hAnsi="Humanst521 BT" w:cs="Times New Roman"/>
          <w:sz w:val="44"/>
          <w:szCs w:val="44"/>
        </w:rPr>
        <w:t>Application for Caravan Space</w:t>
      </w:r>
    </w:p>
    <w:p w14:paraId="75CBAC96" w14:textId="539565D5" w:rsidR="0067595C" w:rsidRDefault="0067595C" w:rsidP="0067595C">
      <w:pPr>
        <w:widowControl w:val="0"/>
        <w:rPr>
          <w:rFonts w:ascii="Humanst521 BT" w:hAnsi="Humanst521 BT"/>
          <w:snapToGrid w:val="0"/>
          <w:sz w:val="22"/>
          <w:szCs w:val="22"/>
        </w:rPr>
      </w:pPr>
    </w:p>
    <w:p w14:paraId="257090E5" w14:textId="77777777" w:rsidR="00B45766" w:rsidRPr="007C65EA" w:rsidRDefault="00B45766" w:rsidP="0067595C">
      <w:pPr>
        <w:widowControl w:val="0"/>
        <w:rPr>
          <w:rFonts w:ascii="Humanst521 BT" w:hAnsi="Humanst521 BT"/>
          <w:snapToGrid w:val="0"/>
          <w:sz w:val="22"/>
          <w:szCs w:val="22"/>
        </w:rPr>
      </w:pPr>
    </w:p>
    <w:p w14:paraId="21A8DF3E" w14:textId="77777777" w:rsidR="0067595C" w:rsidRPr="007C65EA" w:rsidRDefault="0067595C" w:rsidP="0067595C">
      <w:pPr>
        <w:widowControl w:val="0"/>
        <w:rPr>
          <w:rFonts w:ascii="Humanst521 BT" w:hAnsi="Humanst521 BT"/>
          <w:snapToGrid w:val="0"/>
          <w:sz w:val="22"/>
          <w:szCs w:val="22"/>
        </w:rPr>
      </w:pPr>
    </w:p>
    <w:p w14:paraId="668924F6" w14:textId="77777777" w:rsidR="0067595C" w:rsidRPr="007C65EA" w:rsidRDefault="0067595C" w:rsidP="0067595C">
      <w:pPr>
        <w:widowControl w:val="0"/>
        <w:rPr>
          <w:rFonts w:ascii="Humanst521 BT" w:hAnsi="Humanst521 BT"/>
          <w:snapToGrid w:val="0"/>
          <w:color w:val="000000"/>
          <w:sz w:val="22"/>
          <w:szCs w:val="22"/>
        </w:rPr>
      </w:pPr>
      <w:r w:rsidRPr="007C65EA">
        <w:rPr>
          <w:rFonts w:ascii="Humanst521 BT" w:hAnsi="Humanst521 BT"/>
          <w:snapToGrid w:val="0"/>
          <w:sz w:val="22"/>
          <w:szCs w:val="22"/>
        </w:rPr>
        <w:t>Name……………………….......................................</w:t>
      </w:r>
      <w:r w:rsidRPr="007C65EA">
        <w:rPr>
          <w:rFonts w:ascii="Humanst521 BT" w:hAnsi="Humanst521 BT"/>
          <w:snapToGrid w:val="0"/>
          <w:color w:val="000000"/>
          <w:sz w:val="22"/>
          <w:szCs w:val="22"/>
        </w:rPr>
        <w:t>.....................................................</w:t>
      </w:r>
    </w:p>
    <w:p w14:paraId="365BF099" w14:textId="77777777" w:rsidR="0067595C" w:rsidRPr="007C65EA" w:rsidRDefault="0067595C" w:rsidP="0067595C">
      <w:pPr>
        <w:widowControl w:val="0"/>
        <w:rPr>
          <w:rFonts w:ascii="Humanst521 BT" w:hAnsi="Humanst521 BT"/>
          <w:snapToGrid w:val="0"/>
          <w:color w:val="000000"/>
          <w:sz w:val="22"/>
          <w:szCs w:val="22"/>
        </w:rPr>
      </w:pPr>
    </w:p>
    <w:p w14:paraId="0029E165" w14:textId="77777777" w:rsidR="0067595C" w:rsidRPr="007C65EA" w:rsidRDefault="0067595C" w:rsidP="0067595C">
      <w:pPr>
        <w:widowControl w:val="0"/>
        <w:rPr>
          <w:rFonts w:ascii="Humanst521 BT" w:hAnsi="Humanst521 BT"/>
          <w:snapToGrid w:val="0"/>
          <w:sz w:val="22"/>
          <w:szCs w:val="22"/>
        </w:rPr>
      </w:pPr>
      <w:r w:rsidRPr="007C65EA">
        <w:rPr>
          <w:rFonts w:ascii="Humanst521 BT" w:hAnsi="Humanst521 BT"/>
          <w:snapToGrid w:val="0"/>
          <w:color w:val="000000"/>
          <w:sz w:val="22"/>
          <w:szCs w:val="22"/>
        </w:rPr>
        <w:t xml:space="preserve">Contact </w:t>
      </w:r>
      <w:r w:rsidRPr="007C65EA">
        <w:rPr>
          <w:rFonts w:ascii="Humanst521 BT" w:hAnsi="Humanst521 BT"/>
          <w:snapToGrid w:val="0"/>
          <w:sz w:val="22"/>
          <w:szCs w:val="22"/>
        </w:rPr>
        <w:t>Telephone Number ………………………………………………….....................</w:t>
      </w:r>
    </w:p>
    <w:p w14:paraId="61B8A1ED" w14:textId="77777777" w:rsidR="0067595C" w:rsidRPr="007C65EA" w:rsidRDefault="0067595C" w:rsidP="0067595C">
      <w:pPr>
        <w:widowControl w:val="0"/>
        <w:rPr>
          <w:rFonts w:ascii="Humanst521 BT" w:hAnsi="Humanst521 BT"/>
          <w:snapToGrid w:val="0"/>
          <w:sz w:val="22"/>
          <w:szCs w:val="22"/>
        </w:rPr>
      </w:pPr>
    </w:p>
    <w:p w14:paraId="0328F0D2" w14:textId="77777777" w:rsidR="0067595C" w:rsidRPr="007C65EA" w:rsidRDefault="0067595C" w:rsidP="0067595C">
      <w:pPr>
        <w:widowControl w:val="0"/>
        <w:rPr>
          <w:rFonts w:ascii="Humanst521 BT" w:hAnsi="Humanst521 BT"/>
          <w:snapToGrid w:val="0"/>
          <w:sz w:val="22"/>
          <w:szCs w:val="22"/>
        </w:rPr>
      </w:pPr>
      <w:r w:rsidRPr="007C65EA">
        <w:rPr>
          <w:rFonts w:ascii="Humanst521 BT" w:hAnsi="Humanst521 BT"/>
          <w:snapToGrid w:val="0"/>
          <w:sz w:val="22"/>
          <w:szCs w:val="22"/>
        </w:rPr>
        <w:t>Address.........................................................................................………………………</w:t>
      </w:r>
    </w:p>
    <w:p w14:paraId="54AB637B" w14:textId="77777777" w:rsidR="0067595C" w:rsidRPr="007C65EA" w:rsidRDefault="0067595C" w:rsidP="0067595C">
      <w:pPr>
        <w:widowControl w:val="0"/>
        <w:rPr>
          <w:rFonts w:ascii="Humanst521 BT" w:hAnsi="Humanst521 BT"/>
          <w:snapToGrid w:val="0"/>
          <w:sz w:val="22"/>
          <w:szCs w:val="22"/>
        </w:rPr>
      </w:pPr>
    </w:p>
    <w:p w14:paraId="4E14528E" w14:textId="77777777" w:rsidR="0067595C" w:rsidRPr="007C65EA" w:rsidRDefault="0067595C" w:rsidP="0067595C">
      <w:pPr>
        <w:widowControl w:val="0"/>
        <w:rPr>
          <w:rFonts w:ascii="Humanst521 BT" w:hAnsi="Humanst521 BT"/>
          <w:snapToGrid w:val="0"/>
          <w:sz w:val="22"/>
          <w:szCs w:val="22"/>
        </w:rPr>
      </w:pPr>
      <w:r w:rsidRPr="007C65EA">
        <w:rPr>
          <w:rFonts w:ascii="Humanst521 BT" w:hAnsi="Humanst521 BT"/>
          <w:snapToGrid w:val="0"/>
          <w:sz w:val="22"/>
          <w:szCs w:val="22"/>
        </w:rPr>
        <w:t>...................................................................................................…………………………</w:t>
      </w:r>
    </w:p>
    <w:p w14:paraId="7CAFFF81" w14:textId="77777777" w:rsidR="0067595C" w:rsidRPr="007C65EA" w:rsidRDefault="0067595C" w:rsidP="0067595C">
      <w:pPr>
        <w:widowControl w:val="0"/>
        <w:rPr>
          <w:rFonts w:ascii="Humanst521 BT" w:hAnsi="Humanst521 BT"/>
          <w:snapToGrid w:val="0"/>
          <w:sz w:val="22"/>
          <w:szCs w:val="22"/>
        </w:rPr>
      </w:pPr>
    </w:p>
    <w:p w14:paraId="06E9E39D" w14:textId="066A0F4E" w:rsidR="0067595C" w:rsidRDefault="0067595C" w:rsidP="0067595C">
      <w:pPr>
        <w:widowControl w:val="0"/>
        <w:rPr>
          <w:rFonts w:ascii="Humanst521 BT" w:hAnsi="Humanst521 BT"/>
          <w:snapToGrid w:val="0"/>
          <w:sz w:val="22"/>
          <w:szCs w:val="22"/>
        </w:rPr>
      </w:pPr>
      <w:r w:rsidRPr="007C65EA">
        <w:rPr>
          <w:rFonts w:ascii="Humanst521 BT" w:hAnsi="Humanst521 BT"/>
          <w:snapToGrid w:val="0"/>
          <w:sz w:val="22"/>
          <w:szCs w:val="22"/>
        </w:rPr>
        <w:t>E Mail address ……………………………………………………………………………</w:t>
      </w:r>
      <w:r w:rsidR="00D12740" w:rsidRPr="007C65EA">
        <w:rPr>
          <w:rFonts w:ascii="Humanst521 BT" w:hAnsi="Humanst521 BT"/>
          <w:snapToGrid w:val="0"/>
          <w:sz w:val="22"/>
          <w:szCs w:val="22"/>
        </w:rPr>
        <w:t>….</w:t>
      </w:r>
    </w:p>
    <w:p w14:paraId="700BA42D" w14:textId="09A6570D" w:rsidR="00AB7E76" w:rsidRDefault="00AB7E76" w:rsidP="0067595C">
      <w:pPr>
        <w:widowControl w:val="0"/>
        <w:rPr>
          <w:rFonts w:ascii="Humanst521 BT" w:hAnsi="Humanst521 BT"/>
          <w:snapToGrid w:val="0"/>
          <w:sz w:val="22"/>
          <w:szCs w:val="22"/>
        </w:rPr>
      </w:pPr>
    </w:p>
    <w:p w14:paraId="4D663536" w14:textId="15059700" w:rsidR="00AB7E76" w:rsidRPr="007C65EA" w:rsidRDefault="00AB7E76" w:rsidP="0067595C">
      <w:pPr>
        <w:widowControl w:val="0"/>
        <w:rPr>
          <w:rFonts w:ascii="Humanst521 BT" w:hAnsi="Humanst521 BT"/>
          <w:snapToGrid w:val="0"/>
          <w:sz w:val="22"/>
          <w:szCs w:val="22"/>
        </w:rPr>
      </w:pPr>
      <w:r>
        <w:rPr>
          <w:rFonts w:ascii="Humanst521 BT" w:hAnsi="Humanst521 BT"/>
          <w:snapToGrid w:val="0"/>
          <w:sz w:val="22"/>
          <w:szCs w:val="22"/>
        </w:rPr>
        <w:t>Membership Number…………………………………………………………………</w:t>
      </w:r>
      <w:proofErr w:type="gramStart"/>
      <w:r>
        <w:rPr>
          <w:rFonts w:ascii="Humanst521 BT" w:hAnsi="Humanst521 BT"/>
          <w:snapToGrid w:val="0"/>
          <w:sz w:val="22"/>
          <w:szCs w:val="22"/>
        </w:rPr>
        <w:t>…..</w:t>
      </w:r>
      <w:proofErr w:type="gramEnd"/>
    </w:p>
    <w:p w14:paraId="55CDB94D" w14:textId="77777777" w:rsidR="0067595C" w:rsidRPr="007C65EA" w:rsidRDefault="0067595C" w:rsidP="0067595C">
      <w:pPr>
        <w:widowControl w:val="0"/>
        <w:rPr>
          <w:rFonts w:ascii="Humanst521 BT" w:hAnsi="Humanst521 BT"/>
          <w:snapToGrid w:val="0"/>
          <w:sz w:val="22"/>
          <w:szCs w:val="22"/>
        </w:rPr>
      </w:pPr>
    </w:p>
    <w:p w14:paraId="504AB2D0" w14:textId="77777777" w:rsidR="0067595C" w:rsidRPr="007C65EA" w:rsidRDefault="0067595C" w:rsidP="0067595C">
      <w:pPr>
        <w:widowControl w:val="0"/>
        <w:rPr>
          <w:rFonts w:ascii="Humanst521 BT" w:hAnsi="Humanst521 BT"/>
          <w:snapToGrid w:val="0"/>
          <w:sz w:val="22"/>
          <w:szCs w:val="22"/>
        </w:rPr>
      </w:pPr>
    </w:p>
    <w:p w14:paraId="5CBAA85B" w14:textId="75691B91" w:rsidR="0067595C" w:rsidRPr="00634E39" w:rsidRDefault="0067595C" w:rsidP="0067595C">
      <w:pPr>
        <w:pStyle w:val="ListParagraph"/>
        <w:widowControl w:val="0"/>
        <w:numPr>
          <w:ilvl w:val="0"/>
          <w:numId w:val="42"/>
        </w:numPr>
        <w:rPr>
          <w:rFonts w:ascii="Humanst521 BT" w:hAnsi="Humanst521 BT"/>
          <w:snapToGrid w:val="0"/>
          <w:sz w:val="22"/>
          <w:szCs w:val="22"/>
        </w:rPr>
      </w:pPr>
      <w:r w:rsidRPr="00634E39">
        <w:rPr>
          <w:rFonts w:ascii="Humanst521 BT" w:hAnsi="Humanst521 BT"/>
          <w:snapToGrid w:val="0"/>
          <w:sz w:val="22"/>
          <w:szCs w:val="22"/>
        </w:rPr>
        <w:t>Applications</w:t>
      </w:r>
      <w:r w:rsidR="00CD7150">
        <w:rPr>
          <w:rFonts w:ascii="Humanst521 BT" w:hAnsi="Humanst521 BT"/>
          <w:snapToGrid w:val="0"/>
          <w:sz w:val="22"/>
          <w:szCs w:val="22"/>
        </w:rPr>
        <w:t>,</w:t>
      </w:r>
      <w:r w:rsidRPr="00634E39">
        <w:rPr>
          <w:rFonts w:ascii="Humanst521 BT" w:hAnsi="Humanst521 BT"/>
          <w:snapToGrid w:val="0"/>
          <w:sz w:val="22"/>
          <w:szCs w:val="22"/>
        </w:rPr>
        <w:t xml:space="preserve"> together with full payment, must be received by the office b</w:t>
      </w:r>
      <w:r w:rsidR="0083526B">
        <w:rPr>
          <w:rFonts w:ascii="Humanst521 BT" w:hAnsi="Humanst521 BT"/>
          <w:snapToGrid w:val="0"/>
          <w:sz w:val="22"/>
          <w:szCs w:val="22"/>
        </w:rPr>
        <w:t xml:space="preserve">y </w:t>
      </w:r>
      <w:r w:rsidR="00CD7150">
        <w:rPr>
          <w:rFonts w:ascii="Humanst521 BT" w:hAnsi="Humanst521 BT"/>
          <w:snapToGrid w:val="0"/>
          <w:sz w:val="22"/>
          <w:szCs w:val="22"/>
        </w:rPr>
        <w:t>Monday 7</w:t>
      </w:r>
      <w:r w:rsidR="0083526B" w:rsidRPr="0083526B">
        <w:rPr>
          <w:rFonts w:ascii="Humanst521 BT" w:hAnsi="Humanst521 BT"/>
          <w:snapToGrid w:val="0"/>
          <w:sz w:val="22"/>
          <w:szCs w:val="22"/>
          <w:vertAlign w:val="superscript"/>
        </w:rPr>
        <w:t>th</w:t>
      </w:r>
      <w:r w:rsidR="0083526B">
        <w:rPr>
          <w:rFonts w:ascii="Humanst521 BT" w:hAnsi="Humanst521 BT"/>
          <w:snapToGrid w:val="0"/>
          <w:sz w:val="22"/>
          <w:szCs w:val="22"/>
        </w:rPr>
        <w:t xml:space="preserve"> </w:t>
      </w:r>
      <w:r w:rsidRPr="00634E39">
        <w:rPr>
          <w:rFonts w:ascii="Humanst521 BT" w:hAnsi="Humanst521 BT"/>
          <w:snapToGrid w:val="0"/>
          <w:sz w:val="22"/>
          <w:szCs w:val="22"/>
        </w:rPr>
        <w:t>March 202</w:t>
      </w:r>
      <w:r w:rsidR="0083526B">
        <w:rPr>
          <w:rFonts w:ascii="Humanst521 BT" w:hAnsi="Humanst521 BT"/>
          <w:snapToGrid w:val="0"/>
          <w:sz w:val="22"/>
          <w:szCs w:val="22"/>
        </w:rPr>
        <w:t>2</w:t>
      </w:r>
      <w:r w:rsidRPr="00634E39">
        <w:rPr>
          <w:rFonts w:ascii="Humanst521 BT" w:hAnsi="Humanst521 BT"/>
          <w:snapToGrid w:val="0"/>
          <w:sz w:val="22"/>
          <w:szCs w:val="22"/>
        </w:rPr>
        <w:t xml:space="preserve">. </w:t>
      </w:r>
    </w:p>
    <w:p w14:paraId="7FD9A03E" w14:textId="77777777" w:rsidR="0067595C" w:rsidRPr="007C65EA" w:rsidRDefault="0067595C" w:rsidP="0067595C">
      <w:pPr>
        <w:pStyle w:val="ListParagraph"/>
        <w:widowControl w:val="0"/>
        <w:numPr>
          <w:ilvl w:val="0"/>
          <w:numId w:val="42"/>
        </w:numPr>
        <w:rPr>
          <w:rFonts w:ascii="Humanst521 BT" w:hAnsi="Humanst521 BT"/>
          <w:snapToGrid w:val="0"/>
          <w:sz w:val="22"/>
          <w:szCs w:val="22"/>
        </w:rPr>
      </w:pPr>
      <w:r w:rsidRPr="007C65EA">
        <w:rPr>
          <w:rFonts w:ascii="Humanst521 BT" w:hAnsi="Humanst521 BT"/>
          <w:snapToGrid w:val="0"/>
          <w:sz w:val="22"/>
          <w:szCs w:val="22"/>
        </w:rPr>
        <w:t>If you do not already occupy a caravan space, your payment should include the deposit.</w:t>
      </w:r>
    </w:p>
    <w:p w14:paraId="5AE56E05" w14:textId="77777777" w:rsidR="0067595C" w:rsidRPr="00BE0B12" w:rsidRDefault="0067595C" w:rsidP="0067595C">
      <w:pPr>
        <w:pStyle w:val="ListParagraph"/>
        <w:widowControl w:val="0"/>
        <w:numPr>
          <w:ilvl w:val="0"/>
          <w:numId w:val="42"/>
        </w:numPr>
        <w:rPr>
          <w:rFonts w:ascii="Humanst521 BT" w:hAnsi="Humanst521 BT"/>
          <w:snapToGrid w:val="0"/>
          <w:sz w:val="22"/>
          <w:szCs w:val="22"/>
        </w:rPr>
      </w:pPr>
      <w:r w:rsidRPr="00BE0B12">
        <w:rPr>
          <w:rFonts w:ascii="Humanst521 BT" w:hAnsi="Humanst521 BT"/>
          <w:snapToGrid w:val="0"/>
          <w:sz w:val="22"/>
          <w:szCs w:val="22"/>
        </w:rPr>
        <w:t xml:space="preserve">Payment may be made by cheque (made payable to The Midland Gliding Club), by bank transfer, credit card or by </w:t>
      </w:r>
      <w:proofErr w:type="spellStart"/>
      <w:r w:rsidRPr="00BE0B12">
        <w:rPr>
          <w:rFonts w:ascii="Humanst521 BT" w:hAnsi="Humanst521 BT"/>
          <w:snapToGrid w:val="0"/>
          <w:sz w:val="22"/>
          <w:szCs w:val="22"/>
        </w:rPr>
        <w:t>SagePay</w:t>
      </w:r>
      <w:proofErr w:type="spellEnd"/>
      <w:r w:rsidRPr="00BE0B12">
        <w:rPr>
          <w:rFonts w:ascii="Humanst521 BT" w:hAnsi="Humanst521 BT"/>
          <w:snapToGrid w:val="0"/>
          <w:sz w:val="22"/>
          <w:szCs w:val="22"/>
        </w:rPr>
        <w:t>.</w:t>
      </w:r>
    </w:p>
    <w:p w14:paraId="4AA3BDF9" w14:textId="77777777" w:rsidR="0067595C" w:rsidRPr="007C65EA" w:rsidRDefault="0067595C" w:rsidP="0067595C">
      <w:pPr>
        <w:widowControl w:val="0"/>
        <w:rPr>
          <w:rFonts w:ascii="Humanst521 BT" w:hAnsi="Humanst521 BT"/>
          <w:snapToGrid w:val="0"/>
          <w:sz w:val="22"/>
          <w:szCs w:val="22"/>
        </w:rPr>
      </w:pPr>
    </w:p>
    <w:p w14:paraId="6EC29AFC" w14:textId="77777777" w:rsidR="0067595C" w:rsidRPr="007C65EA" w:rsidRDefault="0067595C" w:rsidP="0067595C">
      <w:pPr>
        <w:pStyle w:val="Heading1"/>
        <w:rPr>
          <w:rFonts w:ascii="Humanst521 BT" w:hAnsi="Humanst521 BT" w:cs="Times New Roman"/>
          <w:b/>
          <w:bCs/>
          <w:snapToGrid w:val="0"/>
          <w:sz w:val="22"/>
          <w:szCs w:val="22"/>
          <w:u w:val="single"/>
        </w:rPr>
      </w:pPr>
      <w:r w:rsidRPr="007C65EA">
        <w:rPr>
          <w:rFonts w:ascii="Humanst521 BT" w:hAnsi="Humanst521 BT" w:cs="Times New Roman"/>
          <w:b/>
          <w:bCs/>
          <w:snapToGrid w:val="0"/>
          <w:sz w:val="22"/>
          <w:szCs w:val="22"/>
          <w:u w:val="single"/>
        </w:rPr>
        <w:t>Conditions:</w:t>
      </w:r>
    </w:p>
    <w:p w14:paraId="3AC0B274" w14:textId="77777777" w:rsidR="0067595C" w:rsidRPr="007C65EA" w:rsidRDefault="0067595C" w:rsidP="0067595C">
      <w:pPr>
        <w:rPr>
          <w:rFonts w:ascii="Humanst521 BT" w:hAnsi="Humanst521 BT"/>
          <w:sz w:val="22"/>
          <w:szCs w:val="22"/>
        </w:rPr>
      </w:pPr>
    </w:p>
    <w:p w14:paraId="0D8ADE31" w14:textId="3F45D5D3"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Annual Fee</w:t>
      </w:r>
      <w:r w:rsidRPr="007C65EA">
        <w:rPr>
          <w:rFonts w:ascii="Humanst521 BT" w:hAnsi="Humanst521 BT"/>
          <w:snapToGrid w:val="0"/>
          <w:sz w:val="22"/>
          <w:szCs w:val="22"/>
        </w:rPr>
        <w:t>: The fee for a caravan space for the year commencing April 1</w:t>
      </w:r>
      <w:r w:rsidRPr="007C65EA">
        <w:rPr>
          <w:rFonts w:ascii="Humanst521 BT" w:hAnsi="Humanst521 BT"/>
          <w:snapToGrid w:val="0"/>
          <w:sz w:val="22"/>
          <w:szCs w:val="22"/>
          <w:vertAlign w:val="superscript"/>
        </w:rPr>
        <w:t>st</w:t>
      </w:r>
      <w:proofErr w:type="gramStart"/>
      <w:r w:rsidRPr="007C65EA">
        <w:rPr>
          <w:rFonts w:ascii="Humanst521 BT" w:hAnsi="Humanst521 BT"/>
          <w:snapToGrid w:val="0"/>
          <w:sz w:val="22"/>
          <w:szCs w:val="22"/>
        </w:rPr>
        <w:t xml:space="preserve"> 202</w:t>
      </w:r>
      <w:r w:rsidR="00F66BFA">
        <w:rPr>
          <w:rFonts w:ascii="Humanst521 BT" w:hAnsi="Humanst521 BT"/>
          <w:snapToGrid w:val="0"/>
          <w:sz w:val="22"/>
          <w:szCs w:val="22"/>
        </w:rPr>
        <w:t>2</w:t>
      </w:r>
      <w:proofErr w:type="gramEnd"/>
      <w:r w:rsidRPr="007C65EA">
        <w:rPr>
          <w:rFonts w:ascii="Humanst521 BT" w:hAnsi="Humanst521 BT"/>
          <w:snapToGrid w:val="0"/>
          <w:sz w:val="22"/>
          <w:szCs w:val="22"/>
        </w:rPr>
        <w:t xml:space="preserve"> will be £480.00</w:t>
      </w:r>
    </w:p>
    <w:p w14:paraId="3FC666EE" w14:textId="77777777"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Deposit</w:t>
      </w:r>
      <w:r w:rsidRPr="007C65EA">
        <w:rPr>
          <w:rFonts w:ascii="Humanst521 BT" w:hAnsi="Humanst521 BT"/>
          <w:snapToGrid w:val="0"/>
          <w:sz w:val="22"/>
          <w:szCs w:val="22"/>
        </w:rPr>
        <w:t xml:space="preserve">: If you do not currently have a caravan space, you are required to pay a deposit of £125.00 in addition to the annual fee. Your deposit is refundable when you vacate your caravan space and once your caravan has been removed from the site and all outstanding bills (including for the supply of electricity) have been paid. </w:t>
      </w:r>
    </w:p>
    <w:p w14:paraId="237AAD4F" w14:textId="566AF486" w:rsidR="0067595C" w:rsidRPr="007C65EA" w:rsidRDefault="0067595C" w:rsidP="0067595C">
      <w:pPr>
        <w:pStyle w:val="ListParagraph"/>
        <w:widowControl w:val="0"/>
        <w:ind w:left="284"/>
        <w:jc w:val="both"/>
        <w:rPr>
          <w:rFonts w:ascii="Humanst521 BT" w:hAnsi="Humanst521 BT"/>
          <w:snapToGrid w:val="0"/>
          <w:color w:val="FF0000"/>
          <w:sz w:val="22"/>
          <w:szCs w:val="22"/>
        </w:rPr>
      </w:pPr>
      <w:r w:rsidRPr="007C65EA">
        <w:rPr>
          <w:rFonts w:ascii="Humanst521 BT" w:hAnsi="Humanst521 BT"/>
          <w:snapToGrid w:val="0"/>
          <w:color w:val="FF0000"/>
          <w:sz w:val="22"/>
          <w:szCs w:val="22"/>
        </w:rPr>
        <w:t>Note: Failure to comply with any of the listed conditions will result in the loss of your deposit.</w:t>
      </w:r>
    </w:p>
    <w:p w14:paraId="18703C6B" w14:textId="77777777" w:rsidR="0067595C" w:rsidRPr="00634E39" w:rsidRDefault="0067595C" w:rsidP="0067595C">
      <w:pPr>
        <w:pStyle w:val="ListParagraph"/>
        <w:widowControl w:val="0"/>
        <w:numPr>
          <w:ilvl w:val="0"/>
          <w:numId w:val="41"/>
        </w:numPr>
        <w:jc w:val="both"/>
        <w:rPr>
          <w:rFonts w:ascii="Humanst521 BT" w:hAnsi="Humanst521 BT"/>
          <w:snapToGrid w:val="0"/>
          <w:sz w:val="22"/>
          <w:szCs w:val="22"/>
        </w:rPr>
      </w:pPr>
      <w:r w:rsidRPr="00634E39">
        <w:rPr>
          <w:rFonts w:ascii="Humanst521 BT" w:hAnsi="Humanst521 BT"/>
          <w:b/>
          <w:snapToGrid w:val="0"/>
          <w:sz w:val="22"/>
          <w:szCs w:val="22"/>
        </w:rPr>
        <w:t>Electricity</w:t>
      </w:r>
      <w:r w:rsidRPr="00634E39">
        <w:rPr>
          <w:rFonts w:ascii="Humanst521 BT" w:hAnsi="Humanst521 BT"/>
          <w:snapToGrid w:val="0"/>
          <w:sz w:val="22"/>
          <w:szCs w:val="22"/>
        </w:rPr>
        <w:t>: Electricity is supplied via the caravan park ring main and caravan spaces are individually metered. You will be invoiced for the electricity used by your caravan space. Payment is required within 14 days.</w:t>
      </w:r>
    </w:p>
    <w:p w14:paraId="24CA8F3E" w14:textId="4C00CFC3"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Period</w:t>
      </w:r>
      <w:r w:rsidRPr="007C65EA">
        <w:rPr>
          <w:rFonts w:ascii="Humanst521 BT" w:hAnsi="Humanst521 BT"/>
          <w:snapToGrid w:val="0"/>
          <w:sz w:val="22"/>
          <w:szCs w:val="22"/>
        </w:rPr>
        <w:t>: Caravan spaces are allocated for one calendar year only.</w:t>
      </w:r>
      <w:r w:rsidR="0074132A">
        <w:rPr>
          <w:rFonts w:ascii="Humanst521 BT" w:hAnsi="Humanst521 BT"/>
          <w:snapToGrid w:val="0"/>
          <w:sz w:val="22"/>
          <w:szCs w:val="22"/>
        </w:rPr>
        <w:t xml:space="preserve"> </w:t>
      </w:r>
      <w:r w:rsidRPr="007C65EA">
        <w:rPr>
          <w:rFonts w:ascii="Humanst521 BT" w:hAnsi="Humanst521 BT"/>
          <w:snapToGrid w:val="0"/>
          <w:sz w:val="22"/>
          <w:szCs w:val="22"/>
        </w:rPr>
        <w:t xml:space="preserve">Allocation of a space in one year does not necessarily mean you will be allocated a space for another year.  </w:t>
      </w:r>
    </w:p>
    <w:p w14:paraId="09E6041C" w14:textId="77777777"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Use</w:t>
      </w:r>
      <w:r w:rsidRPr="007C65EA">
        <w:rPr>
          <w:rFonts w:ascii="Humanst521 BT" w:hAnsi="Humanst521 BT"/>
          <w:snapToGrid w:val="0"/>
          <w:sz w:val="22"/>
          <w:szCs w:val="22"/>
        </w:rPr>
        <w:t xml:space="preserve">: In accordance with our licence, caravans are </w:t>
      </w:r>
      <w:r w:rsidRPr="007C65EA">
        <w:rPr>
          <w:rFonts w:ascii="Humanst521 BT" w:hAnsi="Humanst521 BT"/>
          <w:snapToGrid w:val="0"/>
          <w:sz w:val="22"/>
          <w:szCs w:val="22"/>
          <w:u w:val="single"/>
        </w:rPr>
        <w:t>only</w:t>
      </w:r>
      <w:r w:rsidRPr="007C65EA">
        <w:rPr>
          <w:rFonts w:ascii="Humanst521 BT" w:hAnsi="Humanst521 BT"/>
          <w:snapToGrid w:val="0"/>
          <w:sz w:val="22"/>
          <w:szCs w:val="22"/>
        </w:rPr>
        <w:t xml:space="preserve"> for use by members of the Club for short stay holiday purposes. Sub-letting is not permitted.</w:t>
      </w:r>
    </w:p>
    <w:p w14:paraId="58385DB1" w14:textId="77777777"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Removal of caravans</w:t>
      </w:r>
      <w:r w:rsidRPr="007C65EA">
        <w:rPr>
          <w:rFonts w:ascii="Humanst521 BT" w:hAnsi="Humanst521 BT"/>
          <w:snapToGrid w:val="0"/>
          <w:sz w:val="22"/>
          <w:szCs w:val="22"/>
        </w:rPr>
        <w:t>: If you choose not to renew your application for a caravan space or if a future application is unsuccessful, you will be required to remove your caravan by March 31</w:t>
      </w:r>
      <w:r w:rsidRPr="007C65EA">
        <w:rPr>
          <w:rFonts w:ascii="Humanst521 BT" w:hAnsi="Humanst521 BT"/>
          <w:snapToGrid w:val="0"/>
          <w:sz w:val="22"/>
          <w:szCs w:val="22"/>
          <w:vertAlign w:val="superscript"/>
        </w:rPr>
        <w:t>st</w:t>
      </w:r>
      <w:r w:rsidRPr="007C65EA">
        <w:rPr>
          <w:rFonts w:ascii="Humanst521 BT" w:hAnsi="Humanst521 BT"/>
          <w:snapToGrid w:val="0"/>
          <w:sz w:val="22"/>
          <w:szCs w:val="22"/>
        </w:rPr>
        <w:t xml:space="preserve"> in that year.</w:t>
      </w:r>
    </w:p>
    <w:p w14:paraId="056F3FFF" w14:textId="77777777"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snapToGrid w:val="0"/>
          <w:sz w:val="22"/>
          <w:szCs w:val="22"/>
        </w:rPr>
        <w:t>Responsibilities</w:t>
      </w:r>
      <w:r w:rsidRPr="007C65EA">
        <w:rPr>
          <w:rFonts w:ascii="Humanst521 BT" w:hAnsi="Humanst521 BT"/>
          <w:snapToGrid w:val="0"/>
          <w:sz w:val="22"/>
          <w:szCs w:val="22"/>
        </w:rPr>
        <w:t xml:space="preserve">: You are responsible for: </w:t>
      </w:r>
    </w:p>
    <w:p w14:paraId="17F6D44F" w14:textId="77777777" w:rsidR="0067595C" w:rsidRPr="007C65EA" w:rsidRDefault="0067595C" w:rsidP="0067595C">
      <w:pPr>
        <w:pStyle w:val="ListParagraph"/>
        <w:widowControl w:val="0"/>
        <w:numPr>
          <w:ilvl w:val="0"/>
          <w:numId w:val="43"/>
        </w:numPr>
        <w:jc w:val="both"/>
        <w:rPr>
          <w:rFonts w:ascii="Humanst521 BT" w:hAnsi="Humanst521 BT"/>
          <w:snapToGrid w:val="0"/>
          <w:sz w:val="22"/>
          <w:szCs w:val="22"/>
        </w:rPr>
      </w:pPr>
      <w:r w:rsidRPr="007C65EA">
        <w:rPr>
          <w:rFonts w:ascii="Humanst521 BT" w:hAnsi="Humanst521 BT"/>
          <w:snapToGrid w:val="0"/>
          <w:sz w:val="22"/>
          <w:szCs w:val="22"/>
        </w:rPr>
        <w:t>Your own possessions (including your caravan) while on the caravan park.</w:t>
      </w:r>
    </w:p>
    <w:p w14:paraId="733B96CA" w14:textId="77777777" w:rsidR="0067595C" w:rsidRPr="007C65EA" w:rsidRDefault="0067595C" w:rsidP="0067595C">
      <w:pPr>
        <w:pStyle w:val="ListParagraph"/>
        <w:widowControl w:val="0"/>
        <w:numPr>
          <w:ilvl w:val="0"/>
          <w:numId w:val="43"/>
        </w:numPr>
        <w:jc w:val="both"/>
        <w:rPr>
          <w:rFonts w:ascii="Humanst521 BT" w:hAnsi="Humanst521 BT"/>
          <w:snapToGrid w:val="0"/>
          <w:sz w:val="22"/>
          <w:szCs w:val="22"/>
        </w:rPr>
      </w:pPr>
      <w:r w:rsidRPr="007C65EA">
        <w:rPr>
          <w:rFonts w:ascii="Humanst521 BT" w:hAnsi="Humanst521 BT"/>
          <w:snapToGrid w:val="0"/>
          <w:sz w:val="22"/>
          <w:szCs w:val="22"/>
        </w:rPr>
        <w:t xml:space="preserve">Keeping your caravan space safe and tidy. </w:t>
      </w:r>
    </w:p>
    <w:p w14:paraId="5014B725" w14:textId="77777777" w:rsidR="0067595C" w:rsidRPr="007C65EA" w:rsidRDefault="0067595C" w:rsidP="0067595C">
      <w:pPr>
        <w:pStyle w:val="ListParagraph"/>
        <w:widowControl w:val="0"/>
        <w:numPr>
          <w:ilvl w:val="0"/>
          <w:numId w:val="43"/>
        </w:numPr>
        <w:jc w:val="both"/>
        <w:rPr>
          <w:rFonts w:ascii="Humanst521 BT" w:hAnsi="Humanst521 BT"/>
          <w:snapToGrid w:val="0"/>
          <w:sz w:val="22"/>
          <w:szCs w:val="22"/>
        </w:rPr>
      </w:pPr>
      <w:r w:rsidRPr="007C65EA">
        <w:rPr>
          <w:rFonts w:ascii="Humanst521 BT" w:hAnsi="Humanst521 BT"/>
          <w:snapToGrid w:val="0"/>
          <w:sz w:val="22"/>
          <w:szCs w:val="22"/>
        </w:rPr>
        <w:t xml:space="preserve">Removing any rubbish. </w:t>
      </w:r>
    </w:p>
    <w:p w14:paraId="63CC11AA" w14:textId="136DCE5F" w:rsidR="0067595C" w:rsidRPr="0074132A" w:rsidRDefault="0067595C" w:rsidP="0074132A">
      <w:pPr>
        <w:pStyle w:val="ListParagraph"/>
        <w:widowControl w:val="0"/>
        <w:numPr>
          <w:ilvl w:val="0"/>
          <w:numId w:val="43"/>
        </w:numPr>
        <w:jc w:val="both"/>
        <w:rPr>
          <w:rFonts w:ascii="Humanst521 BT" w:hAnsi="Humanst521 BT"/>
          <w:snapToGrid w:val="0"/>
          <w:sz w:val="22"/>
          <w:szCs w:val="22"/>
        </w:rPr>
      </w:pPr>
      <w:r w:rsidRPr="007C65EA">
        <w:rPr>
          <w:rFonts w:ascii="Humanst521 BT" w:hAnsi="Humanst521 BT"/>
          <w:snapToGrid w:val="0"/>
          <w:sz w:val="22"/>
          <w:szCs w:val="22"/>
        </w:rPr>
        <w:t>Using the park in way that is considerate to others and the Club.</w:t>
      </w:r>
    </w:p>
    <w:p w14:paraId="26CEA5C3" w14:textId="00EC0791" w:rsidR="0067595C" w:rsidRPr="007C65EA" w:rsidRDefault="0067595C" w:rsidP="0067595C">
      <w:pPr>
        <w:pStyle w:val="ListParagraph"/>
        <w:widowControl w:val="0"/>
        <w:numPr>
          <w:ilvl w:val="0"/>
          <w:numId w:val="41"/>
        </w:numPr>
        <w:jc w:val="both"/>
        <w:rPr>
          <w:rFonts w:ascii="Humanst521 BT" w:hAnsi="Humanst521 BT"/>
          <w:snapToGrid w:val="0"/>
          <w:sz w:val="22"/>
          <w:szCs w:val="22"/>
        </w:rPr>
      </w:pPr>
      <w:r w:rsidRPr="007C65EA">
        <w:rPr>
          <w:rFonts w:ascii="Humanst521 BT" w:hAnsi="Humanst521 BT"/>
          <w:b/>
          <w:bCs/>
          <w:snapToGrid w:val="0"/>
          <w:sz w:val="22"/>
          <w:szCs w:val="22"/>
        </w:rPr>
        <w:t>Animals</w:t>
      </w:r>
      <w:r w:rsidRPr="007C65EA">
        <w:rPr>
          <w:rFonts w:ascii="Humanst521 BT" w:hAnsi="Humanst521 BT"/>
          <w:snapToGrid w:val="0"/>
          <w:sz w:val="22"/>
          <w:szCs w:val="22"/>
        </w:rPr>
        <w:t xml:space="preserve">: Animals brought into the caravan park must be kept under control and must not be allowed to cause a nuisance. Dogs must </w:t>
      </w:r>
      <w:r w:rsidR="0074132A">
        <w:rPr>
          <w:rFonts w:ascii="Humanst521 BT" w:hAnsi="Humanst521 BT"/>
          <w:snapToGrid w:val="0"/>
          <w:sz w:val="22"/>
          <w:szCs w:val="22"/>
        </w:rPr>
        <w:t xml:space="preserve">be </w:t>
      </w:r>
      <w:proofErr w:type="gramStart"/>
      <w:r w:rsidRPr="007C65EA">
        <w:rPr>
          <w:rFonts w:ascii="Humanst521 BT" w:hAnsi="Humanst521 BT"/>
          <w:snapToGrid w:val="0"/>
          <w:sz w:val="22"/>
          <w:szCs w:val="22"/>
        </w:rPr>
        <w:t>kept</w:t>
      </w:r>
      <w:r w:rsidR="0074132A">
        <w:rPr>
          <w:rFonts w:ascii="Humanst521 BT" w:hAnsi="Humanst521 BT"/>
          <w:snapToGrid w:val="0"/>
          <w:sz w:val="22"/>
          <w:szCs w:val="22"/>
        </w:rPr>
        <w:t xml:space="preserve"> </w:t>
      </w:r>
      <w:r w:rsidRPr="007C65EA">
        <w:rPr>
          <w:rFonts w:ascii="Humanst521 BT" w:hAnsi="Humanst521 BT"/>
          <w:snapToGrid w:val="0"/>
          <w:sz w:val="22"/>
          <w:szCs w:val="22"/>
        </w:rPr>
        <w:t>on a lead at all times</w:t>
      </w:r>
      <w:proofErr w:type="gramEnd"/>
      <w:r w:rsidRPr="007C65EA">
        <w:rPr>
          <w:rFonts w:ascii="Humanst521 BT" w:hAnsi="Humanst521 BT"/>
          <w:snapToGrid w:val="0"/>
          <w:sz w:val="22"/>
          <w:szCs w:val="22"/>
        </w:rPr>
        <w:t>.</w:t>
      </w:r>
    </w:p>
    <w:p w14:paraId="60B9FF1B" w14:textId="77777777" w:rsidR="0067595C" w:rsidRPr="007C65EA" w:rsidRDefault="0067595C" w:rsidP="0067595C">
      <w:pPr>
        <w:pStyle w:val="ListParagraph"/>
        <w:widowControl w:val="0"/>
        <w:ind w:left="284"/>
        <w:jc w:val="both"/>
        <w:rPr>
          <w:rFonts w:ascii="Humanst521 BT" w:hAnsi="Humanst521 BT"/>
          <w:snapToGrid w:val="0"/>
          <w:color w:val="FF0000"/>
          <w:sz w:val="22"/>
          <w:szCs w:val="22"/>
        </w:rPr>
      </w:pPr>
    </w:p>
    <w:p w14:paraId="39B39498" w14:textId="0F5BF10F" w:rsidR="0067595C" w:rsidRDefault="0067595C" w:rsidP="0067595C">
      <w:pPr>
        <w:widowControl w:val="0"/>
        <w:rPr>
          <w:rFonts w:ascii="Humanst521 BT" w:hAnsi="Humanst521 BT"/>
          <w:snapToGrid w:val="0"/>
          <w:sz w:val="22"/>
          <w:szCs w:val="22"/>
        </w:rPr>
      </w:pPr>
    </w:p>
    <w:p w14:paraId="553B78BB" w14:textId="77777777" w:rsidR="0074132A" w:rsidRPr="007C65EA" w:rsidRDefault="0074132A" w:rsidP="0067595C">
      <w:pPr>
        <w:widowControl w:val="0"/>
        <w:rPr>
          <w:rFonts w:ascii="Humanst521 BT" w:hAnsi="Humanst521 BT"/>
          <w:snapToGrid w:val="0"/>
          <w:sz w:val="22"/>
          <w:szCs w:val="22"/>
        </w:rPr>
      </w:pPr>
    </w:p>
    <w:p w14:paraId="39586BF4" w14:textId="1B74F020" w:rsidR="0067595C" w:rsidRPr="00CD7150" w:rsidRDefault="0067595C" w:rsidP="00CD7150">
      <w:pPr>
        <w:pStyle w:val="ListParagraph"/>
        <w:widowControl w:val="0"/>
        <w:numPr>
          <w:ilvl w:val="0"/>
          <w:numId w:val="41"/>
        </w:numPr>
        <w:rPr>
          <w:rFonts w:ascii="Humanst521 BT" w:hAnsi="Humanst521 BT"/>
          <w:snapToGrid w:val="0"/>
          <w:sz w:val="22"/>
          <w:szCs w:val="22"/>
        </w:rPr>
      </w:pPr>
      <w:r w:rsidRPr="00CD7150">
        <w:rPr>
          <w:rFonts w:ascii="Humanst521 BT" w:hAnsi="Humanst521 BT"/>
          <w:snapToGrid w:val="0"/>
          <w:sz w:val="22"/>
          <w:szCs w:val="22"/>
        </w:rPr>
        <w:t>In the event of over subscription, the committee</w:t>
      </w:r>
      <w:r w:rsidR="00840127" w:rsidRPr="00CD7150">
        <w:rPr>
          <w:rFonts w:ascii="Humanst521 BT" w:hAnsi="Humanst521 BT"/>
          <w:snapToGrid w:val="0"/>
          <w:sz w:val="22"/>
          <w:szCs w:val="22"/>
        </w:rPr>
        <w:t>,</w:t>
      </w:r>
      <w:r w:rsidRPr="00CD7150">
        <w:rPr>
          <w:rFonts w:ascii="Humanst521 BT" w:hAnsi="Humanst521 BT"/>
          <w:snapToGrid w:val="0"/>
          <w:sz w:val="22"/>
          <w:szCs w:val="22"/>
        </w:rPr>
        <w:t xml:space="preserve"> in deciding successful applicants will take the following information into account.</w:t>
      </w:r>
    </w:p>
    <w:p w14:paraId="1032363A" w14:textId="77777777" w:rsidR="0067595C" w:rsidRPr="007C65EA" w:rsidRDefault="0067595C" w:rsidP="0067595C">
      <w:pPr>
        <w:widowControl w:val="0"/>
        <w:rPr>
          <w:rFonts w:ascii="Humanst521 BT" w:hAnsi="Humanst521 BT"/>
          <w:snapToGrid w:val="0"/>
          <w:sz w:val="22"/>
          <w:szCs w:val="22"/>
        </w:rPr>
      </w:pPr>
    </w:p>
    <w:p w14:paraId="71570697" w14:textId="1B7EC499" w:rsidR="0067595C" w:rsidRPr="00BE0B12" w:rsidRDefault="0067595C" w:rsidP="0067595C">
      <w:pPr>
        <w:widowControl w:val="0"/>
        <w:ind w:left="360"/>
        <w:rPr>
          <w:rFonts w:ascii="Humanst521 BT" w:hAnsi="Humanst521 BT"/>
          <w:snapToGrid w:val="0"/>
          <w:sz w:val="22"/>
          <w:szCs w:val="22"/>
        </w:rPr>
      </w:pPr>
      <w:r w:rsidRPr="00BE0B12">
        <w:rPr>
          <w:rFonts w:ascii="Humanst521 BT" w:hAnsi="Humanst521 BT"/>
          <w:snapToGrid w:val="0"/>
          <w:sz w:val="22"/>
          <w:szCs w:val="22"/>
        </w:rPr>
        <w:t>Membership category</w:t>
      </w:r>
      <w:r w:rsidR="007C65EA" w:rsidRPr="00BE0B12">
        <w:rPr>
          <w:rFonts w:ascii="Humanst521 BT" w:hAnsi="Humanst521 BT"/>
          <w:snapToGrid w:val="0"/>
          <w:sz w:val="22"/>
          <w:szCs w:val="22"/>
        </w:rPr>
        <w:t>. (Please indicate)</w:t>
      </w:r>
    </w:p>
    <w:p w14:paraId="62C8C8FB" w14:textId="4EB054D8" w:rsidR="007C65EA" w:rsidRPr="00BE0B12" w:rsidRDefault="0067595C" w:rsidP="0067595C">
      <w:pPr>
        <w:widowControl w:val="0"/>
        <w:ind w:left="360"/>
        <w:rPr>
          <w:rFonts w:ascii="Humanst521 BT" w:hAnsi="Humanst521 BT"/>
          <w:snapToGrid w:val="0"/>
          <w:sz w:val="22"/>
          <w:szCs w:val="22"/>
        </w:rPr>
      </w:pPr>
      <w:r w:rsidRPr="00BE0B12">
        <w:rPr>
          <w:rFonts w:ascii="Humanst521 BT" w:hAnsi="Humanst521 BT"/>
          <w:snapToGrid w:val="0"/>
          <w:sz w:val="22"/>
          <w:szCs w:val="22"/>
        </w:rPr>
        <w:t xml:space="preserve">Full </w:t>
      </w:r>
      <w:r w:rsidR="007C65EA" w:rsidRPr="00BE0B12">
        <w:rPr>
          <w:rFonts w:ascii="Humanst521 BT" w:hAnsi="Humanst521 BT"/>
          <w:snapToGrid w:val="0"/>
          <w:sz w:val="22"/>
          <w:szCs w:val="22"/>
        </w:rPr>
        <w:t>Member (Local)</w:t>
      </w:r>
      <w:r w:rsidR="008946F0" w:rsidRPr="00BE0B12">
        <w:rPr>
          <w:rFonts w:ascii="Humanst521 BT" w:hAnsi="Humanst521 BT"/>
          <w:snapToGrid w:val="0"/>
          <w:sz w:val="22"/>
          <w:szCs w:val="22"/>
        </w:rPr>
        <w:tab/>
      </w:r>
      <w:r w:rsidR="008946F0" w:rsidRPr="00BE0B12">
        <w:rPr>
          <w:rFonts w:ascii="Humanst521 BT" w:hAnsi="Humanst521 BT"/>
          <w:snapToGrid w:val="0"/>
          <w:sz w:val="22"/>
          <w:szCs w:val="22"/>
        </w:rPr>
        <w:tab/>
      </w:r>
      <w:sdt>
        <w:sdtPr>
          <w:rPr>
            <w:rFonts w:ascii="Humanst521 BT" w:hAnsi="Humanst521 BT"/>
            <w:snapToGrid w:val="0"/>
            <w:sz w:val="22"/>
            <w:szCs w:val="22"/>
          </w:rPr>
          <w:id w:val="1883441669"/>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p>
    <w:p w14:paraId="255C016C" w14:textId="4ACE1EF0" w:rsidR="007C65EA" w:rsidRPr="00BE0B12" w:rsidRDefault="007C65EA" w:rsidP="0067595C">
      <w:pPr>
        <w:widowControl w:val="0"/>
        <w:ind w:left="360"/>
        <w:rPr>
          <w:rFonts w:ascii="Humanst521 BT" w:hAnsi="Humanst521 BT"/>
          <w:snapToGrid w:val="0"/>
          <w:sz w:val="22"/>
          <w:szCs w:val="22"/>
        </w:rPr>
      </w:pPr>
      <w:r w:rsidRPr="00BE0B12">
        <w:rPr>
          <w:rFonts w:ascii="Humanst521 BT" w:hAnsi="Humanst521 BT"/>
          <w:snapToGrid w:val="0"/>
          <w:sz w:val="22"/>
          <w:szCs w:val="22"/>
        </w:rPr>
        <w:t>Full Member (Regional)</w:t>
      </w:r>
      <w:r w:rsidR="008946F0" w:rsidRPr="00BE0B12">
        <w:rPr>
          <w:rFonts w:ascii="Humanst521 BT" w:hAnsi="Humanst521 BT"/>
          <w:snapToGrid w:val="0"/>
          <w:sz w:val="22"/>
          <w:szCs w:val="22"/>
        </w:rPr>
        <w:tab/>
      </w:r>
      <w:sdt>
        <w:sdtPr>
          <w:rPr>
            <w:rFonts w:ascii="Humanst521 BT" w:hAnsi="Humanst521 BT"/>
            <w:snapToGrid w:val="0"/>
            <w:sz w:val="22"/>
            <w:szCs w:val="22"/>
          </w:rPr>
          <w:id w:val="1638984714"/>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r w:rsidRPr="00BE0B12">
        <w:rPr>
          <w:rFonts w:ascii="Humanst521 BT" w:hAnsi="Humanst521 BT"/>
          <w:snapToGrid w:val="0"/>
          <w:sz w:val="22"/>
          <w:szCs w:val="22"/>
        </w:rPr>
        <w:t xml:space="preserve"> </w:t>
      </w:r>
    </w:p>
    <w:p w14:paraId="46156987" w14:textId="16095B45" w:rsidR="007C65EA" w:rsidRPr="00BE0B12" w:rsidRDefault="007C65EA" w:rsidP="0067595C">
      <w:pPr>
        <w:widowControl w:val="0"/>
        <w:ind w:left="360"/>
        <w:rPr>
          <w:rFonts w:ascii="Humanst521 BT" w:hAnsi="Humanst521 BT"/>
          <w:snapToGrid w:val="0"/>
          <w:sz w:val="22"/>
          <w:szCs w:val="22"/>
        </w:rPr>
      </w:pPr>
      <w:r w:rsidRPr="00BE0B12">
        <w:rPr>
          <w:rFonts w:ascii="Humanst521 BT" w:hAnsi="Humanst521 BT"/>
          <w:snapToGrid w:val="0"/>
          <w:sz w:val="22"/>
          <w:szCs w:val="22"/>
        </w:rPr>
        <w:t>Full Member (National)</w:t>
      </w:r>
      <w:r w:rsidR="008946F0" w:rsidRPr="00BE0B12">
        <w:rPr>
          <w:rFonts w:ascii="Humanst521 BT" w:hAnsi="Humanst521 BT"/>
          <w:snapToGrid w:val="0"/>
          <w:sz w:val="22"/>
          <w:szCs w:val="22"/>
        </w:rPr>
        <w:tab/>
      </w:r>
      <w:sdt>
        <w:sdtPr>
          <w:rPr>
            <w:rFonts w:ascii="Humanst521 BT" w:hAnsi="Humanst521 BT"/>
            <w:snapToGrid w:val="0"/>
            <w:sz w:val="22"/>
            <w:szCs w:val="22"/>
          </w:rPr>
          <w:id w:val="-1481151484"/>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p>
    <w:p w14:paraId="43D8B48D" w14:textId="0CBBF587" w:rsidR="007C65EA" w:rsidRPr="00BE0B12" w:rsidRDefault="00AB7E76" w:rsidP="0067595C">
      <w:pPr>
        <w:widowControl w:val="0"/>
        <w:ind w:left="360"/>
        <w:rPr>
          <w:rFonts w:ascii="Humanst521 BT" w:hAnsi="Humanst521 BT"/>
          <w:snapToGrid w:val="0"/>
          <w:sz w:val="22"/>
          <w:szCs w:val="22"/>
        </w:rPr>
      </w:pPr>
      <w:r w:rsidRPr="00BE0B12">
        <w:rPr>
          <w:rFonts w:ascii="Humanst521 BT" w:hAnsi="Humanst521 BT"/>
          <w:snapToGrid w:val="0"/>
          <w:sz w:val="22"/>
          <w:szCs w:val="22"/>
        </w:rPr>
        <w:t>Full Members (</w:t>
      </w:r>
      <w:r w:rsidR="007C65EA" w:rsidRPr="00BE0B12">
        <w:rPr>
          <w:rFonts w:ascii="Humanst521 BT" w:hAnsi="Humanst521 BT"/>
          <w:snapToGrid w:val="0"/>
          <w:sz w:val="22"/>
          <w:szCs w:val="22"/>
        </w:rPr>
        <w:t>Overseas</w:t>
      </w:r>
      <w:r w:rsidRPr="00BE0B12">
        <w:rPr>
          <w:rFonts w:ascii="Humanst521 BT" w:hAnsi="Humanst521 BT"/>
          <w:snapToGrid w:val="0"/>
          <w:sz w:val="22"/>
          <w:szCs w:val="22"/>
        </w:rPr>
        <w:t>)</w:t>
      </w:r>
      <w:r w:rsidR="008946F0" w:rsidRPr="00BE0B12">
        <w:rPr>
          <w:rFonts w:ascii="Humanst521 BT" w:hAnsi="Humanst521 BT"/>
          <w:snapToGrid w:val="0"/>
          <w:sz w:val="22"/>
          <w:szCs w:val="22"/>
        </w:rPr>
        <w:tab/>
      </w:r>
      <w:sdt>
        <w:sdtPr>
          <w:rPr>
            <w:rFonts w:ascii="Humanst521 BT" w:hAnsi="Humanst521 BT"/>
            <w:snapToGrid w:val="0"/>
            <w:sz w:val="22"/>
            <w:szCs w:val="22"/>
          </w:rPr>
          <w:id w:val="2141832166"/>
          <w14:checkbox>
            <w14:checked w14:val="0"/>
            <w14:checkedState w14:val="2612" w14:font="MS Gothic"/>
            <w14:uncheckedState w14:val="2610" w14:font="MS Gothic"/>
          </w14:checkbox>
        </w:sdtPr>
        <w:sdtEndPr/>
        <w:sdtContent>
          <w:r w:rsidR="00BE0B12">
            <w:rPr>
              <w:rFonts w:ascii="MS Gothic" w:eastAsia="MS Gothic" w:hAnsi="MS Gothic" w:hint="eastAsia"/>
              <w:snapToGrid w:val="0"/>
              <w:sz w:val="22"/>
              <w:szCs w:val="22"/>
            </w:rPr>
            <w:t>☐</w:t>
          </w:r>
        </w:sdtContent>
      </w:sdt>
    </w:p>
    <w:p w14:paraId="5970F862" w14:textId="6C33289A" w:rsidR="0074132A" w:rsidRPr="00BE0B12" w:rsidRDefault="00AB7E76" w:rsidP="0074132A">
      <w:pPr>
        <w:widowControl w:val="0"/>
        <w:ind w:left="360"/>
        <w:rPr>
          <w:rFonts w:ascii="Humanst521 BT" w:hAnsi="Humanst521 BT"/>
          <w:snapToGrid w:val="0"/>
          <w:sz w:val="22"/>
          <w:szCs w:val="22"/>
        </w:rPr>
      </w:pPr>
      <w:r w:rsidRPr="00BE0B12">
        <w:rPr>
          <w:rFonts w:ascii="Humanst521 BT" w:hAnsi="Humanst521 BT"/>
          <w:snapToGrid w:val="0"/>
          <w:sz w:val="22"/>
          <w:szCs w:val="22"/>
        </w:rPr>
        <w:t>Full Member 18-U26</w:t>
      </w:r>
      <w:r w:rsidR="0074132A" w:rsidRPr="00BE0B12">
        <w:rPr>
          <w:rFonts w:ascii="Humanst521 BT" w:hAnsi="Humanst521 BT"/>
          <w:snapToGrid w:val="0"/>
          <w:sz w:val="22"/>
          <w:szCs w:val="22"/>
        </w:rPr>
        <w:t xml:space="preserve"> </w:t>
      </w:r>
      <w:r w:rsidR="008946F0" w:rsidRPr="00BE0B12">
        <w:rPr>
          <w:rFonts w:ascii="Humanst521 BT" w:hAnsi="Humanst521 BT"/>
          <w:snapToGrid w:val="0"/>
          <w:sz w:val="22"/>
          <w:szCs w:val="22"/>
        </w:rPr>
        <w:tab/>
      </w:r>
      <w:sdt>
        <w:sdtPr>
          <w:rPr>
            <w:rFonts w:ascii="Humanst521 BT" w:hAnsi="Humanst521 BT"/>
            <w:snapToGrid w:val="0"/>
            <w:sz w:val="22"/>
            <w:szCs w:val="22"/>
          </w:rPr>
          <w:id w:val="-267541769"/>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p>
    <w:p w14:paraId="32A4BF8C" w14:textId="248FF040" w:rsidR="0067595C" w:rsidRPr="00BE0B12" w:rsidRDefault="0074132A" w:rsidP="0074132A">
      <w:pPr>
        <w:widowControl w:val="0"/>
        <w:ind w:left="360"/>
        <w:rPr>
          <w:rFonts w:ascii="Humanst521 BT" w:hAnsi="Humanst521 BT"/>
          <w:snapToGrid w:val="0"/>
          <w:sz w:val="22"/>
          <w:szCs w:val="22"/>
        </w:rPr>
      </w:pPr>
      <w:r w:rsidRPr="00BE0B12">
        <w:rPr>
          <w:rFonts w:ascii="Humanst521 BT" w:hAnsi="Humanst521 BT"/>
          <w:snapToGrid w:val="0"/>
          <w:sz w:val="22"/>
          <w:szCs w:val="22"/>
        </w:rPr>
        <w:t>Associate</w:t>
      </w:r>
      <w:r w:rsidR="008946F0" w:rsidRPr="00BE0B12">
        <w:rPr>
          <w:rFonts w:ascii="Humanst521 BT" w:hAnsi="Humanst521 BT"/>
          <w:snapToGrid w:val="0"/>
          <w:sz w:val="22"/>
          <w:szCs w:val="22"/>
        </w:rPr>
        <w:tab/>
      </w:r>
      <w:r w:rsidR="008946F0" w:rsidRPr="00BE0B12">
        <w:rPr>
          <w:rFonts w:ascii="Humanst521 BT" w:hAnsi="Humanst521 BT"/>
          <w:snapToGrid w:val="0"/>
          <w:sz w:val="22"/>
          <w:szCs w:val="22"/>
        </w:rPr>
        <w:tab/>
      </w:r>
      <w:r w:rsidR="008946F0" w:rsidRPr="00BE0B12">
        <w:rPr>
          <w:rFonts w:ascii="Humanst521 BT" w:hAnsi="Humanst521 BT"/>
          <w:snapToGrid w:val="0"/>
          <w:sz w:val="22"/>
          <w:szCs w:val="22"/>
        </w:rPr>
        <w:tab/>
      </w:r>
      <w:sdt>
        <w:sdtPr>
          <w:rPr>
            <w:rFonts w:ascii="Humanst521 BT" w:hAnsi="Humanst521 BT"/>
            <w:snapToGrid w:val="0"/>
            <w:sz w:val="22"/>
            <w:szCs w:val="22"/>
          </w:rPr>
          <w:id w:val="-198088106"/>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p>
    <w:p w14:paraId="625A9348" w14:textId="213867C7" w:rsidR="0067595C" w:rsidRPr="00BE0B12" w:rsidRDefault="007C65EA" w:rsidP="007C65EA">
      <w:pPr>
        <w:widowControl w:val="0"/>
        <w:ind w:left="360"/>
        <w:rPr>
          <w:rFonts w:ascii="Humanst521 BT" w:hAnsi="Humanst521 BT"/>
          <w:snapToGrid w:val="0"/>
          <w:sz w:val="22"/>
          <w:szCs w:val="22"/>
        </w:rPr>
      </w:pPr>
      <w:r w:rsidRPr="00BE0B12">
        <w:rPr>
          <w:rFonts w:ascii="Humanst521 BT" w:hAnsi="Humanst521 BT"/>
          <w:snapToGrid w:val="0"/>
          <w:sz w:val="22"/>
          <w:szCs w:val="22"/>
        </w:rPr>
        <w:t xml:space="preserve">Associate </w:t>
      </w:r>
      <w:r w:rsidR="0067595C" w:rsidRPr="00BE0B12">
        <w:rPr>
          <w:rFonts w:ascii="Humanst521 BT" w:hAnsi="Humanst521 BT"/>
          <w:snapToGrid w:val="0"/>
          <w:sz w:val="22"/>
          <w:szCs w:val="22"/>
        </w:rPr>
        <w:t>2</w:t>
      </w:r>
      <w:r w:rsidR="0067595C" w:rsidRPr="00BE0B12">
        <w:rPr>
          <w:rFonts w:ascii="Humanst521 BT" w:hAnsi="Humanst521 BT"/>
          <w:snapToGrid w:val="0"/>
          <w:sz w:val="22"/>
          <w:szCs w:val="22"/>
          <w:vertAlign w:val="superscript"/>
        </w:rPr>
        <w:t>nd</w:t>
      </w:r>
      <w:r w:rsidR="0067595C" w:rsidRPr="00BE0B12">
        <w:rPr>
          <w:rFonts w:ascii="Humanst521 BT" w:hAnsi="Humanst521 BT"/>
          <w:snapToGrid w:val="0"/>
          <w:sz w:val="22"/>
          <w:szCs w:val="22"/>
        </w:rPr>
        <w:t xml:space="preserve"> Club</w:t>
      </w:r>
      <w:r w:rsidR="008946F0" w:rsidRPr="00BE0B12">
        <w:rPr>
          <w:rFonts w:ascii="Humanst521 BT" w:hAnsi="Humanst521 BT"/>
          <w:snapToGrid w:val="0"/>
          <w:sz w:val="22"/>
          <w:szCs w:val="22"/>
        </w:rPr>
        <w:tab/>
      </w:r>
      <w:r w:rsidR="008946F0" w:rsidRPr="00BE0B12">
        <w:rPr>
          <w:rFonts w:ascii="Humanst521 BT" w:hAnsi="Humanst521 BT"/>
          <w:snapToGrid w:val="0"/>
          <w:sz w:val="22"/>
          <w:szCs w:val="22"/>
        </w:rPr>
        <w:tab/>
      </w:r>
      <w:sdt>
        <w:sdtPr>
          <w:rPr>
            <w:rFonts w:ascii="Humanst521 BT" w:hAnsi="Humanst521 BT"/>
            <w:snapToGrid w:val="0"/>
            <w:sz w:val="22"/>
            <w:szCs w:val="22"/>
          </w:rPr>
          <w:id w:val="-1535581805"/>
          <w14:checkbox>
            <w14:checked w14:val="0"/>
            <w14:checkedState w14:val="2612" w14:font="MS Gothic"/>
            <w14:uncheckedState w14:val="2610" w14:font="MS Gothic"/>
          </w14:checkbox>
        </w:sdtPr>
        <w:sdtEndPr/>
        <w:sdtContent>
          <w:r w:rsidR="008946F0" w:rsidRPr="00BE0B12">
            <w:rPr>
              <w:rFonts w:ascii="MS Gothic" w:eastAsia="MS Gothic" w:hAnsi="MS Gothic" w:hint="eastAsia"/>
              <w:snapToGrid w:val="0"/>
              <w:sz w:val="22"/>
              <w:szCs w:val="22"/>
            </w:rPr>
            <w:t>☐</w:t>
          </w:r>
        </w:sdtContent>
      </w:sdt>
      <w:r w:rsidR="0067595C" w:rsidRPr="00BE0B12">
        <w:rPr>
          <w:rFonts w:ascii="Humanst521 BT" w:hAnsi="Humanst521 BT"/>
          <w:snapToGrid w:val="0"/>
          <w:sz w:val="22"/>
          <w:szCs w:val="22"/>
        </w:rPr>
        <w:t xml:space="preserve">  </w:t>
      </w:r>
    </w:p>
    <w:p w14:paraId="3D87FD4E" w14:textId="77777777" w:rsidR="0067595C" w:rsidRPr="007C65EA" w:rsidRDefault="0067595C" w:rsidP="0067595C">
      <w:pPr>
        <w:widowControl w:val="0"/>
        <w:ind w:left="360"/>
        <w:rPr>
          <w:rFonts w:ascii="Humanst521 BT" w:hAnsi="Humanst521 BT"/>
          <w:snapToGrid w:val="0"/>
          <w:sz w:val="22"/>
          <w:szCs w:val="22"/>
        </w:rPr>
      </w:pPr>
    </w:p>
    <w:p w14:paraId="250D640B" w14:textId="076C7549" w:rsidR="0067595C" w:rsidRPr="007C65EA" w:rsidRDefault="00AB7E76" w:rsidP="0067595C">
      <w:pPr>
        <w:widowControl w:val="0"/>
        <w:ind w:left="360"/>
        <w:rPr>
          <w:rFonts w:ascii="Humanst521 BT" w:hAnsi="Humanst521 BT"/>
          <w:snapToGrid w:val="0"/>
          <w:sz w:val="22"/>
          <w:szCs w:val="22"/>
        </w:rPr>
      </w:pPr>
      <w:r>
        <w:rPr>
          <w:rFonts w:ascii="Humanst521 BT" w:hAnsi="Humanst521 BT"/>
          <w:snapToGrid w:val="0"/>
          <w:sz w:val="22"/>
          <w:szCs w:val="22"/>
        </w:rPr>
        <w:t>Travel time</w:t>
      </w:r>
      <w:r w:rsidR="0067595C" w:rsidRPr="007C65EA">
        <w:rPr>
          <w:rFonts w:ascii="Humanst521 BT" w:hAnsi="Humanst521 BT"/>
          <w:snapToGrid w:val="0"/>
          <w:sz w:val="22"/>
          <w:szCs w:val="22"/>
        </w:rPr>
        <w:t xml:space="preserve"> from Club to home address</w:t>
      </w:r>
      <w:r w:rsidR="00CD7150">
        <w:rPr>
          <w:rFonts w:ascii="Humanst521 BT" w:hAnsi="Humanst521 BT"/>
          <w:snapToGrid w:val="0"/>
          <w:sz w:val="22"/>
          <w:szCs w:val="22"/>
        </w:rPr>
        <w:t xml:space="preserve">: </w:t>
      </w:r>
    </w:p>
    <w:p w14:paraId="0DC3B126" w14:textId="77777777" w:rsidR="0067595C" w:rsidRPr="007C65EA" w:rsidRDefault="0067595C" w:rsidP="0067595C">
      <w:pPr>
        <w:widowControl w:val="0"/>
        <w:ind w:left="360"/>
        <w:rPr>
          <w:rFonts w:ascii="Humanst521 BT" w:hAnsi="Humanst521 BT"/>
          <w:snapToGrid w:val="0"/>
          <w:sz w:val="22"/>
          <w:szCs w:val="22"/>
        </w:rPr>
      </w:pPr>
    </w:p>
    <w:p w14:paraId="276FA64B" w14:textId="66DC2C1D" w:rsidR="0067595C" w:rsidRPr="007C65EA" w:rsidRDefault="0067595C" w:rsidP="0067595C">
      <w:pPr>
        <w:widowControl w:val="0"/>
        <w:ind w:left="360"/>
        <w:rPr>
          <w:rFonts w:ascii="Humanst521 BT" w:hAnsi="Humanst521 BT"/>
          <w:snapToGrid w:val="0"/>
          <w:sz w:val="22"/>
          <w:szCs w:val="22"/>
        </w:rPr>
      </w:pPr>
      <w:r w:rsidRPr="007C65EA">
        <w:rPr>
          <w:rFonts w:ascii="Humanst521 BT" w:hAnsi="Humanst521 BT"/>
          <w:snapToGrid w:val="0"/>
          <w:sz w:val="22"/>
          <w:szCs w:val="22"/>
        </w:rPr>
        <w:t>Approx. no. of overnight stays per year:</w:t>
      </w:r>
    </w:p>
    <w:p w14:paraId="014B5A86" w14:textId="77777777" w:rsidR="0067595C" w:rsidRPr="007C65EA" w:rsidRDefault="0067595C" w:rsidP="0067595C">
      <w:pPr>
        <w:widowControl w:val="0"/>
        <w:ind w:left="360"/>
        <w:rPr>
          <w:rFonts w:ascii="Humanst521 BT" w:hAnsi="Humanst521 BT"/>
          <w:snapToGrid w:val="0"/>
          <w:sz w:val="22"/>
          <w:szCs w:val="22"/>
        </w:rPr>
      </w:pPr>
    </w:p>
    <w:p w14:paraId="42DC80E6" w14:textId="27953006" w:rsidR="0067595C" w:rsidRDefault="0067595C" w:rsidP="0067595C">
      <w:pPr>
        <w:widowControl w:val="0"/>
        <w:ind w:left="360"/>
        <w:rPr>
          <w:rFonts w:ascii="Humanst521 BT" w:hAnsi="Humanst521 BT"/>
          <w:snapToGrid w:val="0"/>
          <w:sz w:val="22"/>
          <w:szCs w:val="22"/>
        </w:rPr>
      </w:pPr>
      <w:r w:rsidRPr="007C65EA">
        <w:rPr>
          <w:rFonts w:ascii="Humanst521 BT" w:hAnsi="Humanst521 BT"/>
          <w:snapToGrid w:val="0"/>
          <w:sz w:val="22"/>
          <w:szCs w:val="22"/>
        </w:rPr>
        <w:t>Do you currently provide any services to the Club? (</w:t>
      </w:r>
      <w:proofErr w:type="gramStart"/>
      <w:r w:rsidRPr="007C65EA">
        <w:rPr>
          <w:rFonts w:ascii="Humanst521 BT" w:hAnsi="Humanst521 BT"/>
          <w:snapToGrid w:val="0"/>
          <w:sz w:val="22"/>
          <w:szCs w:val="22"/>
        </w:rPr>
        <w:t>e.g.</w:t>
      </w:r>
      <w:proofErr w:type="gramEnd"/>
      <w:r w:rsidRPr="007C65EA">
        <w:rPr>
          <w:rFonts w:ascii="Humanst521 BT" w:hAnsi="Humanst521 BT"/>
          <w:snapToGrid w:val="0"/>
          <w:sz w:val="22"/>
          <w:szCs w:val="22"/>
        </w:rPr>
        <w:t xml:space="preserve"> instructor, winch driver, committee member, etc.) Please </w:t>
      </w:r>
      <w:proofErr w:type="gramStart"/>
      <w:r w:rsidRPr="007C65EA">
        <w:rPr>
          <w:rFonts w:ascii="Humanst521 BT" w:hAnsi="Humanst521 BT"/>
          <w:snapToGrid w:val="0"/>
          <w:sz w:val="22"/>
          <w:szCs w:val="22"/>
        </w:rPr>
        <w:t>specify;</w:t>
      </w:r>
      <w:proofErr w:type="gramEnd"/>
    </w:p>
    <w:p w14:paraId="216027B4" w14:textId="00DFEFD9" w:rsidR="00CD7150" w:rsidRDefault="00CD7150" w:rsidP="0067595C">
      <w:pPr>
        <w:widowControl w:val="0"/>
        <w:ind w:left="360"/>
        <w:rPr>
          <w:rFonts w:ascii="Humanst521 BT" w:hAnsi="Humanst521 BT"/>
          <w:snapToGrid w:val="0"/>
          <w:sz w:val="22"/>
          <w:szCs w:val="22"/>
        </w:rPr>
      </w:pPr>
    </w:p>
    <w:p w14:paraId="2A0107F0" w14:textId="2E902F53" w:rsidR="00CD7150" w:rsidRPr="007C65EA" w:rsidRDefault="00CD7150" w:rsidP="0067595C">
      <w:pPr>
        <w:widowControl w:val="0"/>
        <w:ind w:left="360"/>
        <w:rPr>
          <w:rFonts w:ascii="Humanst521 BT" w:hAnsi="Humanst521 BT"/>
          <w:snapToGrid w:val="0"/>
          <w:sz w:val="22"/>
          <w:szCs w:val="22"/>
        </w:rPr>
      </w:pPr>
      <w:r>
        <w:rPr>
          <w:rFonts w:ascii="Humanst521 BT" w:hAnsi="Humanst521 BT"/>
          <w:noProof/>
          <w:sz w:val="22"/>
          <w:szCs w:val="22"/>
        </w:rPr>
        <mc:AlternateContent>
          <mc:Choice Requires="wps">
            <w:drawing>
              <wp:anchor distT="0" distB="0" distL="114300" distR="114300" simplePos="0" relativeHeight="251659264" behindDoc="0" locked="0" layoutInCell="1" allowOverlap="1" wp14:anchorId="6C744F2A" wp14:editId="646BA67C">
                <wp:simplePos x="0" y="0"/>
                <wp:positionH relativeFrom="column">
                  <wp:posOffset>238124</wp:posOffset>
                </wp:positionH>
                <wp:positionV relativeFrom="paragraph">
                  <wp:posOffset>77470</wp:posOffset>
                </wp:positionV>
                <wp:extent cx="543877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387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B011B6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75pt,6.1pt" to="447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" strokecolor="black [3200]">
                <v:stroke dashstyle="dash"/>
              </v:line>
            </w:pict>
          </mc:Fallback>
        </mc:AlternateContent>
      </w:r>
    </w:p>
    <w:p w14:paraId="2049D691" w14:textId="77777777" w:rsidR="0067595C" w:rsidRPr="007C65EA" w:rsidRDefault="0067595C" w:rsidP="0067595C">
      <w:pPr>
        <w:widowControl w:val="0"/>
        <w:ind w:left="360"/>
        <w:rPr>
          <w:rFonts w:ascii="Humanst521 BT" w:hAnsi="Humanst521 BT"/>
          <w:snapToGrid w:val="0"/>
          <w:sz w:val="22"/>
          <w:szCs w:val="22"/>
        </w:rPr>
      </w:pPr>
    </w:p>
    <w:p w14:paraId="411B21D6" w14:textId="24F8CCCE" w:rsidR="0067595C" w:rsidRPr="007C65EA" w:rsidRDefault="00CD7150" w:rsidP="0067595C">
      <w:pPr>
        <w:widowControl w:val="0"/>
        <w:ind w:left="360"/>
        <w:rPr>
          <w:rFonts w:ascii="Humanst521 BT" w:hAnsi="Humanst521 BT"/>
          <w:snapToGrid w:val="0"/>
          <w:sz w:val="22"/>
          <w:szCs w:val="22"/>
        </w:rPr>
      </w:pPr>
      <w:r>
        <w:rPr>
          <w:rFonts w:ascii="Humanst521 BT" w:hAnsi="Humanst521 BT"/>
          <w:noProof/>
          <w:sz w:val="22"/>
          <w:szCs w:val="22"/>
        </w:rPr>
        <mc:AlternateContent>
          <mc:Choice Requires="wps">
            <w:drawing>
              <wp:anchor distT="0" distB="0" distL="114300" distR="114300" simplePos="0" relativeHeight="251660288" behindDoc="0" locked="0" layoutInCell="1" allowOverlap="1" wp14:anchorId="462AD402" wp14:editId="51FC7962">
                <wp:simplePos x="0" y="0"/>
                <wp:positionH relativeFrom="column">
                  <wp:posOffset>1752599</wp:posOffset>
                </wp:positionH>
                <wp:positionV relativeFrom="paragraph">
                  <wp:posOffset>134620</wp:posOffset>
                </wp:positionV>
                <wp:extent cx="39338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93382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333588C"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38pt,10.6pt" to="447.7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" strokecolor="black [3200]">
                <v:stroke dashstyle="dash"/>
              </v:line>
            </w:pict>
          </mc:Fallback>
        </mc:AlternateContent>
      </w:r>
      <w:r w:rsidR="0067595C" w:rsidRPr="007C65EA">
        <w:rPr>
          <w:rFonts w:ascii="Humanst521 BT" w:hAnsi="Humanst521 BT"/>
          <w:snapToGrid w:val="0"/>
          <w:sz w:val="22"/>
          <w:szCs w:val="22"/>
        </w:rPr>
        <w:t>Launches in previous year</w:t>
      </w:r>
      <w:r>
        <w:rPr>
          <w:rFonts w:ascii="Humanst521 BT" w:hAnsi="Humanst521 BT"/>
          <w:snapToGrid w:val="0"/>
          <w:sz w:val="22"/>
          <w:szCs w:val="22"/>
        </w:rPr>
        <w:t>:</w:t>
      </w:r>
      <w:r>
        <w:rPr>
          <w:rFonts w:ascii="Humanst521 BT" w:hAnsi="Humanst521 BT"/>
          <w:snapToGrid w:val="0"/>
          <w:sz w:val="22"/>
          <w:szCs w:val="22"/>
        </w:rPr>
        <w:br/>
      </w:r>
      <w:r w:rsidR="0067595C" w:rsidRPr="007C65EA">
        <w:rPr>
          <w:rFonts w:ascii="Humanst521 BT" w:hAnsi="Humanst521 BT"/>
          <w:snapToGrid w:val="0"/>
          <w:sz w:val="22"/>
          <w:szCs w:val="22"/>
        </w:rPr>
        <w:tab/>
      </w:r>
      <w:r w:rsidR="0067595C" w:rsidRPr="007C65EA">
        <w:rPr>
          <w:rFonts w:ascii="Humanst521 BT" w:hAnsi="Humanst521 BT"/>
          <w:snapToGrid w:val="0"/>
          <w:sz w:val="22"/>
          <w:szCs w:val="22"/>
        </w:rPr>
        <w:tab/>
      </w:r>
    </w:p>
    <w:p w14:paraId="48EDE0A3" w14:textId="5DFFA88A" w:rsidR="0067595C" w:rsidRPr="007C65EA" w:rsidRDefault="00CD7150" w:rsidP="0067595C">
      <w:pPr>
        <w:widowControl w:val="0"/>
        <w:ind w:left="360"/>
        <w:rPr>
          <w:rFonts w:ascii="Humanst521 BT" w:hAnsi="Humanst521 BT"/>
          <w:snapToGrid w:val="0"/>
          <w:sz w:val="22"/>
          <w:szCs w:val="22"/>
        </w:rPr>
      </w:pPr>
      <w:r>
        <w:rPr>
          <w:rFonts w:ascii="Humanst521 BT" w:hAnsi="Humanst521 BT"/>
          <w:noProof/>
          <w:sz w:val="22"/>
          <w:szCs w:val="22"/>
        </w:rPr>
        <mc:AlternateContent>
          <mc:Choice Requires="wps">
            <w:drawing>
              <wp:anchor distT="0" distB="0" distL="114300" distR="114300" simplePos="0" relativeHeight="251661312" behindDoc="0" locked="0" layoutInCell="1" allowOverlap="1" wp14:anchorId="33F1A5DA" wp14:editId="1F6C94AA">
                <wp:simplePos x="0" y="0"/>
                <wp:positionH relativeFrom="column">
                  <wp:posOffset>1971674</wp:posOffset>
                </wp:positionH>
                <wp:positionV relativeFrom="paragraph">
                  <wp:posOffset>144780</wp:posOffset>
                </wp:positionV>
                <wp:extent cx="37052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370522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4D4C816"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5.25pt,11.4pt" to="4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" strokecolor="black [3200]">
                <v:stroke dashstyle="dash"/>
              </v:line>
            </w:pict>
          </mc:Fallback>
        </mc:AlternateContent>
      </w:r>
      <w:r w:rsidR="0067595C" w:rsidRPr="007C65EA">
        <w:rPr>
          <w:rFonts w:ascii="Humanst521 BT" w:hAnsi="Humanst521 BT"/>
          <w:snapToGrid w:val="0"/>
          <w:sz w:val="22"/>
          <w:szCs w:val="22"/>
        </w:rPr>
        <w:t>Hours Flown in previous year</w:t>
      </w:r>
      <w:r>
        <w:rPr>
          <w:rFonts w:ascii="Humanst521 BT" w:hAnsi="Humanst521 BT"/>
          <w:snapToGrid w:val="0"/>
          <w:sz w:val="22"/>
          <w:szCs w:val="22"/>
        </w:rPr>
        <w:t>:</w:t>
      </w:r>
      <w:r w:rsidR="0067595C" w:rsidRPr="007C65EA">
        <w:rPr>
          <w:rFonts w:ascii="Humanst521 BT" w:hAnsi="Humanst521 BT"/>
          <w:snapToGrid w:val="0"/>
          <w:sz w:val="22"/>
          <w:szCs w:val="22"/>
        </w:rPr>
        <w:t xml:space="preserve"> </w:t>
      </w:r>
    </w:p>
    <w:p w14:paraId="68CFBB82" w14:textId="77777777" w:rsidR="0067595C" w:rsidRPr="007C65EA" w:rsidRDefault="0067595C" w:rsidP="0067595C">
      <w:pPr>
        <w:widowControl w:val="0"/>
        <w:ind w:left="360"/>
        <w:rPr>
          <w:rFonts w:ascii="Humanst521 BT" w:hAnsi="Humanst521 BT"/>
          <w:snapToGrid w:val="0"/>
          <w:sz w:val="22"/>
          <w:szCs w:val="22"/>
        </w:rPr>
      </w:pPr>
    </w:p>
    <w:p w14:paraId="04595275" w14:textId="08747C3C" w:rsidR="0067595C" w:rsidRPr="007C65EA" w:rsidRDefault="00CD7150" w:rsidP="0067595C">
      <w:pPr>
        <w:widowControl w:val="0"/>
        <w:ind w:left="360"/>
        <w:rPr>
          <w:rFonts w:ascii="Humanst521 BT" w:hAnsi="Humanst521 BT"/>
          <w:snapToGrid w:val="0"/>
          <w:sz w:val="22"/>
          <w:szCs w:val="22"/>
        </w:rPr>
      </w:pPr>
      <w:r>
        <w:rPr>
          <w:rFonts w:ascii="Humanst521 BT" w:hAnsi="Humanst521 BT"/>
          <w:noProof/>
          <w:sz w:val="22"/>
          <w:szCs w:val="22"/>
        </w:rPr>
        <mc:AlternateContent>
          <mc:Choice Requires="wps">
            <w:drawing>
              <wp:anchor distT="0" distB="0" distL="114300" distR="114300" simplePos="0" relativeHeight="251662336" behindDoc="0" locked="0" layoutInCell="1" allowOverlap="1" wp14:anchorId="77CEBEB1" wp14:editId="4812ABC3">
                <wp:simplePos x="0" y="0"/>
                <wp:positionH relativeFrom="column">
                  <wp:posOffset>2933700</wp:posOffset>
                </wp:positionH>
                <wp:positionV relativeFrom="paragraph">
                  <wp:posOffset>154305</wp:posOffset>
                </wp:positionV>
                <wp:extent cx="27622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7622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69695AC"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31pt,12.15pt" to="448.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" strokecolor="black [3200]">
                <v:stroke dashstyle="dash"/>
              </v:line>
            </w:pict>
          </mc:Fallback>
        </mc:AlternateContent>
      </w:r>
      <w:r w:rsidR="0067595C" w:rsidRPr="007C65EA">
        <w:rPr>
          <w:rFonts w:ascii="Humanst521 BT" w:hAnsi="Humanst521 BT"/>
          <w:snapToGrid w:val="0"/>
          <w:sz w:val="22"/>
          <w:szCs w:val="22"/>
        </w:rPr>
        <w:t>Number of family members occupying caravan</w:t>
      </w:r>
      <w:r>
        <w:rPr>
          <w:rFonts w:ascii="Humanst521 BT" w:hAnsi="Humanst521 BT"/>
          <w:snapToGrid w:val="0"/>
          <w:sz w:val="22"/>
          <w:szCs w:val="22"/>
        </w:rPr>
        <w:t xml:space="preserve">: </w:t>
      </w:r>
    </w:p>
    <w:p w14:paraId="71BCF904" w14:textId="77777777" w:rsidR="0067595C" w:rsidRPr="007C65EA" w:rsidRDefault="0067595C" w:rsidP="0067595C">
      <w:pPr>
        <w:widowControl w:val="0"/>
        <w:jc w:val="both"/>
        <w:rPr>
          <w:rFonts w:ascii="Humanst521 BT" w:hAnsi="Humanst521 BT"/>
          <w:snapToGrid w:val="0"/>
          <w:sz w:val="22"/>
          <w:szCs w:val="22"/>
        </w:rPr>
      </w:pPr>
    </w:p>
    <w:p w14:paraId="065A25FB" w14:textId="77777777" w:rsidR="00B74405" w:rsidRDefault="00B74405" w:rsidP="00B74405">
      <w:pPr>
        <w:widowControl w:val="0"/>
        <w:jc w:val="both"/>
        <w:rPr>
          <w:rFonts w:ascii="Humanst521 BT" w:hAnsi="Humanst521 BT"/>
          <w:snapToGrid w:val="0"/>
          <w:sz w:val="22"/>
          <w:szCs w:val="22"/>
        </w:rPr>
      </w:pPr>
    </w:p>
    <w:p w14:paraId="10C8A51F" w14:textId="290DBA2B" w:rsidR="00B74405" w:rsidRPr="00BE0B12" w:rsidRDefault="00B74405" w:rsidP="00B74405">
      <w:pPr>
        <w:widowControl w:val="0"/>
        <w:jc w:val="both"/>
        <w:rPr>
          <w:rFonts w:ascii="Humanst521 BT" w:hAnsi="Humanst521 BT"/>
          <w:snapToGrid w:val="0"/>
          <w:sz w:val="22"/>
          <w:szCs w:val="22"/>
        </w:rPr>
      </w:pPr>
      <w:r w:rsidRPr="00BE0B12">
        <w:rPr>
          <w:rFonts w:ascii="Humanst521 BT" w:hAnsi="Humanst521 BT"/>
          <w:snapToGrid w:val="0"/>
          <w:sz w:val="22"/>
          <w:szCs w:val="22"/>
        </w:rPr>
        <w:t xml:space="preserve">MGC is required to collect and use personal data for administration purposes and to meet certain legal and internal requirements. </w:t>
      </w:r>
      <w:r w:rsidR="00AB7E76" w:rsidRPr="00BE0B12">
        <w:rPr>
          <w:rFonts w:ascii="Humanst521 BT" w:hAnsi="Humanst521 BT"/>
          <w:snapToGrid w:val="0"/>
          <w:sz w:val="22"/>
          <w:szCs w:val="22"/>
        </w:rPr>
        <w:t xml:space="preserve"> </w:t>
      </w:r>
      <w:r w:rsidRPr="00BE0B12">
        <w:rPr>
          <w:rFonts w:ascii="Humanst521 BT" w:hAnsi="Humanst521 BT"/>
          <w:snapToGrid w:val="0"/>
          <w:sz w:val="22"/>
          <w:szCs w:val="22"/>
        </w:rPr>
        <w:t>(A copy of MGC’s Personal Data Privacy Statement is available on request)</w:t>
      </w:r>
    </w:p>
    <w:p w14:paraId="58FAC5AD" w14:textId="77777777" w:rsidR="00B74405" w:rsidRPr="00BE0B12" w:rsidRDefault="00B74405" w:rsidP="0067595C">
      <w:pPr>
        <w:widowControl w:val="0"/>
        <w:jc w:val="both"/>
        <w:rPr>
          <w:rFonts w:ascii="Humanst521 BT" w:hAnsi="Humanst521 BT"/>
          <w:snapToGrid w:val="0"/>
          <w:sz w:val="22"/>
          <w:szCs w:val="22"/>
        </w:rPr>
      </w:pPr>
    </w:p>
    <w:p w14:paraId="092399A1" w14:textId="3A13224B" w:rsidR="00B74405" w:rsidRPr="00BE0B12" w:rsidRDefault="00B74405" w:rsidP="0067595C">
      <w:pPr>
        <w:widowControl w:val="0"/>
        <w:jc w:val="both"/>
        <w:rPr>
          <w:rFonts w:ascii="Humanst521 BT" w:hAnsi="Humanst521 BT"/>
          <w:snapToGrid w:val="0"/>
          <w:sz w:val="22"/>
          <w:szCs w:val="22"/>
        </w:rPr>
      </w:pPr>
      <w:r w:rsidRPr="00BE0B12">
        <w:rPr>
          <w:rFonts w:ascii="Humanst521 BT" w:hAnsi="Humanst521 BT"/>
          <w:snapToGrid w:val="0"/>
          <w:sz w:val="22"/>
          <w:szCs w:val="22"/>
        </w:rPr>
        <w:t>I authorise MGC to hold and process my personal data accordingly and I consent to receiving emails from the Club</w:t>
      </w:r>
    </w:p>
    <w:p w14:paraId="0B176AB8" w14:textId="02C6FFCC" w:rsidR="00196B7D" w:rsidRPr="00BE0B12" w:rsidRDefault="00196B7D" w:rsidP="0067595C">
      <w:pPr>
        <w:widowControl w:val="0"/>
        <w:jc w:val="both"/>
        <w:rPr>
          <w:rFonts w:ascii="Humanst521 BT" w:hAnsi="Humanst521 BT"/>
          <w:snapToGrid w:val="0"/>
          <w:sz w:val="22"/>
          <w:szCs w:val="22"/>
        </w:rPr>
      </w:pPr>
    </w:p>
    <w:p w14:paraId="274FF94C" w14:textId="38ED26FE" w:rsidR="00196B7D" w:rsidRDefault="00196B7D" w:rsidP="0067595C">
      <w:pPr>
        <w:widowControl w:val="0"/>
        <w:jc w:val="both"/>
        <w:rPr>
          <w:rFonts w:ascii="Humanst521 BT" w:hAnsi="Humanst521 BT"/>
          <w:snapToGrid w:val="0"/>
          <w:sz w:val="22"/>
          <w:szCs w:val="22"/>
        </w:rPr>
      </w:pPr>
      <w:r w:rsidRPr="00BE0B12">
        <w:rPr>
          <w:rFonts w:ascii="Humanst521 BT" w:hAnsi="Humanst521 BT"/>
          <w:snapToGrid w:val="0"/>
          <w:sz w:val="22"/>
          <w:szCs w:val="22"/>
        </w:rPr>
        <w:t xml:space="preserve">Please tick box to </w:t>
      </w:r>
      <w:r w:rsidRPr="00BE0B12">
        <w:rPr>
          <w:rFonts w:ascii="Humanst521 BT" w:hAnsi="Humanst521 BT"/>
          <w:snapToGrid w:val="0"/>
          <w:sz w:val="22"/>
          <w:szCs w:val="22"/>
          <w:u w:val="single"/>
        </w:rPr>
        <w:t>disagree</w:t>
      </w:r>
      <w:r w:rsidRPr="00BE0B12">
        <w:rPr>
          <w:rFonts w:ascii="Humanst521 BT" w:hAnsi="Humanst521 BT"/>
          <w:snapToGrid w:val="0"/>
          <w:sz w:val="22"/>
          <w:szCs w:val="22"/>
        </w:rPr>
        <w:t xml:space="preserve">     </w:t>
      </w:r>
      <w:sdt>
        <w:sdtPr>
          <w:rPr>
            <w:rFonts w:ascii="Humanst521 BT" w:hAnsi="Humanst521 BT"/>
            <w:snapToGrid w:val="0"/>
            <w:sz w:val="22"/>
            <w:szCs w:val="22"/>
          </w:rPr>
          <w:id w:val="-36275153"/>
          <w14:checkbox>
            <w14:checked w14:val="0"/>
            <w14:checkedState w14:val="2612" w14:font="MS Gothic"/>
            <w14:uncheckedState w14:val="2610" w14:font="MS Gothic"/>
          </w14:checkbox>
        </w:sdtPr>
        <w:sdtEndPr/>
        <w:sdtContent>
          <w:r w:rsidRPr="00BE0B12">
            <w:rPr>
              <w:rFonts w:ascii="MS Gothic" w:eastAsia="MS Gothic" w:hAnsi="MS Gothic" w:hint="eastAsia"/>
              <w:snapToGrid w:val="0"/>
              <w:sz w:val="22"/>
              <w:szCs w:val="22"/>
            </w:rPr>
            <w:t>☐</w:t>
          </w:r>
        </w:sdtContent>
      </w:sdt>
    </w:p>
    <w:p w14:paraId="75700583" w14:textId="65906EBE" w:rsidR="00B74405" w:rsidRDefault="00B74405" w:rsidP="0067595C">
      <w:pPr>
        <w:widowControl w:val="0"/>
        <w:jc w:val="both"/>
        <w:rPr>
          <w:rFonts w:ascii="Humanst521 BT" w:hAnsi="Humanst521 BT"/>
          <w:snapToGrid w:val="0"/>
          <w:sz w:val="22"/>
          <w:szCs w:val="22"/>
        </w:rPr>
      </w:pPr>
    </w:p>
    <w:p w14:paraId="49395E93" w14:textId="2EB61000" w:rsidR="0067595C" w:rsidRPr="007C65EA" w:rsidRDefault="0067595C" w:rsidP="0067595C">
      <w:pPr>
        <w:widowControl w:val="0"/>
        <w:jc w:val="both"/>
        <w:rPr>
          <w:rFonts w:ascii="Humanst521 BT" w:hAnsi="Humanst521 BT"/>
          <w:snapToGrid w:val="0"/>
          <w:sz w:val="22"/>
          <w:szCs w:val="22"/>
        </w:rPr>
      </w:pPr>
    </w:p>
    <w:p w14:paraId="14C80922" w14:textId="77777777" w:rsidR="00634E39" w:rsidRDefault="00634E39" w:rsidP="0067595C">
      <w:pPr>
        <w:widowControl w:val="0"/>
        <w:jc w:val="both"/>
        <w:rPr>
          <w:rFonts w:ascii="Humanst521 BT" w:hAnsi="Humanst521 BT"/>
          <w:snapToGrid w:val="0"/>
          <w:sz w:val="22"/>
          <w:szCs w:val="22"/>
        </w:rPr>
      </w:pPr>
    </w:p>
    <w:p w14:paraId="38EE0751" w14:textId="438D95F9" w:rsidR="0067595C" w:rsidRDefault="0067595C" w:rsidP="0067595C">
      <w:pPr>
        <w:widowControl w:val="0"/>
        <w:jc w:val="both"/>
        <w:rPr>
          <w:rFonts w:ascii="Humanst521 BT" w:hAnsi="Humanst521 BT"/>
          <w:snapToGrid w:val="0"/>
          <w:sz w:val="22"/>
          <w:szCs w:val="22"/>
        </w:rPr>
      </w:pPr>
      <w:r w:rsidRPr="007C65EA">
        <w:rPr>
          <w:rFonts w:ascii="Humanst521 BT" w:hAnsi="Humanst521 BT"/>
          <w:snapToGrid w:val="0"/>
          <w:sz w:val="22"/>
          <w:szCs w:val="22"/>
        </w:rPr>
        <w:t xml:space="preserve">I accept </w:t>
      </w:r>
      <w:r w:rsidR="00CD7150">
        <w:rPr>
          <w:rFonts w:ascii="Humanst521 BT" w:hAnsi="Humanst521 BT"/>
          <w:snapToGrid w:val="0"/>
          <w:sz w:val="22"/>
          <w:szCs w:val="22"/>
        </w:rPr>
        <w:t>all</w:t>
      </w:r>
      <w:r w:rsidR="00634E39">
        <w:rPr>
          <w:rFonts w:ascii="Humanst521 BT" w:hAnsi="Humanst521 BT"/>
          <w:snapToGrid w:val="0"/>
          <w:sz w:val="22"/>
          <w:szCs w:val="22"/>
        </w:rPr>
        <w:t xml:space="preserve"> </w:t>
      </w:r>
      <w:r w:rsidRPr="007C65EA">
        <w:rPr>
          <w:rFonts w:ascii="Humanst521 BT" w:hAnsi="Humanst521 BT"/>
          <w:snapToGrid w:val="0"/>
          <w:sz w:val="22"/>
          <w:szCs w:val="22"/>
        </w:rPr>
        <w:t>the above conditions</w:t>
      </w:r>
      <w:r w:rsidR="007C65EA">
        <w:rPr>
          <w:rFonts w:ascii="Humanst521 BT" w:hAnsi="Humanst521 BT"/>
          <w:snapToGrid w:val="0"/>
          <w:sz w:val="22"/>
          <w:szCs w:val="22"/>
        </w:rPr>
        <w:t xml:space="preserve"> </w:t>
      </w:r>
      <w:r w:rsidRPr="007C65EA">
        <w:rPr>
          <w:rFonts w:ascii="Humanst521 BT" w:hAnsi="Humanst521 BT"/>
          <w:snapToGrid w:val="0"/>
          <w:sz w:val="22"/>
          <w:szCs w:val="22"/>
        </w:rPr>
        <w:t>and apply for a caravan place for the forthcoming season.</w:t>
      </w:r>
    </w:p>
    <w:p w14:paraId="29BF3EB6" w14:textId="28D58A02" w:rsidR="00CD7150" w:rsidRDefault="00CD7150" w:rsidP="0067595C">
      <w:pPr>
        <w:widowControl w:val="0"/>
        <w:jc w:val="both"/>
        <w:rPr>
          <w:rFonts w:ascii="Humanst521 BT" w:hAnsi="Humanst521 BT"/>
          <w:snapToGrid w:val="0"/>
          <w:sz w:val="22"/>
          <w:szCs w:val="22"/>
        </w:rPr>
      </w:pPr>
    </w:p>
    <w:p w14:paraId="231C49EB" w14:textId="77777777" w:rsidR="00CD7150" w:rsidRPr="007C65EA" w:rsidRDefault="00CD7150" w:rsidP="0067595C">
      <w:pPr>
        <w:widowControl w:val="0"/>
        <w:jc w:val="both"/>
        <w:rPr>
          <w:rFonts w:ascii="Humanst521 BT" w:hAnsi="Humanst521 BT"/>
          <w:snapToGrid w:val="0"/>
          <w:sz w:val="22"/>
          <w:szCs w:val="22"/>
        </w:rPr>
      </w:pPr>
    </w:p>
    <w:p w14:paraId="1E9B8711" w14:textId="77777777" w:rsidR="0067595C" w:rsidRPr="007C65EA" w:rsidRDefault="0067595C" w:rsidP="0067595C">
      <w:pPr>
        <w:widowControl w:val="0"/>
        <w:rPr>
          <w:rFonts w:ascii="Humanst521 BT" w:hAnsi="Humanst521 BT"/>
          <w:snapToGrid w:val="0"/>
          <w:sz w:val="22"/>
          <w:szCs w:val="22"/>
        </w:rPr>
      </w:pPr>
    </w:p>
    <w:p w14:paraId="4F996C72" w14:textId="4C19D2E9" w:rsidR="0067595C" w:rsidRPr="007C65EA" w:rsidRDefault="00CD7150" w:rsidP="0067595C">
      <w:pPr>
        <w:widowControl w:val="0"/>
        <w:rPr>
          <w:rFonts w:ascii="Humanst521 BT" w:hAnsi="Humanst521 BT"/>
          <w:snapToGrid w:val="0"/>
          <w:sz w:val="22"/>
          <w:szCs w:val="22"/>
        </w:rPr>
      </w:pPr>
      <w:r>
        <w:rPr>
          <w:rFonts w:ascii="Humanst521 BT" w:hAnsi="Humanst521 BT"/>
          <w:noProof/>
          <w:sz w:val="22"/>
          <w:szCs w:val="22"/>
        </w:rPr>
        <mc:AlternateContent>
          <mc:Choice Requires="wps">
            <w:drawing>
              <wp:anchor distT="0" distB="0" distL="114300" distR="114300" simplePos="0" relativeHeight="251664384" behindDoc="0" locked="0" layoutInCell="1" allowOverlap="1" wp14:anchorId="15BD0A11" wp14:editId="77510CBC">
                <wp:simplePos x="0" y="0"/>
                <wp:positionH relativeFrom="column">
                  <wp:posOffset>4542790</wp:posOffset>
                </wp:positionH>
                <wp:positionV relativeFrom="paragraph">
                  <wp:posOffset>125730</wp:posOffset>
                </wp:positionV>
                <wp:extent cx="11715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1715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8C879" id="Straight Connector 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57.7pt,9.9pt" to="449.9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" strokecolor="black [3200]">
                <v:stroke dashstyle="dash"/>
              </v:line>
            </w:pict>
          </mc:Fallback>
        </mc:AlternateContent>
      </w:r>
      <w:r>
        <w:rPr>
          <w:rFonts w:ascii="Humanst521 BT" w:hAnsi="Humanst521 BT"/>
          <w:noProof/>
          <w:sz w:val="22"/>
          <w:szCs w:val="22"/>
        </w:rPr>
        <mc:AlternateContent>
          <mc:Choice Requires="wps">
            <w:drawing>
              <wp:anchor distT="0" distB="0" distL="114300" distR="114300" simplePos="0" relativeHeight="251663360" behindDoc="0" locked="0" layoutInCell="1" allowOverlap="1" wp14:anchorId="25A52B07" wp14:editId="24C985DE">
                <wp:simplePos x="0" y="0"/>
                <wp:positionH relativeFrom="column">
                  <wp:posOffset>447675</wp:posOffset>
                </wp:positionH>
                <wp:positionV relativeFrom="paragraph">
                  <wp:posOffset>135255</wp:posOffset>
                </wp:positionV>
                <wp:extent cx="35814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35814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482718D" id="Straight Connector 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25pt,10.65pt" to="317.2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" strokecolor="black [3200]">
                <v:stroke dashstyle="dash"/>
              </v:line>
            </w:pict>
          </mc:Fallback>
        </mc:AlternateContent>
      </w:r>
      <w:r w:rsidR="0067595C" w:rsidRPr="007C65EA">
        <w:rPr>
          <w:rFonts w:ascii="Humanst521 BT" w:hAnsi="Humanst521 BT"/>
          <w:snapToGrid w:val="0"/>
          <w:sz w:val="22"/>
          <w:szCs w:val="22"/>
        </w:rPr>
        <w:t>Signed</w:t>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Pr>
          <w:rFonts w:ascii="Humanst521 BT" w:hAnsi="Humanst521 BT"/>
          <w:snapToGrid w:val="0"/>
          <w:sz w:val="22"/>
          <w:szCs w:val="22"/>
        </w:rPr>
        <w:tab/>
      </w:r>
      <w:r w:rsidR="0067595C" w:rsidRPr="007C65EA">
        <w:rPr>
          <w:rFonts w:ascii="Humanst521 BT" w:hAnsi="Humanst521 BT"/>
          <w:snapToGrid w:val="0"/>
          <w:sz w:val="22"/>
          <w:szCs w:val="22"/>
        </w:rPr>
        <w:t>.Date</w:t>
      </w:r>
      <w:r>
        <w:rPr>
          <w:rFonts w:ascii="Humanst521 BT" w:hAnsi="Humanst521 BT"/>
          <w:snapToGrid w:val="0"/>
          <w:sz w:val="22"/>
          <w:szCs w:val="22"/>
        </w:rPr>
        <w:t>:</w:t>
      </w:r>
    </w:p>
    <w:p w14:paraId="4BE22003" w14:textId="77777777" w:rsidR="0067595C" w:rsidRPr="007C65EA" w:rsidRDefault="0067595C" w:rsidP="0067595C">
      <w:pPr>
        <w:widowControl w:val="0"/>
        <w:rPr>
          <w:rFonts w:ascii="Humanst521 BT" w:hAnsi="Humanst521 BT"/>
          <w:snapToGrid w:val="0"/>
          <w:sz w:val="24"/>
          <w:szCs w:val="24"/>
        </w:rPr>
      </w:pPr>
    </w:p>
    <w:p w14:paraId="7B024E9A" w14:textId="77777777" w:rsidR="001442FE" w:rsidRPr="007C65EA" w:rsidRDefault="001442FE" w:rsidP="00287FDD">
      <w:pPr>
        <w:rPr>
          <w:rFonts w:ascii="Humanst521 BT" w:hAnsi="Humanst521 BT"/>
          <w:sz w:val="24"/>
          <w:szCs w:val="24"/>
        </w:rPr>
      </w:pPr>
    </w:p>
    <w:sectPr w:rsidR="001442FE" w:rsidRPr="007C65EA" w:rsidSect="00331074">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1284C" w14:textId="77777777" w:rsidR="006775A8" w:rsidRDefault="006775A8" w:rsidP="0006527E">
      <w:r>
        <w:separator/>
      </w:r>
    </w:p>
  </w:endnote>
  <w:endnote w:type="continuationSeparator" w:id="0">
    <w:p w14:paraId="774156F2" w14:textId="77777777" w:rsidR="006775A8" w:rsidRDefault="006775A8" w:rsidP="00065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mnes Semibold">
    <w:altName w:val="Calibri"/>
    <w:panose1 w:val="00000000000000000000"/>
    <w:charset w:val="00"/>
    <w:family w:val="modern"/>
    <w:notTrueType/>
    <w:pitch w:val="variable"/>
    <w:sig w:usb0="A00000AF" w:usb1="50004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umanst521 BT">
    <w:altName w:val="Calibri"/>
    <w:panose1 w:val="020B0602020204020204"/>
    <w:charset w:val="00"/>
    <w:family w:val="swiss"/>
    <w:pitch w:val="variable"/>
    <w:sig w:usb0="800000AF" w:usb1="1000204A"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Omnes Medium">
    <w:altName w:val="Calibri"/>
    <w:panose1 w:val="00000000000000000000"/>
    <w:charset w:val="00"/>
    <w:family w:val="modern"/>
    <w:notTrueType/>
    <w:pitch w:val="variable"/>
    <w:sig w:usb0="A00000AF" w:usb1="5000404B" w:usb2="00000000" w:usb3="00000000" w:csb0="00000193"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923F6" w14:textId="77777777" w:rsidR="007C65EA" w:rsidRDefault="007C65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250178" w14:textId="066E92FA" w:rsidR="00D53211" w:rsidRDefault="00D53211" w:rsidP="00D5321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E0766" w14:textId="77777777" w:rsidR="006775A8" w:rsidRDefault="006775A8" w:rsidP="0006527E">
      <w:r>
        <w:separator/>
      </w:r>
    </w:p>
  </w:footnote>
  <w:footnote w:type="continuationSeparator" w:id="0">
    <w:p w14:paraId="5659B96C" w14:textId="77777777" w:rsidR="006775A8" w:rsidRDefault="006775A8" w:rsidP="00065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4"/>
      <w:gridCol w:w="3353"/>
    </w:tblGrid>
    <w:tr w:rsidR="00293970" w14:paraId="52A5BC3E" w14:textId="77777777" w:rsidTr="001442FE">
      <w:trPr>
        <w:cantSplit/>
        <w:trHeight w:val="1091"/>
      </w:trPr>
      <w:tc>
        <w:tcPr>
          <w:tcW w:w="6504" w:type="dxa"/>
        </w:tcPr>
        <w:p w14:paraId="38A95042" w14:textId="77777777" w:rsidR="00293970" w:rsidRPr="004E6E77" w:rsidRDefault="00293970" w:rsidP="007271B7">
          <w:pPr>
            <w:spacing w:line="276" w:lineRule="auto"/>
            <w:rPr>
              <w:rFonts w:ascii="Omnes Medium" w:hAnsi="Omnes Medium" w:cs="Tahoma"/>
              <w:sz w:val="36"/>
            </w:rPr>
          </w:pPr>
          <w:r w:rsidRPr="004E6E77">
            <w:rPr>
              <w:rFonts w:ascii="Omnes Medium" w:hAnsi="Omnes Medium" w:cs="Tahoma"/>
              <w:sz w:val="36"/>
            </w:rPr>
            <w:t xml:space="preserve">Midland Gliding Club Limited      </w:t>
          </w:r>
        </w:p>
        <w:p w14:paraId="49F4DFE3" w14:textId="3081A017" w:rsidR="007271B7" w:rsidRPr="001442FE" w:rsidRDefault="00C470A1" w:rsidP="007271B7">
          <w:pPr>
            <w:spacing w:line="276" w:lineRule="auto"/>
            <w:rPr>
              <w:rFonts w:ascii="Omnes Semibold" w:hAnsi="Omnes Semibold"/>
              <w:sz w:val="28"/>
              <w:szCs w:val="28"/>
            </w:rPr>
          </w:pPr>
          <w:r w:rsidRPr="001442FE">
            <w:rPr>
              <w:rFonts w:ascii="Omnes Semibold" w:hAnsi="Omnes Semibold"/>
              <w:sz w:val="28"/>
              <w:szCs w:val="28"/>
            </w:rPr>
            <w:t xml:space="preserve"> </w:t>
          </w:r>
        </w:p>
        <w:p w14:paraId="5278D947" w14:textId="38705EE2" w:rsidR="00293970" w:rsidRDefault="007E0C20" w:rsidP="007271B7">
          <w:pPr>
            <w:spacing w:line="276" w:lineRule="auto"/>
            <w:rPr>
              <w:rFonts w:ascii="Gill Sans MT" w:hAnsi="Gill Sans MT"/>
            </w:rPr>
          </w:pPr>
          <w:r>
            <w:rPr>
              <w:rFonts w:ascii="Gill Sans MT" w:hAnsi="Gill Sans MT"/>
              <w:sz w:val="36"/>
            </w:rPr>
            <w:t xml:space="preserve"> </w:t>
          </w:r>
        </w:p>
      </w:tc>
      <w:tc>
        <w:tcPr>
          <w:tcW w:w="3353" w:type="dxa"/>
        </w:tcPr>
        <w:p w14:paraId="013468D1" w14:textId="77777777" w:rsidR="00293970" w:rsidRDefault="00293970" w:rsidP="008B34CF">
          <w:pPr>
            <w:spacing w:line="276" w:lineRule="auto"/>
            <w:jc w:val="right"/>
            <w:rPr>
              <w:rFonts w:ascii="Gill Sans MT" w:hAnsi="Gill Sans MT"/>
            </w:rPr>
          </w:pPr>
          <w:r>
            <w:rPr>
              <w:rFonts w:ascii="Gill Sans MT" w:hAnsi="Gill Sans MT"/>
              <w:noProof/>
            </w:rPr>
            <w:drawing>
              <wp:inline distT="0" distB="0" distL="0" distR="0" wp14:anchorId="3B3377B5" wp14:editId="4084303F">
                <wp:extent cx="1072800" cy="72000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GC Colour Logo.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2800" cy="720000"/>
                        </a:xfrm>
                        <a:prstGeom prst="rect">
                          <a:avLst/>
                        </a:prstGeom>
                      </pic:spPr>
                    </pic:pic>
                  </a:graphicData>
                </a:graphic>
              </wp:inline>
            </w:drawing>
          </w:r>
        </w:p>
      </w:tc>
    </w:tr>
  </w:tbl>
  <w:p w14:paraId="753897CF" w14:textId="77777777" w:rsidR="00C01BFC" w:rsidRPr="0006527E" w:rsidRDefault="00C01BFC" w:rsidP="001442FE">
    <w:pPr>
      <w:pStyle w:val="Header"/>
      <w:rPr>
        <w:rFonts w:ascii="Tahoma" w:hAnsi="Tahoma" w:cs="Tahoma"/>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2B2C"/>
    <w:multiLevelType w:val="hybridMultilevel"/>
    <w:tmpl w:val="EAE622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BE2267"/>
    <w:multiLevelType w:val="hybridMultilevel"/>
    <w:tmpl w:val="0AC43E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861BA1"/>
    <w:multiLevelType w:val="hybridMultilevel"/>
    <w:tmpl w:val="43CC3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905AAD"/>
    <w:multiLevelType w:val="hybridMultilevel"/>
    <w:tmpl w:val="EBDA90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2933A6"/>
    <w:multiLevelType w:val="hybridMultilevel"/>
    <w:tmpl w:val="60868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110637"/>
    <w:multiLevelType w:val="hybridMultilevel"/>
    <w:tmpl w:val="46628A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E80BD8"/>
    <w:multiLevelType w:val="hybridMultilevel"/>
    <w:tmpl w:val="247AC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5AC008A"/>
    <w:multiLevelType w:val="hybridMultilevel"/>
    <w:tmpl w:val="997CC2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7912038"/>
    <w:multiLevelType w:val="hybridMultilevel"/>
    <w:tmpl w:val="93E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713F7"/>
    <w:multiLevelType w:val="hybridMultilevel"/>
    <w:tmpl w:val="51521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3D16F5"/>
    <w:multiLevelType w:val="hybridMultilevel"/>
    <w:tmpl w:val="C5920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1456E4"/>
    <w:multiLevelType w:val="hybridMultilevel"/>
    <w:tmpl w:val="CF5EE4AE"/>
    <w:lvl w:ilvl="0" w:tplc="5A8AE5FE">
      <w:numFmt w:val="bullet"/>
      <w:lvlText w:val="•"/>
      <w:lvlJc w:val="left"/>
      <w:pPr>
        <w:ind w:left="360" w:hanging="360"/>
      </w:pPr>
      <w:rPr>
        <w:rFonts w:ascii="Omnes Semibold" w:eastAsiaTheme="minorHAnsi" w:hAnsi="Omnes Semibold"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674721"/>
    <w:multiLevelType w:val="hybridMultilevel"/>
    <w:tmpl w:val="E2101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6A0FBD"/>
    <w:multiLevelType w:val="hybridMultilevel"/>
    <w:tmpl w:val="E982DC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0CF399C"/>
    <w:multiLevelType w:val="hybridMultilevel"/>
    <w:tmpl w:val="A16C2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107F8E"/>
    <w:multiLevelType w:val="hybridMultilevel"/>
    <w:tmpl w:val="9DF8B9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52A51D4"/>
    <w:multiLevelType w:val="hybridMultilevel"/>
    <w:tmpl w:val="D08E7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E548F0"/>
    <w:multiLevelType w:val="hybridMultilevel"/>
    <w:tmpl w:val="E438B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453467"/>
    <w:multiLevelType w:val="hybridMultilevel"/>
    <w:tmpl w:val="25069E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8EC6377"/>
    <w:multiLevelType w:val="hybridMultilevel"/>
    <w:tmpl w:val="1EBA16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1D7564"/>
    <w:multiLevelType w:val="hybridMultilevel"/>
    <w:tmpl w:val="1A48A9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DAE7948"/>
    <w:multiLevelType w:val="hybridMultilevel"/>
    <w:tmpl w:val="24D67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9107FE"/>
    <w:multiLevelType w:val="hybridMultilevel"/>
    <w:tmpl w:val="ABBCC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8E3296"/>
    <w:multiLevelType w:val="hybridMultilevel"/>
    <w:tmpl w:val="AF8060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707394"/>
    <w:multiLevelType w:val="hybridMultilevel"/>
    <w:tmpl w:val="916A30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3CD571A"/>
    <w:multiLevelType w:val="hybridMultilevel"/>
    <w:tmpl w:val="76B47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410480"/>
    <w:multiLevelType w:val="hybridMultilevel"/>
    <w:tmpl w:val="608673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E65CE9"/>
    <w:multiLevelType w:val="hybridMultilevel"/>
    <w:tmpl w:val="194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143805"/>
    <w:multiLevelType w:val="hybridMultilevel"/>
    <w:tmpl w:val="BFA23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2175D"/>
    <w:multiLevelType w:val="hybridMultilevel"/>
    <w:tmpl w:val="DB0AA8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36278B"/>
    <w:multiLevelType w:val="hybridMultilevel"/>
    <w:tmpl w:val="6720C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DC18B1"/>
    <w:multiLevelType w:val="hybridMultilevel"/>
    <w:tmpl w:val="27E4B18E"/>
    <w:lvl w:ilvl="0" w:tplc="46C43754">
      <w:start w:val="1"/>
      <w:numFmt w:val="decimal"/>
      <w:lvlText w:val="%1."/>
      <w:lvlJc w:val="left"/>
      <w:pPr>
        <w:ind w:left="284" w:hanging="284"/>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C57852"/>
    <w:multiLevelType w:val="hybridMultilevel"/>
    <w:tmpl w:val="F5FA4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0A7CC0"/>
    <w:multiLevelType w:val="hybridMultilevel"/>
    <w:tmpl w:val="46DEF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045993"/>
    <w:multiLevelType w:val="hybridMultilevel"/>
    <w:tmpl w:val="FC66A1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B5E5037"/>
    <w:multiLevelType w:val="hybridMultilevel"/>
    <w:tmpl w:val="09BCC4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6DB039AC"/>
    <w:multiLevelType w:val="hybridMultilevel"/>
    <w:tmpl w:val="88E88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7E5B82"/>
    <w:multiLevelType w:val="hybridMultilevel"/>
    <w:tmpl w:val="82322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0EA2147"/>
    <w:multiLevelType w:val="hybridMultilevel"/>
    <w:tmpl w:val="A7F889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2980B50"/>
    <w:multiLevelType w:val="hybridMultilevel"/>
    <w:tmpl w:val="4472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2D497E"/>
    <w:multiLevelType w:val="hybridMultilevel"/>
    <w:tmpl w:val="6AB0650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F36897"/>
    <w:multiLevelType w:val="hybridMultilevel"/>
    <w:tmpl w:val="661CC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FB7351"/>
    <w:multiLevelType w:val="hybridMultilevel"/>
    <w:tmpl w:val="670484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F22165C"/>
    <w:multiLevelType w:val="hybridMultilevel"/>
    <w:tmpl w:val="D81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1"/>
  </w:num>
  <w:num w:numId="3">
    <w:abstractNumId w:val="12"/>
  </w:num>
  <w:num w:numId="4">
    <w:abstractNumId w:val="20"/>
  </w:num>
  <w:num w:numId="5">
    <w:abstractNumId w:val="30"/>
  </w:num>
  <w:num w:numId="6">
    <w:abstractNumId w:val="13"/>
  </w:num>
  <w:num w:numId="7">
    <w:abstractNumId w:val="38"/>
  </w:num>
  <w:num w:numId="8">
    <w:abstractNumId w:val="29"/>
  </w:num>
  <w:num w:numId="9">
    <w:abstractNumId w:val="0"/>
  </w:num>
  <w:num w:numId="10">
    <w:abstractNumId w:val="33"/>
  </w:num>
  <w:num w:numId="11">
    <w:abstractNumId w:val="40"/>
  </w:num>
  <w:num w:numId="12">
    <w:abstractNumId w:val="42"/>
  </w:num>
  <w:num w:numId="13">
    <w:abstractNumId w:val="24"/>
  </w:num>
  <w:num w:numId="14">
    <w:abstractNumId w:val="35"/>
  </w:num>
  <w:num w:numId="15">
    <w:abstractNumId w:val="27"/>
  </w:num>
  <w:num w:numId="16">
    <w:abstractNumId w:val="1"/>
  </w:num>
  <w:num w:numId="17">
    <w:abstractNumId w:val="9"/>
  </w:num>
  <w:num w:numId="18">
    <w:abstractNumId w:val="19"/>
  </w:num>
  <w:num w:numId="19">
    <w:abstractNumId w:val="17"/>
  </w:num>
  <w:num w:numId="20">
    <w:abstractNumId w:val="2"/>
  </w:num>
  <w:num w:numId="21">
    <w:abstractNumId w:val="6"/>
  </w:num>
  <w:num w:numId="22">
    <w:abstractNumId w:val="23"/>
  </w:num>
  <w:num w:numId="23">
    <w:abstractNumId w:val="5"/>
  </w:num>
  <w:num w:numId="24">
    <w:abstractNumId w:val="11"/>
  </w:num>
  <w:num w:numId="25">
    <w:abstractNumId w:val="7"/>
  </w:num>
  <w:num w:numId="26">
    <w:abstractNumId w:val="22"/>
  </w:num>
  <w:num w:numId="27">
    <w:abstractNumId w:val="25"/>
  </w:num>
  <w:num w:numId="28">
    <w:abstractNumId w:val="37"/>
  </w:num>
  <w:num w:numId="29">
    <w:abstractNumId w:val="21"/>
  </w:num>
  <w:num w:numId="30">
    <w:abstractNumId w:val="18"/>
  </w:num>
  <w:num w:numId="31">
    <w:abstractNumId w:val="10"/>
  </w:num>
  <w:num w:numId="32">
    <w:abstractNumId w:val="28"/>
  </w:num>
  <w:num w:numId="33">
    <w:abstractNumId w:val="16"/>
  </w:num>
  <w:num w:numId="34">
    <w:abstractNumId w:val="34"/>
  </w:num>
  <w:num w:numId="35">
    <w:abstractNumId w:val="36"/>
  </w:num>
  <w:num w:numId="36">
    <w:abstractNumId w:val="32"/>
  </w:num>
  <w:num w:numId="37">
    <w:abstractNumId w:val="3"/>
  </w:num>
  <w:num w:numId="38">
    <w:abstractNumId w:val="39"/>
  </w:num>
  <w:num w:numId="39">
    <w:abstractNumId w:val="4"/>
  </w:num>
  <w:num w:numId="40">
    <w:abstractNumId w:val="26"/>
  </w:num>
  <w:num w:numId="41">
    <w:abstractNumId w:val="31"/>
  </w:num>
  <w:num w:numId="42">
    <w:abstractNumId w:val="8"/>
  </w:num>
  <w:num w:numId="43">
    <w:abstractNumId w:val="15"/>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MDE0NzcxMLY0MDdR0lEKTi0uzszPAykwMawFAEV+ruotAAAA"/>
  </w:docVars>
  <w:rsids>
    <w:rsidRoot w:val="0006527E"/>
    <w:rsid w:val="00000432"/>
    <w:rsid w:val="000007C3"/>
    <w:rsid w:val="0000141A"/>
    <w:rsid w:val="000021CA"/>
    <w:rsid w:val="000029B7"/>
    <w:rsid w:val="00003DAF"/>
    <w:rsid w:val="00003F4E"/>
    <w:rsid w:val="00005089"/>
    <w:rsid w:val="00006616"/>
    <w:rsid w:val="00006821"/>
    <w:rsid w:val="00010D6B"/>
    <w:rsid w:val="00010F6E"/>
    <w:rsid w:val="00012CCE"/>
    <w:rsid w:val="00013BBA"/>
    <w:rsid w:val="00014587"/>
    <w:rsid w:val="00014F5B"/>
    <w:rsid w:val="00017703"/>
    <w:rsid w:val="00020565"/>
    <w:rsid w:val="00021F02"/>
    <w:rsid w:val="00022969"/>
    <w:rsid w:val="00026B5F"/>
    <w:rsid w:val="00027AAE"/>
    <w:rsid w:val="00030F6E"/>
    <w:rsid w:val="00032242"/>
    <w:rsid w:val="00032A0F"/>
    <w:rsid w:val="000334EE"/>
    <w:rsid w:val="00035692"/>
    <w:rsid w:val="0003601C"/>
    <w:rsid w:val="00036A1E"/>
    <w:rsid w:val="00036CA2"/>
    <w:rsid w:val="00037A7E"/>
    <w:rsid w:val="00042F96"/>
    <w:rsid w:val="00043267"/>
    <w:rsid w:val="0004365F"/>
    <w:rsid w:val="00046595"/>
    <w:rsid w:val="00050AA4"/>
    <w:rsid w:val="00050CC2"/>
    <w:rsid w:val="00051359"/>
    <w:rsid w:val="00051C2A"/>
    <w:rsid w:val="00054691"/>
    <w:rsid w:val="000557F2"/>
    <w:rsid w:val="000569AE"/>
    <w:rsid w:val="00056AEB"/>
    <w:rsid w:val="00056C5E"/>
    <w:rsid w:val="0005716F"/>
    <w:rsid w:val="00057AEB"/>
    <w:rsid w:val="000606ED"/>
    <w:rsid w:val="00060B2B"/>
    <w:rsid w:val="000621AF"/>
    <w:rsid w:val="000626D6"/>
    <w:rsid w:val="000638E8"/>
    <w:rsid w:val="00064633"/>
    <w:rsid w:val="0006527E"/>
    <w:rsid w:val="0006639E"/>
    <w:rsid w:val="000706F3"/>
    <w:rsid w:val="00070D50"/>
    <w:rsid w:val="00071E84"/>
    <w:rsid w:val="000728F8"/>
    <w:rsid w:val="00073B5E"/>
    <w:rsid w:val="00076405"/>
    <w:rsid w:val="00076A8E"/>
    <w:rsid w:val="00077F2E"/>
    <w:rsid w:val="00082ABA"/>
    <w:rsid w:val="000832CB"/>
    <w:rsid w:val="00084360"/>
    <w:rsid w:val="000846D6"/>
    <w:rsid w:val="00085850"/>
    <w:rsid w:val="00085AD9"/>
    <w:rsid w:val="00087D36"/>
    <w:rsid w:val="00087DB4"/>
    <w:rsid w:val="00091013"/>
    <w:rsid w:val="00091B71"/>
    <w:rsid w:val="00091FEB"/>
    <w:rsid w:val="00092495"/>
    <w:rsid w:val="000924CD"/>
    <w:rsid w:val="00093149"/>
    <w:rsid w:val="00095824"/>
    <w:rsid w:val="0009691B"/>
    <w:rsid w:val="000978F6"/>
    <w:rsid w:val="00097F4D"/>
    <w:rsid w:val="000A0454"/>
    <w:rsid w:val="000A069E"/>
    <w:rsid w:val="000A129F"/>
    <w:rsid w:val="000A177E"/>
    <w:rsid w:val="000A17F8"/>
    <w:rsid w:val="000A3B26"/>
    <w:rsid w:val="000A409C"/>
    <w:rsid w:val="000A508D"/>
    <w:rsid w:val="000A6EF5"/>
    <w:rsid w:val="000B009C"/>
    <w:rsid w:val="000B03CC"/>
    <w:rsid w:val="000B118A"/>
    <w:rsid w:val="000B2994"/>
    <w:rsid w:val="000B2CF8"/>
    <w:rsid w:val="000B2E73"/>
    <w:rsid w:val="000B332A"/>
    <w:rsid w:val="000B4060"/>
    <w:rsid w:val="000B4354"/>
    <w:rsid w:val="000B463D"/>
    <w:rsid w:val="000B6262"/>
    <w:rsid w:val="000B6AB8"/>
    <w:rsid w:val="000B7021"/>
    <w:rsid w:val="000B7565"/>
    <w:rsid w:val="000C03D8"/>
    <w:rsid w:val="000C0928"/>
    <w:rsid w:val="000C1AD4"/>
    <w:rsid w:val="000C2C6F"/>
    <w:rsid w:val="000C2CB7"/>
    <w:rsid w:val="000C3016"/>
    <w:rsid w:val="000C3113"/>
    <w:rsid w:val="000C3729"/>
    <w:rsid w:val="000C3D0A"/>
    <w:rsid w:val="000C3F90"/>
    <w:rsid w:val="000C44F1"/>
    <w:rsid w:val="000D028A"/>
    <w:rsid w:val="000D1409"/>
    <w:rsid w:val="000D3C89"/>
    <w:rsid w:val="000D4460"/>
    <w:rsid w:val="000D706C"/>
    <w:rsid w:val="000D75FD"/>
    <w:rsid w:val="000E0CFD"/>
    <w:rsid w:val="000E0F80"/>
    <w:rsid w:val="000E1E64"/>
    <w:rsid w:val="000E1F63"/>
    <w:rsid w:val="000E2BD8"/>
    <w:rsid w:val="000E3345"/>
    <w:rsid w:val="000E3630"/>
    <w:rsid w:val="000E3D7E"/>
    <w:rsid w:val="000E40D7"/>
    <w:rsid w:val="000E4297"/>
    <w:rsid w:val="000E44B0"/>
    <w:rsid w:val="000E4F6F"/>
    <w:rsid w:val="000E571A"/>
    <w:rsid w:val="000E6068"/>
    <w:rsid w:val="000E7146"/>
    <w:rsid w:val="000F00BF"/>
    <w:rsid w:val="000F0375"/>
    <w:rsid w:val="000F07CF"/>
    <w:rsid w:val="000F0AB4"/>
    <w:rsid w:val="000F3116"/>
    <w:rsid w:val="000F3B6A"/>
    <w:rsid w:val="000F3DF0"/>
    <w:rsid w:val="000F3E63"/>
    <w:rsid w:val="000F40BB"/>
    <w:rsid w:val="000F49B1"/>
    <w:rsid w:val="000F4AB8"/>
    <w:rsid w:val="000F5BA7"/>
    <w:rsid w:val="00100D07"/>
    <w:rsid w:val="00100F83"/>
    <w:rsid w:val="001011C1"/>
    <w:rsid w:val="00101255"/>
    <w:rsid w:val="00101323"/>
    <w:rsid w:val="00102460"/>
    <w:rsid w:val="00102A32"/>
    <w:rsid w:val="00103D03"/>
    <w:rsid w:val="0010519D"/>
    <w:rsid w:val="0010567C"/>
    <w:rsid w:val="001061A7"/>
    <w:rsid w:val="00106C76"/>
    <w:rsid w:val="0011119C"/>
    <w:rsid w:val="00111389"/>
    <w:rsid w:val="00111B62"/>
    <w:rsid w:val="00115AAA"/>
    <w:rsid w:val="001164BB"/>
    <w:rsid w:val="00116865"/>
    <w:rsid w:val="00116B82"/>
    <w:rsid w:val="00120380"/>
    <w:rsid w:val="00120705"/>
    <w:rsid w:val="0012135F"/>
    <w:rsid w:val="001226D3"/>
    <w:rsid w:val="00122821"/>
    <w:rsid w:val="00123747"/>
    <w:rsid w:val="00123DAE"/>
    <w:rsid w:val="001247AB"/>
    <w:rsid w:val="00125820"/>
    <w:rsid w:val="00125C30"/>
    <w:rsid w:val="00125F04"/>
    <w:rsid w:val="00125FC4"/>
    <w:rsid w:val="00127DA9"/>
    <w:rsid w:val="00130381"/>
    <w:rsid w:val="00131464"/>
    <w:rsid w:val="001341A8"/>
    <w:rsid w:val="0013474C"/>
    <w:rsid w:val="00134BF8"/>
    <w:rsid w:val="0013568C"/>
    <w:rsid w:val="00135C0C"/>
    <w:rsid w:val="00137D1B"/>
    <w:rsid w:val="00140AF4"/>
    <w:rsid w:val="00140C36"/>
    <w:rsid w:val="001419CB"/>
    <w:rsid w:val="00141FA3"/>
    <w:rsid w:val="00143C1C"/>
    <w:rsid w:val="001442FE"/>
    <w:rsid w:val="001446DF"/>
    <w:rsid w:val="00144BA0"/>
    <w:rsid w:val="00145110"/>
    <w:rsid w:val="00147119"/>
    <w:rsid w:val="00147660"/>
    <w:rsid w:val="00151ACE"/>
    <w:rsid w:val="00151B85"/>
    <w:rsid w:val="001550D8"/>
    <w:rsid w:val="0015551A"/>
    <w:rsid w:val="001557F0"/>
    <w:rsid w:val="001559D5"/>
    <w:rsid w:val="0015690B"/>
    <w:rsid w:val="00157A03"/>
    <w:rsid w:val="001604AF"/>
    <w:rsid w:val="001606AE"/>
    <w:rsid w:val="00161758"/>
    <w:rsid w:val="001623FD"/>
    <w:rsid w:val="001643DA"/>
    <w:rsid w:val="001659A3"/>
    <w:rsid w:val="00167610"/>
    <w:rsid w:val="00167F73"/>
    <w:rsid w:val="00172C2C"/>
    <w:rsid w:val="0017312A"/>
    <w:rsid w:val="0017370A"/>
    <w:rsid w:val="00173716"/>
    <w:rsid w:val="0017408A"/>
    <w:rsid w:val="0017475C"/>
    <w:rsid w:val="00175CCE"/>
    <w:rsid w:val="00175D05"/>
    <w:rsid w:val="001760A5"/>
    <w:rsid w:val="001770C2"/>
    <w:rsid w:val="001774FD"/>
    <w:rsid w:val="0017760C"/>
    <w:rsid w:val="00180E8F"/>
    <w:rsid w:val="0018119C"/>
    <w:rsid w:val="00181882"/>
    <w:rsid w:val="00182334"/>
    <w:rsid w:val="001823FF"/>
    <w:rsid w:val="001825A6"/>
    <w:rsid w:val="0018353D"/>
    <w:rsid w:val="00183873"/>
    <w:rsid w:val="00185FB8"/>
    <w:rsid w:val="00186EE5"/>
    <w:rsid w:val="00186F3D"/>
    <w:rsid w:val="0018736A"/>
    <w:rsid w:val="00187DD5"/>
    <w:rsid w:val="00190053"/>
    <w:rsid w:val="001913B6"/>
    <w:rsid w:val="001922D9"/>
    <w:rsid w:val="001925B1"/>
    <w:rsid w:val="0019404B"/>
    <w:rsid w:val="001941E8"/>
    <w:rsid w:val="00194EB9"/>
    <w:rsid w:val="00195E85"/>
    <w:rsid w:val="001961FB"/>
    <w:rsid w:val="0019655C"/>
    <w:rsid w:val="00196B7D"/>
    <w:rsid w:val="001A035F"/>
    <w:rsid w:val="001A2421"/>
    <w:rsid w:val="001A2786"/>
    <w:rsid w:val="001A2FCA"/>
    <w:rsid w:val="001A3384"/>
    <w:rsid w:val="001A3604"/>
    <w:rsid w:val="001A5FA3"/>
    <w:rsid w:val="001A60AB"/>
    <w:rsid w:val="001A64E8"/>
    <w:rsid w:val="001A7E43"/>
    <w:rsid w:val="001B1F8E"/>
    <w:rsid w:val="001B2B77"/>
    <w:rsid w:val="001B341F"/>
    <w:rsid w:val="001B395B"/>
    <w:rsid w:val="001B4479"/>
    <w:rsid w:val="001B5C1E"/>
    <w:rsid w:val="001B75A7"/>
    <w:rsid w:val="001C0D80"/>
    <w:rsid w:val="001C1733"/>
    <w:rsid w:val="001C304F"/>
    <w:rsid w:val="001C3E57"/>
    <w:rsid w:val="001C4220"/>
    <w:rsid w:val="001C44AC"/>
    <w:rsid w:val="001C4C32"/>
    <w:rsid w:val="001C6AF8"/>
    <w:rsid w:val="001D0C29"/>
    <w:rsid w:val="001D16B6"/>
    <w:rsid w:val="001D1A0F"/>
    <w:rsid w:val="001D2448"/>
    <w:rsid w:val="001D28DC"/>
    <w:rsid w:val="001D2B9E"/>
    <w:rsid w:val="001D2FD8"/>
    <w:rsid w:val="001D32DD"/>
    <w:rsid w:val="001D4793"/>
    <w:rsid w:val="001D669B"/>
    <w:rsid w:val="001D6774"/>
    <w:rsid w:val="001D7560"/>
    <w:rsid w:val="001D78A8"/>
    <w:rsid w:val="001D7ADF"/>
    <w:rsid w:val="001E098E"/>
    <w:rsid w:val="001E1792"/>
    <w:rsid w:val="001E1885"/>
    <w:rsid w:val="001E1C9E"/>
    <w:rsid w:val="001E221F"/>
    <w:rsid w:val="001E230E"/>
    <w:rsid w:val="001E2F7F"/>
    <w:rsid w:val="001E340F"/>
    <w:rsid w:val="001E383F"/>
    <w:rsid w:val="001E5D42"/>
    <w:rsid w:val="001E645D"/>
    <w:rsid w:val="001E6528"/>
    <w:rsid w:val="001E7167"/>
    <w:rsid w:val="001E7291"/>
    <w:rsid w:val="001E78FA"/>
    <w:rsid w:val="001E7905"/>
    <w:rsid w:val="001F0219"/>
    <w:rsid w:val="001F082E"/>
    <w:rsid w:val="001F307D"/>
    <w:rsid w:val="001F3F53"/>
    <w:rsid w:val="001F4240"/>
    <w:rsid w:val="001F479C"/>
    <w:rsid w:val="001F585C"/>
    <w:rsid w:val="001F70E7"/>
    <w:rsid w:val="0020047F"/>
    <w:rsid w:val="0020058B"/>
    <w:rsid w:val="002016FF"/>
    <w:rsid w:val="00204612"/>
    <w:rsid w:val="00205FAF"/>
    <w:rsid w:val="00206068"/>
    <w:rsid w:val="00206C62"/>
    <w:rsid w:val="002072EA"/>
    <w:rsid w:val="002074AF"/>
    <w:rsid w:val="00210648"/>
    <w:rsid w:val="00211262"/>
    <w:rsid w:val="002113DD"/>
    <w:rsid w:val="00212242"/>
    <w:rsid w:val="00213761"/>
    <w:rsid w:val="002140F3"/>
    <w:rsid w:val="00214D8E"/>
    <w:rsid w:val="00215DE7"/>
    <w:rsid w:val="00216124"/>
    <w:rsid w:val="00216B6B"/>
    <w:rsid w:val="00222377"/>
    <w:rsid w:val="002230F2"/>
    <w:rsid w:val="0022332A"/>
    <w:rsid w:val="00223925"/>
    <w:rsid w:val="00224624"/>
    <w:rsid w:val="00224BC1"/>
    <w:rsid w:val="0022566C"/>
    <w:rsid w:val="002261C5"/>
    <w:rsid w:val="00226381"/>
    <w:rsid w:val="0022651A"/>
    <w:rsid w:val="00226970"/>
    <w:rsid w:val="002275BF"/>
    <w:rsid w:val="002322B0"/>
    <w:rsid w:val="00232AAA"/>
    <w:rsid w:val="0023320B"/>
    <w:rsid w:val="002333D7"/>
    <w:rsid w:val="002340D3"/>
    <w:rsid w:val="00234244"/>
    <w:rsid w:val="00234D24"/>
    <w:rsid w:val="002351CB"/>
    <w:rsid w:val="00237E4B"/>
    <w:rsid w:val="00240305"/>
    <w:rsid w:val="00240F08"/>
    <w:rsid w:val="00240F59"/>
    <w:rsid w:val="00242A49"/>
    <w:rsid w:val="00243A9E"/>
    <w:rsid w:val="002449B9"/>
    <w:rsid w:val="002453A7"/>
    <w:rsid w:val="00246768"/>
    <w:rsid w:val="002468DF"/>
    <w:rsid w:val="00246C98"/>
    <w:rsid w:val="00246E21"/>
    <w:rsid w:val="00250997"/>
    <w:rsid w:val="002509B3"/>
    <w:rsid w:val="00250CF7"/>
    <w:rsid w:val="00251046"/>
    <w:rsid w:val="0025213C"/>
    <w:rsid w:val="00252C2B"/>
    <w:rsid w:val="00252D91"/>
    <w:rsid w:val="00252ED0"/>
    <w:rsid w:val="002550D3"/>
    <w:rsid w:val="002559DC"/>
    <w:rsid w:val="00256A50"/>
    <w:rsid w:val="00260014"/>
    <w:rsid w:val="002603B0"/>
    <w:rsid w:val="0026047F"/>
    <w:rsid w:val="0026128D"/>
    <w:rsid w:val="00261309"/>
    <w:rsid w:val="0026136D"/>
    <w:rsid w:val="0026374E"/>
    <w:rsid w:val="00264B3B"/>
    <w:rsid w:val="002652B9"/>
    <w:rsid w:val="00265E2F"/>
    <w:rsid w:val="00265FCD"/>
    <w:rsid w:val="002766AE"/>
    <w:rsid w:val="00281259"/>
    <w:rsid w:val="00282652"/>
    <w:rsid w:val="002826A4"/>
    <w:rsid w:val="00282CAD"/>
    <w:rsid w:val="00283FC5"/>
    <w:rsid w:val="00284D78"/>
    <w:rsid w:val="00285A59"/>
    <w:rsid w:val="00286A9E"/>
    <w:rsid w:val="00287FDD"/>
    <w:rsid w:val="00290021"/>
    <w:rsid w:val="00291410"/>
    <w:rsid w:val="00291FBE"/>
    <w:rsid w:val="00292E8A"/>
    <w:rsid w:val="00293970"/>
    <w:rsid w:val="00294A6A"/>
    <w:rsid w:val="00294D53"/>
    <w:rsid w:val="00297BDD"/>
    <w:rsid w:val="00297C44"/>
    <w:rsid w:val="00297FF6"/>
    <w:rsid w:val="002A0AB0"/>
    <w:rsid w:val="002A1A4E"/>
    <w:rsid w:val="002A1D09"/>
    <w:rsid w:val="002A5C99"/>
    <w:rsid w:val="002A5CAD"/>
    <w:rsid w:val="002A6B14"/>
    <w:rsid w:val="002B2EDB"/>
    <w:rsid w:val="002B300E"/>
    <w:rsid w:val="002B362C"/>
    <w:rsid w:val="002B4D7B"/>
    <w:rsid w:val="002B530B"/>
    <w:rsid w:val="002B6261"/>
    <w:rsid w:val="002B6AA1"/>
    <w:rsid w:val="002B6C7A"/>
    <w:rsid w:val="002C0A75"/>
    <w:rsid w:val="002C0C47"/>
    <w:rsid w:val="002C1453"/>
    <w:rsid w:val="002C18DC"/>
    <w:rsid w:val="002C1D03"/>
    <w:rsid w:val="002C2BF3"/>
    <w:rsid w:val="002C2D21"/>
    <w:rsid w:val="002C5774"/>
    <w:rsid w:val="002C5DBD"/>
    <w:rsid w:val="002C67DC"/>
    <w:rsid w:val="002D077B"/>
    <w:rsid w:val="002D11F0"/>
    <w:rsid w:val="002D1FF3"/>
    <w:rsid w:val="002D2BC6"/>
    <w:rsid w:val="002D2E57"/>
    <w:rsid w:val="002D33E3"/>
    <w:rsid w:val="002D389E"/>
    <w:rsid w:val="002D3911"/>
    <w:rsid w:val="002D4BA0"/>
    <w:rsid w:val="002D4CB3"/>
    <w:rsid w:val="002D5112"/>
    <w:rsid w:val="002D67AD"/>
    <w:rsid w:val="002E2336"/>
    <w:rsid w:val="002E2AB9"/>
    <w:rsid w:val="002E3B42"/>
    <w:rsid w:val="002E720D"/>
    <w:rsid w:val="002F0B8C"/>
    <w:rsid w:val="002F0D88"/>
    <w:rsid w:val="002F183B"/>
    <w:rsid w:val="002F2D48"/>
    <w:rsid w:val="002F52D0"/>
    <w:rsid w:val="002F6C35"/>
    <w:rsid w:val="002F6C7F"/>
    <w:rsid w:val="002F7D6B"/>
    <w:rsid w:val="00300066"/>
    <w:rsid w:val="00301B70"/>
    <w:rsid w:val="003024D7"/>
    <w:rsid w:val="003030AF"/>
    <w:rsid w:val="003031A3"/>
    <w:rsid w:val="00303E6A"/>
    <w:rsid w:val="00304677"/>
    <w:rsid w:val="00304B29"/>
    <w:rsid w:val="00306DA0"/>
    <w:rsid w:val="00307482"/>
    <w:rsid w:val="003079F5"/>
    <w:rsid w:val="00310588"/>
    <w:rsid w:val="00310A6E"/>
    <w:rsid w:val="00310B42"/>
    <w:rsid w:val="0031130D"/>
    <w:rsid w:val="003119F4"/>
    <w:rsid w:val="00311B4A"/>
    <w:rsid w:val="00311EB1"/>
    <w:rsid w:val="003145F9"/>
    <w:rsid w:val="003149DF"/>
    <w:rsid w:val="00314E0B"/>
    <w:rsid w:val="00317C9F"/>
    <w:rsid w:val="003217FB"/>
    <w:rsid w:val="0032247F"/>
    <w:rsid w:val="0032337C"/>
    <w:rsid w:val="00324127"/>
    <w:rsid w:val="00324A76"/>
    <w:rsid w:val="00325416"/>
    <w:rsid w:val="003266DD"/>
    <w:rsid w:val="0032787C"/>
    <w:rsid w:val="00331074"/>
    <w:rsid w:val="003311A8"/>
    <w:rsid w:val="0033221C"/>
    <w:rsid w:val="00332F71"/>
    <w:rsid w:val="003358E6"/>
    <w:rsid w:val="00335CE9"/>
    <w:rsid w:val="003372F1"/>
    <w:rsid w:val="003376C1"/>
    <w:rsid w:val="00337AEC"/>
    <w:rsid w:val="00337FE8"/>
    <w:rsid w:val="0034079C"/>
    <w:rsid w:val="003411BD"/>
    <w:rsid w:val="00341BB7"/>
    <w:rsid w:val="00342507"/>
    <w:rsid w:val="00345964"/>
    <w:rsid w:val="00345C70"/>
    <w:rsid w:val="00350889"/>
    <w:rsid w:val="00350B9F"/>
    <w:rsid w:val="00350F53"/>
    <w:rsid w:val="003527B6"/>
    <w:rsid w:val="00352BDC"/>
    <w:rsid w:val="00353575"/>
    <w:rsid w:val="00353982"/>
    <w:rsid w:val="0035398E"/>
    <w:rsid w:val="0035655A"/>
    <w:rsid w:val="00356869"/>
    <w:rsid w:val="00356A28"/>
    <w:rsid w:val="00357CC0"/>
    <w:rsid w:val="00361832"/>
    <w:rsid w:val="00363028"/>
    <w:rsid w:val="00363616"/>
    <w:rsid w:val="003642F8"/>
    <w:rsid w:val="00364E10"/>
    <w:rsid w:val="003650AE"/>
    <w:rsid w:val="00365206"/>
    <w:rsid w:val="00365F95"/>
    <w:rsid w:val="0036604E"/>
    <w:rsid w:val="00366215"/>
    <w:rsid w:val="0036687A"/>
    <w:rsid w:val="003671E5"/>
    <w:rsid w:val="003706E3"/>
    <w:rsid w:val="00370AB7"/>
    <w:rsid w:val="0037148B"/>
    <w:rsid w:val="00376B63"/>
    <w:rsid w:val="00376B7C"/>
    <w:rsid w:val="00377A25"/>
    <w:rsid w:val="00380402"/>
    <w:rsid w:val="0038060A"/>
    <w:rsid w:val="0038140F"/>
    <w:rsid w:val="003843CD"/>
    <w:rsid w:val="00384DC2"/>
    <w:rsid w:val="003857F1"/>
    <w:rsid w:val="00385A49"/>
    <w:rsid w:val="00385D19"/>
    <w:rsid w:val="00385D9E"/>
    <w:rsid w:val="00387FC4"/>
    <w:rsid w:val="0039208E"/>
    <w:rsid w:val="0039222F"/>
    <w:rsid w:val="00392299"/>
    <w:rsid w:val="0039332E"/>
    <w:rsid w:val="0039507F"/>
    <w:rsid w:val="00395CB7"/>
    <w:rsid w:val="00396313"/>
    <w:rsid w:val="003973BE"/>
    <w:rsid w:val="0039766B"/>
    <w:rsid w:val="003A1148"/>
    <w:rsid w:val="003A1823"/>
    <w:rsid w:val="003A1A08"/>
    <w:rsid w:val="003A3C5B"/>
    <w:rsid w:val="003A400C"/>
    <w:rsid w:val="003A429B"/>
    <w:rsid w:val="003A58F1"/>
    <w:rsid w:val="003A5922"/>
    <w:rsid w:val="003A62A9"/>
    <w:rsid w:val="003A66B1"/>
    <w:rsid w:val="003A7215"/>
    <w:rsid w:val="003A7990"/>
    <w:rsid w:val="003B0951"/>
    <w:rsid w:val="003B0A53"/>
    <w:rsid w:val="003B151C"/>
    <w:rsid w:val="003B170E"/>
    <w:rsid w:val="003B2BB2"/>
    <w:rsid w:val="003B2C9E"/>
    <w:rsid w:val="003B4356"/>
    <w:rsid w:val="003B5C77"/>
    <w:rsid w:val="003B5E49"/>
    <w:rsid w:val="003B748F"/>
    <w:rsid w:val="003C0D6C"/>
    <w:rsid w:val="003C1907"/>
    <w:rsid w:val="003C1EA9"/>
    <w:rsid w:val="003C27FB"/>
    <w:rsid w:val="003C2E73"/>
    <w:rsid w:val="003C3685"/>
    <w:rsid w:val="003C4307"/>
    <w:rsid w:val="003C684E"/>
    <w:rsid w:val="003C6B62"/>
    <w:rsid w:val="003D0B52"/>
    <w:rsid w:val="003D0BB6"/>
    <w:rsid w:val="003D2F9F"/>
    <w:rsid w:val="003D328F"/>
    <w:rsid w:val="003D3790"/>
    <w:rsid w:val="003D3ADB"/>
    <w:rsid w:val="003D3B71"/>
    <w:rsid w:val="003D59A9"/>
    <w:rsid w:val="003D5CEE"/>
    <w:rsid w:val="003D6688"/>
    <w:rsid w:val="003D7401"/>
    <w:rsid w:val="003E0C30"/>
    <w:rsid w:val="003E1A99"/>
    <w:rsid w:val="003E1FC9"/>
    <w:rsid w:val="003E28A6"/>
    <w:rsid w:val="003E2930"/>
    <w:rsid w:val="003E2ED9"/>
    <w:rsid w:val="003E4274"/>
    <w:rsid w:val="003E5825"/>
    <w:rsid w:val="003E5EFF"/>
    <w:rsid w:val="003E61E3"/>
    <w:rsid w:val="003E7CF1"/>
    <w:rsid w:val="003E7F94"/>
    <w:rsid w:val="003F0029"/>
    <w:rsid w:val="003F0494"/>
    <w:rsid w:val="003F0B8B"/>
    <w:rsid w:val="003F1C35"/>
    <w:rsid w:val="003F344A"/>
    <w:rsid w:val="003F4412"/>
    <w:rsid w:val="003F4C3F"/>
    <w:rsid w:val="003F4E03"/>
    <w:rsid w:val="003F61DF"/>
    <w:rsid w:val="003F6D83"/>
    <w:rsid w:val="003F78BA"/>
    <w:rsid w:val="004012A2"/>
    <w:rsid w:val="00401DF1"/>
    <w:rsid w:val="00402AF8"/>
    <w:rsid w:val="00402EC5"/>
    <w:rsid w:val="0040456D"/>
    <w:rsid w:val="004105EB"/>
    <w:rsid w:val="00411B0F"/>
    <w:rsid w:val="00411C0C"/>
    <w:rsid w:val="004128BB"/>
    <w:rsid w:val="00412D8F"/>
    <w:rsid w:val="004130F1"/>
    <w:rsid w:val="0041468F"/>
    <w:rsid w:val="00414B18"/>
    <w:rsid w:val="00415E6E"/>
    <w:rsid w:val="00416119"/>
    <w:rsid w:val="00416CFB"/>
    <w:rsid w:val="00416F68"/>
    <w:rsid w:val="0041706B"/>
    <w:rsid w:val="004171A1"/>
    <w:rsid w:val="00417387"/>
    <w:rsid w:val="00417F60"/>
    <w:rsid w:val="00420322"/>
    <w:rsid w:val="0042245C"/>
    <w:rsid w:val="00422D71"/>
    <w:rsid w:val="00424BAA"/>
    <w:rsid w:val="0042662A"/>
    <w:rsid w:val="00430C74"/>
    <w:rsid w:val="0043153E"/>
    <w:rsid w:val="004316D0"/>
    <w:rsid w:val="00431C34"/>
    <w:rsid w:val="00432D21"/>
    <w:rsid w:val="00432E4F"/>
    <w:rsid w:val="00433142"/>
    <w:rsid w:val="00433513"/>
    <w:rsid w:val="004338F6"/>
    <w:rsid w:val="00433DFC"/>
    <w:rsid w:val="004357C1"/>
    <w:rsid w:val="0043692E"/>
    <w:rsid w:val="0044157F"/>
    <w:rsid w:val="00441A81"/>
    <w:rsid w:val="00442AE6"/>
    <w:rsid w:val="004443A5"/>
    <w:rsid w:val="004462AB"/>
    <w:rsid w:val="004470E6"/>
    <w:rsid w:val="0045089F"/>
    <w:rsid w:val="00452080"/>
    <w:rsid w:val="0045380C"/>
    <w:rsid w:val="00453ED3"/>
    <w:rsid w:val="00455FC9"/>
    <w:rsid w:val="00456D7D"/>
    <w:rsid w:val="00456E6D"/>
    <w:rsid w:val="004570F6"/>
    <w:rsid w:val="00460905"/>
    <w:rsid w:val="00460943"/>
    <w:rsid w:val="0046125C"/>
    <w:rsid w:val="0046127F"/>
    <w:rsid w:val="004627B8"/>
    <w:rsid w:val="00465442"/>
    <w:rsid w:val="00465EBA"/>
    <w:rsid w:val="004664A2"/>
    <w:rsid w:val="00466ACF"/>
    <w:rsid w:val="00471880"/>
    <w:rsid w:val="00472C84"/>
    <w:rsid w:val="00474349"/>
    <w:rsid w:val="004750F5"/>
    <w:rsid w:val="00475A75"/>
    <w:rsid w:val="00476190"/>
    <w:rsid w:val="00476E3F"/>
    <w:rsid w:val="004771CA"/>
    <w:rsid w:val="00477EF9"/>
    <w:rsid w:val="00480C55"/>
    <w:rsid w:val="004811DC"/>
    <w:rsid w:val="00481DC6"/>
    <w:rsid w:val="00482BFA"/>
    <w:rsid w:val="004837DE"/>
    <w:rsid w:val="0048502A"/>
    <w:rsid w:val="0048766C"/>
    <w:rsid w:val="00487E62"/>
    <w:rsid w:val="0049179F"/>
    <w:rsid w:val="004926DB"/>
    <w:rsid w:val="00492BC3"/>
    <w:rsid w:val="0049360A"/>
    <w:rsid w:val="00493A9E"/>
    <w:rsid w:val="00497DBE"/>
    <w:rsid w:val="004A0D19"/>
    <w:rsid w:val="004A155C"/>
    <w:rsid w:val="004A21C7"/>
    <w:rsid w:val="004A254E"/>
    <w:rsid w:val="004A3A2B"/>
    <w:rsid w:val="004A3C4E"/>
    <w:rsid w:val="004A4331"/>
    <w:rsid w:val="004A485E"/>
    <w:rsid w:val="004A5004"/>
    <w:rsid w:val="004A5EEF"/>
    <w:rsid w:val="004A69CF"/>
    <w:rsid w:val="004A71FF"/>
    <w:rsid w:val="004A73D2"/>
    <w:rsid w:val="004A7413"/>
    <w:rsid w:val="004A7B31"/>
    <w:rsid w:val="004A7D6B"/>
    <w:rsid w:val="004B1EFD"/>
    <w:rsid w:val="004B2610"/>
    <w:rsid w:val="004B302B"/>
    <w:rsid w:val="004B3AF8"/>
    <w:rsid w:val="004B41D3"/>
    <w:rsid w:val="004B46B7"/>
    <w:rsid w:val="004B47F8"/>
    <w:rsid w:val="004B554C"/>
    <w:rsid w:val="004B5901"/>
    <w:rsid w:val="004C0BF8"/>
    <w:rsid w:val="004C161A"/>
    <w:rsid w:val="004C1E3E"/>
    <w:rsid w:val="004C2331"/>
    <w:rsid w:val="004C2AE6"/>
    <w:rsid w:val="004C2F12"/>
    <w:rsid w:val="004C4EDB"/>
    <w:rsid w:val="004C53DA"/>
    <w:rsid w:val="004C550F"/>
    <w:rsid w:val="004C5EB5"/>
    <w:rsid w:val="004C6311"/>
    <w:rsid w:val="004C6CD2"/>
    <w:rsid w:val="004C77F9"/>
    <w:rsid w:val="004D08D2"/>
    <w:rsid w:val="004D1659"/>
    <w:rsid w:val="004D1F45"/>
    <w:rsid w:val="004D2302"/>
    <w:rsid w:val="004D4EF8"/>
    <w:rsid w:val="004D6873"/>
    <w:rsid w:val="004D7B8C"/>
    <w:rsid w:val="004E1114"/>
    <w:rsid w:val="004E1540"/>
    <w:rsid w:val="004E26C3"/>
    <w:rsid w:val="004E2FF6"/>
    <w:rsid w:val="004E34C6"/>
    <w:rsid w:val="004E3BEB"/>
    <w:rsid w:val="004E4B5D"/>
    <w:rsid w:val="004E5F4F"/>
    <w:rsid w:val="004E6366"/>
    <w:rsid w:val="004E6E77"/>
    <w:rsid w:val="004E70AC"/>
    <w:rsid w:val="004E7E3C"/>
    <w:rsid w:val="004F0FC1"/>
    <w:rsid w:val="004F0FFB"/>
    <w:rsid w:val="004F11C3"/>
    <w:rsid w:val="004F2503"/>
    <w:rsid w:val="004F4A4E"/>
    <w:rsid w:val="004F4FB3"/>
    <w:rsid w:val="004F5D1A"/>
    <w:rsid w:val="004F64E0"/>
    <w:rsid w:val="004F6AD2"/>
    <w:rsid w:val="004F728B"/>
    <w:rsid w:val="004F7E83"/>
    <w:rsid w:val="005002F0"/>
    <w:rsid w:val="00500D47"/>
    <w:rsid w:val="00501685"/>
    <w:rsid w:val="00501770"/>
    <w:rsid w:val="00501997"/>
    <w:rsid w:val="00501A66"/>
    <w:rsid w:val="00502237"/>
    <w:rsid w:val="00502513"/>
    <w:rsid w:val="0050293C"/>
    <w:rsid w:val="00502F80"/>
    <w:rsid w:val="00503530"/>
    <w:rsid w:val="005066C7"/>
    <w:rsid w:val="00507234"/>
    <w:rsid w:val="00507516"/>
    <w:rsid w:val="00507812"/>
    <w:rsid w:val="00507D98"/>
    <w:rsid w:val="0051107E"/>
    <w:rsid w:val="005121DD"/>
    <w:rsid w:val="00512C0C"/>
    <w:rsid w:val="00514A43"/>
    <w:rsid w:val="0051645C"/>
    <w:rsid w:val="0051681F"/>
    <w:rsid w:val="00517004"/>
    <w:rsid w:val="00520C50"/>
    <w:rsid w:val="00521956"/>
    <w:rsid w:val="005223E5"/>
    <w:rsid w:val="00523445"/>
    <w:rsid w:val="00524286"/>
    <w:rsid w:val="0052475E"/>
    <w:rsid w:val="00524A11"/>
    <w:rsid w:val="00524B76"/>
    <w:rsid w:val="00525C97"/>
    <w:rsid w:val="005267D4"/>
    <w:rsid w:val="00526A7F"/>
    <w:rsid w:val="00527302"/>
    <w:rsid w:val="00527395"/>
    <w:rsid w:val="00527A7D"/>
    <w:rsid w:val="00530D8B"/>
    <w:rsid w:val="00531FF2"/>
    <w:rsid w:val="005328A0"/>
    <w:rsid w:val="00532D7F"/>
    <w:rsid w:val="00533CEC"/>
    <w:rsid w:val="00537684"/>
    <w:rsid w:val="00537D01"/>
    <w:rsid w:val="0054082D"/>
    <w:rsid w:val="00542231"/>
    <w:rsid w:val="00542424"/>
    <w:rsid w:val="0054258A"/>
    <w:rsid w:val="00542836"/>
    <w:rsid w:val="005433C9"/>
    <w:rsid w:val="00543F93"/>
    <w:rsid w:val="0054450B"/>
    <w:rsid w:val="00545F0B"/>
    <w:rsid w:val="00552E57"/>
    <w:rsid w:val="00553914"/>
    <w:rsid w:val="005541E5"/>
    <w:rsid w:val="00554541"/>
    <w:rsid w:val="00554575"/>
    <w:rsid w:val="005557A0"/>
    <w:rsid w:val="005561E2"/>
    <w:rsid w:val="00556C0A"/>
    <w:rsid w:val="00557E26"/>
    <w:rsid w:val="00560414"/>
    <w:rsid w:val="00560DDD"/>
    <w:rsid w:val="00561A32"/>
    <w:rsid w:val="00561F5E"/>
    <w:rsid w:val="00562E73"/>
    <w:rsid w:val="00563B32"/>
    <w:rsid w:val="00563F6D"/>
    <w:rsid w:val="00566027"/>
    <w:rsid w:val="0056653F"/>
    <w:rsid w:val="00570333"/>
    <w:rsid w:val="005706E9"/>
    <w:rsid w:val="0057184A"/>
    <w:rsid w:val="00572723"/>
    <w:rsid w:val="00572C88"/>
    <w:rsid w:val="00572DD2"/>
    <w:rsid w:val="00574650"/>
    <w:rsid w:val="00575A13"/>
    <w:rsid w:val="00576349"/>
    <w:rsid w:val="00576642"/>
    <w:rsid w:val="00576B02"/>
    <w:rsid w:val="00580D21"/>
    <w:rsid w:val="00581D3C"/>
    <w:rsid w:val="00581D5F"/>
    <w:rsid w:val="00581E9E"/>
    <w:rsid w:val="00582F65"/>
    <w:rsid w:val="00583461"/>
    <w:rsid w:val="00583510"/>
    <w:rsid w:val="00584539"/>
    <w:rsid w:val="005866A7"/>
    <w:rsid w:val="00586AD0"/>
    <w:rsid w:val="0058764B"/>
    <w:rsid w:val="0059037E"/>
    <w:rsid w:val="00590BAD"/>
    <w:rsid w:val="00592B1C"/>
    <w:rsid w:val="00593AF8"/>
    <w:rsid w:val="00596501"/>
    <w:rsid w:val="00596D3B"/>
    <w:rsid w:val="005A2100"/>
    <w:rsid w:val="005A24A0"/>
    <w:rsid w:val="005A2670"/>
    <w:rsid w:val="005A301E"/>
    <w:rsid w:val="005A46CA"/>
    <w:rsid w:val="005A5337"/>
    <w:rsid w:val="005A547E"/>
    <w:rsid w:val="005A5D26"/>
    <w:rsid w:val="005A64D3"/>
    <w:rsid w:val="005A792B"/>
    <w:rsid w:val="005B1ACD"/>
    <w:rsid w:val="005B1CEF"/>
    <w:rsid w:val="005B299A"/>
    <w:rsid w:val="005B2A14"/>
    <w:rsid w:val="005B6415"/>
    <w:rsid w:val="005B66A9"/>
    <w:rsid w:val="005B6AAF"/>
    <w:rsid w:val="005B6E53"/>
    <w:rsid w:val="005B7C07"/>
    <w:rsid w:val="005C0D08"/>
    <w:rsid w:val="005C2A78"/>
    <w:rsid w:val="005C3293"/>
    <w:rsid w:val="005C3444"/>
    <w:rsid w:val="005C5EAC"/>
    <w:rsid w:val="005C712F"/>
    <w:rsid w:val="005C74AE"/>
    <w:rsid w:val="005C7623"/>
    <w:rsid w:val="005D1DA7"/>
    <w:rsid w:val="005D370F"/>
    <w:rsid w:val="005D3AFE"/>
    <w:rsid w:val="005D3F26"/>
    <w:rsid w:val="005D4B11"/>
    <w:rsid w:val="005D5C33"/>
    <w:rsid w:val="005D6397"/>
    <w:rsid w:val="005D777E"/>
    <w:rsid w:val="005D7B20"/>
    <w:rsid w:val="005E06FF"/>
    <w:rsid w:val="005E0B2B"/>
    <w:rsid w:val="005E0DDC"/>
    <w:rsid w:val="005E13E3"/>
    <w:rsid w:val="005E1597"/>
    <w:rsid w:val="005E4A9E"/>
    <w:rsid w:val="005E534F"/>
    <w:rsid w:val="005E5C10"/>
    <w:rsid w:val="005E6A95"/>
    <w:rsid w:val="005E7AB6"/>
    <w:rsid w:val="005E7B97"/>
    <w:rsid w:val="005F13A8"/>
    <w:rsid w:val="005F284A"/>
    <w:rsid w:val="005F29C3"/>
    <w:rsid w:val="005F2C4F"/>
    <w:rsid w:val="005F361C"/>
    <w:rsid w:val="005F3859"/>
    <w:rsid w:val="005F43FF"/>
    <w:rsid w:val="005F4923"/>
    <w:rsid w:val="0060019D"/>
    <w:rsid w:val="00601CCC"/>
    <w:rsid w:val="00602164"/>
    <w:rsid w:val="00602620"/>
    <w:rsid w:val="0060364C"/>
    <w:rsid w:val="00603774"/>
    <w:rsid w:val="00603806"/>
    <w:rsid w:val="00604272"/>
    <w:rsid w:val="00604625"/>
    <w:rsid w:val="00604B1F"/>
    <w:rsid w:val="00605479"/>
    <w:rsid w:val="00606270"/>
    <w:rsid w:val="00606E7D"/>
    <w:rsid w:val="00607F2A"/>
    <w:rsid w:val="00611336"/>
    <w:rsid w:val="006118F1"/>
    <w:rsid w:val="00611B1E"/>
    <w:rsid w:val="00611C4F"/>
    <w:rsid w:val="006125BE"/>
    <w:rsid w:val="006132B0"/>
    <w:rsid w:val="00613ECF"/>
    <w:rsid w:val="0061436E"/>
    <w:rsid w:val="0061564C"/>
    <w:rsid w:val="00617113"/>
    <w:rsid w:val="00617261"/>
    <w:rsid w:val="00617512"/>
    <w:rsid w:val="00620DFA"/>
    <w:rsid w:val="00621C52"/>
    <w:rsid w:val="00622BED"/>
    <w:rsid w:val="00622D23"/>
    <w:rsid w:val="00622DEF"/>
    <w:rsid w:val="00623191"/>
    <w:rsid w:val="006245B8"/>
    <w:rsid w:val="006263E0"/>
    <w:rsid w:val="00627213"/>
    <w:rsid w:val="00627379"/>
    <w:rsid w:val="00627D9E"/>
    <w:rsid w:val="0063198C"/>
    <w:rsid w:val="006328E9"/>
    <w:rsid w:val="00632BD3"/>
    <w:rsid w:val="00633689"/>
    <w:rsid w:val="00634C74"/>
    <w:rsid w:val="00634E39"/>
    <w:rsid w:val="006363DB"/>
    <w:rsid w:val="0063718D"/>
    <w:rsid w:val="00637620"/>
    <w:rsid w:val="006376B1"/>
    <w:rsid w:val="006377A3"/>
    <w:rsid w:val="00640309"/>
    <w:rsid w:val="00641366"/>
    <w:rsid w:val="006425F0"/>
    <w:rsid w:val="00642D57"/>
    <w:rsid w:val="006434FF"/>
    <w:rsid w:val="006435EF"/>
    <w:rsid w:val="006438EA"/>
    <w:rsid w:val="00643BA2"/>
    <w:rsid w:val="00643FE0"/>
    <w:rsid w:val="006443E0"/>
    <w:rsid w:val="0064553D"/>
    <w:rsid w:val="00646A4D"/>
    <w:rsid w:val="00650FB0"/>
    <w:rsid w:val="00652546"/>
    <w:rsid w:val="006545AF"/>
    <w:rsid w:val="00654ABC"/>
    <w:rsid w:val="0065604F"/>
    <w:rsid w:val="00656FB8"/>
    <w:rsid w:val="006577C9"/>
    <w:rsid w:val="006619FE"/>
    <w:rsid w:val="006629C8"/>
    <w:rsid w:val="00663F77"/>
    <w:rsid w:val="006649D1"/>
    <w:rsid w:val="00665239"/>
    <w:rsid w:val="00666274"/>
    <w:rsid w:val="00666AD3"/>
    <w:rsid w:val="00667EA5"/>
    <w:rsid w:val="0067167E"/>
    <w:rsid w:val="0067201E"/>
    <w:rsid w:val="00673AF3"/>
    <w:rsid w:val="00674443"/>
    <w:rsid w:val="00675216"/>
    <w:rsid w:val="006752B6"/>
    <w:rsid w:val="0067595C"/>
    <w:rsid w:val="00675D5D"/>
    <w:rsid w:val="0067747E"/>
    <w:rsid w:val="006774B4"/>
    <w:rsid w:val="006775A8"/>
    <w:rsid w:val="0067784D"/>
    <w:rsid w:val="00677ACA"/>
    <w:rsid w:val="00677BD5"/>
    <w:rsid w:val="0068123A"/>
    <w:rsid w:val="006815E1"/>
    <w:rsid w:val="00681B3C"/>
    <w:rsid w:val="00682986"/>
    <w:rsid w:val="00684C98"/>
    <w:rsid w:val="0068660F"/>
    <w:rsid w:val="00686E35"/>
    <w:rsid w:val="00687DFA"/>
    <w:rsid w:val="006901E4"/>
    <w:rsid w:val="00690E62"/>
    <w:rsid w:val="006918D1"/>
    <w:rsid w:val="00691E44"/>
    <w:rsid w:val="00693161"/>
    <w:rsid w:val="006933C5"/>
    <w:rsid w:val="00693B12"/>
    <w:rsid w:val="00693DD8"/>
    <w:rsid w:val="00695103"/>
    <w:rsid w:val="006952DA"/>
    <w:rsid w:val="0069593C"/>
    <w:rsid w:val="00695960"/>
    <w:rsid w:val="00695A26"/>
    <w:rsid w:val="00695FA2"/>
    <w:rsid w:val="006A0EED"/>
    <w:rsid w:val="006A0FAD"/>
    <w:rsid w:val="006A12E3"/>
    <w:rsid w:val="006A43A8"/>
    <w:rsid w:val="006A5317"/>
    <w:rsid w:val="006A5F9B"/>
    <w:rsid w:val="006A5FC9"/>
    <w:rsid w:val="006A643B"/>
    <w:rsid w:val="006A6461"/>
    <w:rsid w:val="006A7510"/>
    <w:rsid w:val="006B0863"/>
    <w:rsid w:val="006B0D4B"/>
    <w:rsid w:val="006B18F6"/>
    <w:rsid w:val="006B1980"/>
    <w:rsid w:val="006B1D7A"/>
    <w:rsid w:val="006B21B2"/>
    <w:rsid w:val="006B24C5"/>
    <w:rsid w:val="006B285D"/>
    <w:rsid w:val="006B44BE"/>
    <w:rsid w:val="006B4956"/>
    <w:rsid w:val="006B515D"/>
    <w:rsid w:val="006B54E3"/>
    <w:rsid w:val="006B65C7"/>
    <w:rsid w:val="006B6956"/>
    <w:rsid w:val="006B6BE2"/>
    <w:rsid w:val="006B70D1"/>
    <w:rsid w:val="006B752A"/>
    <w:rsid w:val="006C1605"/>
    <w:rsid w:val="006C3A61"/>
    <w:rsid w:val="006C3ADF"/>
    <w:rsid w:val="006C5176"/>
    <w:rsid w:val="006C5F71"/>
    <w:rsid w:val="006C64AF"/>
    <w:rsid w:val="006C661A"/>
    <w:rsid w:val="006C7E79"/>
    <w:rsid w:val="006D0ED7"/>
    <w:rsid w:val="006D1872"/>
    <w:rsid w:val="006D2513"/>
    <w:rsid w:val="006D405A"/>
    <w:rsid w:val="006D4E5F"/>
    <w:rsid w:val="006D682D"/>
    <w:rsid w:val="006D6C33"/>
    <w:rsid w:val="006D6C7F"/>
    <w:rsid w:val="006D6E35"/>
    <w:rsid w:val="006D72C8"/>
    <w:rsid w:val="006D785B"/>
    <w:rsid w:val="006E0338"/>
    <w:rsid w:val="006E037D"/>
    <w:rsid w:val="006E0B36"/>
    <w:rsid w:val="006E14FB"/>
    <w:rsid w:val="006E28D0"/>
    <w:rsid w:val="006E2D10"/>
    <w:rsid w:val="006E39AB"/>
    <w:rsid w:val="006E3A24"/>
    <w:rsid w:val="006E5187"/>
    <w:rsid w:val="006E5352"/>
    <w:rsid w:val="006E5C7E"/>
    <w:rsid w:val="006E6337"/>
    <w:rsid w:val="006E63A6"/>
    <w:rsid w:val="006E64B6"/>
    <w:rsid w:val="006E797B"/>
    <w:rsid w:val="006E7A85"/>
    <w:rsid w:val="006E7DC2"/>
    <w:rsid w:val="006F0E5E"/>
    <w:rsid w:val="006F127A"/>
    <w:rsid w:val="006F1298"/>
    <w:rsid w:val="006F1C5C"/>
    <w:rsid w:val="006F393C"/>
    <w:rsid w:val="006F4111"/>
    <w:rsid w:val="006F444B"/>
    <w:rsid w:val="006F5C48"/>
    <w:rsid w:val="006F7FD8"/>
    <w:rsid w:val="00700333"/>
    <w:rsid w:val="007009A7"/>
    <w:rsid w:val="007017B2"/>
    <w:rsid w:val="00701CDD"/>
    <w:rsid w:val="007023CC"/>
    <w:rsid w:val="00703414"/>
    <w:rsid w:val="0070398A"/>
    <w:rsid w:val="007051D5"/>
    <w:rsid w:val="007064E0"/>
    <w:rsid w:val="00706B73"/>
    <w:rsid w:val="00711D5C"/>
    <w:rsid w:val="007127B8"/>
    <w:rsid w:val="00712E83"/>
    <w:rsid w:val="00714C94"/>
    <w:rsid w:val="00714F2B"/>
    <w:rsid w:val="00715595"/>
    <w:rsid w:val="00717D91"/>
    <w:rsid w:val="007202E1"/>
    <w:rsid w:val="00721ACF"/>
    <w:rsid w:val="00721AD3"/>
    <w:rsid w:val="00721C2D"/>
    <w:rsid w:val="007222E9"/>
    <w:rsid w:val="007235E0"/>
    <w:rsid w:val="00723A6B"/>
    <w:rsid w:val="00723B87"/>
    <w:rsid w:val="00724531"/>
    <w:rsid w:val="00724FA7"/>
    <w:rsid w:val="00725880"/>
    <w:rsid w:val="00725DE5"/>
    <w:rsid w:val="00726FA8"/>
    <w:rsid w:val="007271B7"/>
    <w:rsid w:val="0072787E"/>
    <w:rsid w:val="00727B32"/>
    <w:rsid w:val="00730724"/>
    <w:rsid w:val="00730A6F"/>
    <w:rsid w:val="00731250"/>
    <w:rsid w:val="00731AAA"/>
    <w:rsid w:val="007348CB"/>
    <w:rsid w:val="00737FD5"/>
    <w:rsid w:val="007408E4"/>
    <w:rsid w:val="00741187"/>
    <w:rsid w:val="0074132A"/>
    <w:rsid w:val="007413D6"/>
    <w:rsid w:val="00742A03"/>
    <w:rsid w:val="007436CD"/>
    <w:rsid w:val="007437DE"/>
    <w:rsid w:val="00744258"/>
    <w:rsid w:val="0074596F"/>
    <w:rsid w:val="007463F3"/>
    <w:rsid w:val="00747D99"/>
    <w:rsid w:val="00750766"/>
    <w:rsid w:val="00750C4A"/>
    <w:rsid w:val="00752042"/>
    <w:rsid w:val="0075294E"/>
    <w:rsid w:val="00752994"/>
    <w:rsid w:val="00752F8A"/>
    <w:rsid w:val="0075357E"/>
    <w:rsid w:val="007632FC"/>
    <w:rsid w:val="0076373D"/>
    <w:rsid w:val="00764357"/>
    <w:rsid w:val="007651FB"/>
    <w:rsid w:val="00765476"/>
    <w:rsid w:val="00766097"/>
    <w:rsid w:val="00767BE6"/>
    <w:rsid w:val="00767E0C"/>
    <w:rsid w:val="0077190D"/>
    <w:rsid w:val="00772F12"/>
    <w:rsid w:val="00780639"/>
    <w:rsid w:val="007806AF"/>
    <w:rsid w:val="00780839"/>
    <w:rsid w:val="00782580"/>
    <w:rsid w:val="00782846"/>
    <w:rsid w:val="00783429"/>
    <w:rsid w:val="007840FA"/>
    <w:rsid w:val="00785429"/>
    <w:rsid w:val="0078702A"/>
    <w:rsid w:val="00787B8C"/>
    <w:rsid w:val="00787D99"/>
    <w:rsid w:val="00790D30"/>
    <w:rsid w:val="00791148"/>
    <w:rsid w:val="00791244"/>
    <w:rsid w:val="0079215F"/>
    <w:rsid w:val="00792807"/>
    <w:rsid w:val="00792CF2"/>
    <w:rsid w:val="007947ED"/>
    <w:rsid w:val="00794C88"/>
    <w:rsid w:val="00795933"/>
    <w:rsid w:val="00796203"/>
    <w:rsid w:val="007973B3"/>
    <w:rsid w:val="007A026A"/>
    <w:rsid w:val="007A07CC"/>
    <w:rsid w:val="007A273F"/>
    <w:rsid w:val="007A2E05"/>
    <w:rsid w:val="007A4DA2"/>
    <w:rsid w:val="007A53DE"/>
    <w:rsid w:val="007A5AC1"/>
    <w:rsid w:val="007A6B1F"/>
    <w:rsid w:val="007B0FB8"/>
    <w:rsid w:val="007B16B9"/>
    <w:rsid w:val="007B1A60"/>
    <w:rsid w:val="007B22A2"/>
    <w:rsid w:val="007B2622"/>
    <w:rsid w:val="007B2D02"/>
    <w:rsid w:val="007B347A"/>
    <w:rsid w:val="007B4654"/>
    <w:rsid w:val="007B498D"/>
    <w:rsid w:val="007B5421"/>
    <w:rsid w:val="007B55F2"/>
    <w:rsid w:val="007B6378"/>
    <w:rsid w:val="007C019C"/>
    <w:rsid w:val="007C025E"/>
    <w:rsid w:val="007C13E7"/>
    <w:rsid w:val="007C22A8"/>
    <w:rsid w:val="007C3A15"/>
    <w:rsid w:val="007C3FBD"/>
    <w:rsid w:val="007C412A"/>
    <w:rsid w:val="007C4552"/>
    <w:rsid w:val="007C52CD"/>
    <w:rsid w:val="007C56CA"/>
    <w:rsid w:val="007C65EA"/>
    <w:rsid w:val="007C65F2"/>
    <w:rsid w:val="007C6779"/>
    <w:rsid w:val="007D0ABE"/>
    <w:rsid w:val="007D1E7D"/>
    <w:rsid w:val="007D24E4"/>
    <w:rsid w:val="007D57E5"/>
    <w:rsid w:val="007D69FD"/>
    <w:rsid w:val="007D6D53"/>
    <w:rsid w:val="007D6E90"/>
    <w:rsid w:val="007D760B"/>
    <w:rsid w:val="007D7930"/>
    <w:rsid w:val="007E0590"/>
    <w:rsid w:val="007E0C20"/>
    <w:rsid w:val="007E340D"/>
    <w:rsid w:val="007E3758"/>
    <w:rsid w:val="007E4607"/>
    <w:rsid w:val="007E4952"/>
    <w:rsid w:val="007E4D61"/>
    <w:rsid w:val="007E50B7"/>
    <w:rsid w:val="007E5383"/>
    <w:rsid w:val="007E6066"/>
    <w:rsid w:val="007F06DB"/>
    <w:rsid w:val="007F2423"/>
    <w:rsid w:val="007F2A7B"/>
    <w:rsid w:val="007F368C"/>
    <w:rsid w:val="007F4429"/>
    <w:rsid w:val="007F4517"/>
    <w:rsid w:val="007F6006"/>
    <w:rsid w:val="007F6ED4"/>
    <w:rsid w:val="007F6F98"/>
    <w:rsid w:val="007F71FE"/>
    <w:rsid w:val="007F78B8"/>
    <w:rsid w:val="007F7C07"/>
    <w:rsid w:val="007F7E53"/>
    <w:rsid w:val="008012BF"/>
    <w:rsid w:val="00801534"/>
    <w:rsid w:val="0080379F"/>
    <w:rsid w:val="00803F74"/>
    <w:rsid w:val="0080445A"/>
    <w:rsid w:val="008056FA"/>
    <w:rsid w:val="00805E9C"/>
    <w:rsid w:val="0080659D"/>
    <w:rsid w:val="00806693"/>
    <w:rsid w:val="00807B16"/>
    <w:rsid w:val="00807E5D"/>
    <w:rsid w:val="008101D4"/>
    <w:rsid w:val="00810B1B"/>
    <w:rsid w:val="0081239B"/>
    <w:rsid w:val="008127B3"/>
    <w:rsid w:val="00812E8B"/>
    <w:rsid w:val="008134A8"/>
    <w:rsid w:val="0081560D"/>
    <w:rsid w:val="00815F55"/>
    <w:rsid w:val="008163E7"/>
    <w:rsid w:val="0082050D"/>
    <w:rsid w:val="0082209D"/>
    <w:rsid w:val="0082361B"/>
    <w:rsid w:val="00823A70"/>
    <w:rsid w:val="00823DB8"/>
    <w:rsid w:val="008249A0"/>
    <w:rsid w:val="008264AD"/>
    <w:rsid w:val="00827085"/>
    <w:rsid w:val="00830A7B"/>
    <w:rsid w:val="008311FB"/>
    <w:rsid w:val="00831535"/>
    <w:rsid w:val="00832738"/>
    <w:rsid w:val="00833D3B"/>
    <w:rsid w:val="0083526B"/>
    <w:rsid w:val="0083563E"/>
    <w:rsid w:val="008357FB"/>
    <w:rsid w:val="00835871"/>
    <w:rsid w:val="00837905"/>
    <w:rsid w:val="00840127"/>
    <w:rsid w:val="0084060C"/>
    <w:rsid w:val="008408B6"/>
    <w:rsid w:val="00840BB3"/>
    <w:rsid w:val="0084141C"/>
    <w:rsid w:val="00841B61"/>
    <w:rsid w:val="00842CCC"/>
    <w:rsid w:val="008447B7"/>
    <w:rsid w:val="00845063"/>
    <w:rsid w:val="008456F2"/>
    <w:rsid w:val="00845760"/>
    <w:rsid w:val="00845C24"/>
    <w:rsid w:val="0084727D"/>
    <w:rsid w:val="008501BE"/>
    <w:rsid w:val="00850E52"/>
    <w:rsid w:val="00851AD5"/>
    <w:rsid w:val="008538BA"/>
    <w:rsid w:val="00853B0D"/>
    <w:rsid w:val="0085530F"/>
    <w:rsid w:val="00856595"/>
    <w:rsid w:val="00856923"/>
    <w:rsid w:val="00857D35"/>
    <w:rsid w:val="00860340"/>
    <w:rsid w:val="0086134C"/>
    <w:rsid w:val="00861B18"/>
    <w:rsid w:val="00861FF6"/>
    <w:rsid w:val="00863143"/>
    <w:rsid w:val="00864312"/>
    <w:rsid w:val="00864CEB"/>
    <w:rsid w:val="00865731"/>
    <w:rsid w:val="008660FA"/>
    <w:rsid w:val="00870329"/>
    <w:rsid w:val="00872CE4"/>
    <w:rsid w:val="0087371E"/>
    <w:rsid w:val="00873EB9"/>
    <w:rsid w:val="008752E9"/>
    <w:rsid w:val="00876359"/>
    <w:rsid w:val="008767B0"/>
    <w:rsid w:val="00876DAB"/>
    <w:rsid w:val="00877C19"/>
    <w:rsid w:val="008814D2"/>
    <w:rsid w:val="00882AD1"/>
    <w:rsid w:val="00882B33"/>
    <w:rsid w:val="00883C4B"/>
    <w:rsid w:val="00884742"/>
    <w:rsid w:val="0088480A"/>
    <w:rsid w:val="00884A8F"/>
    <w:rsid w:val="008855C2"/>
    <w:rsid w:val="008860DD"/>
    <w:rsid w:val="0088696E"/>
    <w:rsid w:val="008871AC"/>
    <w:rsid w:val="008905FC"/>
    <w:rsid w:val="00891A0E"/>
    <w:rsid w:val="00891BAE"/>
    <w:rsid w:val="00891F3E"/>
    <w:rsid w:val="008946F0"/>
    <w:rsid w:val="00895C4D"/>
    <w:rsid w:val="008961B0"/>
    <w:rsid w:val="00896789"/>
    <w:rsid w:val="00897BA0"/>
    <w:rsid w:val="008A0A41"/>
    <w:rsid w:val="008A0E6A"/>
    <w:rsid w:val="008A1265"/>
    <w:rsid w:val="008A2704"/>
    <w:rsid w:val="008A349E"/>
    <w:rsid w:val="008A55A7"/>
    <w:rsid w:val="008A6D54"/>
    <w:rsid w:val="008A6E4B"/>
    <w:rsid w:val="008A7A60"/>
    <w:rsid w:val="008A7AA4"/>
    <w:rsid w:val="008A7ED8"/>
    <w:rsid w:val="008B0631"/>
    <w:rsid w:val="008B0A23"/>
    <w:rsid w:val="008B15C9"/>
    <w:rsid w:val="008B17B5"/>
    <w:rsid w:val="008B1B02"/>
    <w:rsid w:val="008B2388"/>
    <w:rsid w:val="008B2B03"/>
    <w:rsid w:val="008B34CF"/>
    <w:rsid w:val="008B370D"/>
    <w:rsid w:val="008B39F1"/>
    <w:rsid w:val="008B4449"/>
    <w:rsid w:val="008B486B"/>
    <w:rsid w:val="008B4BDC"/>
    <w:rsid w:val="008B4CBF"/>
    <w:rsid w:val="008B567A"/>
    <w:rsid w:val="008B5B7B"/>
    <w:rsid w:val="008B625A"/>
    <w:rsid w:val="008B63C9"/>
    <w:rsid w:val="008B7006"/>
    <w:rsid w:val="008B7345"/>
    <w:rsid w:val="008B7985"/>
    <w:rsid w:val="008C049C"/>
    <w:rsid w:val="008C0DDC"/>
    <w:rsid w:val="008C2AAB"/>
    <w:rsid w:val="008D0708"/>
    <w:rsid w:val="008D0D4E"/>
    <w:rsid w:val="008D0DC5"/>
    <w:rsid w:val="008D0F0B"/>
    <w:rsid w:val="008D1636"/>
    <w:rsid w:val="008D23A0"/>
    <w:rsid w:val="008D2F2D"/>
    <w:rsid w:val="008D41DF"/>
    <w:rsid w:val="008D5436"/>
    <w:rsid w:val="008D57B6"/>
    <w:rsid w:val="008D6C6B"/>
    <w:rsid w:val="008E0140"/>
    <w:rsid w:val="008E0581"/>
    <w:rsid w:val="008E062E"/>
    <w:rsid w:val="008E26F3"/>
    <w:rsid w:val="008E49FC"/>
    <w:rsid w:val="008E5002"/>
    <w:rsid w:val="008E5735"/>
    <w:rsid w:val="008E7B92"/>
    <w:rsid w:val="008F03ED"/>
    <w:rsid w:val="008F06FA"/>
    <w:rsid w:val="008F153F"/>
    <w:rsid w:val="008F247B"/>
    <w:rsid w:val="008F2AE7"/>
    <w:rsid w:val="008F2D5C"/>
    <w:rsid w:val="008F3417"/>
    <w:rsid w:val="008F4EBB"/>
    <w:rsid w:val="008F4F6E"/>
    <w:rsid w:val="008F50DB"/>
    <w:rsid w:val="008F5F5C"/>
    <w:rsid w:val="008F68CF"/>
    <w:rsid w:val="008F70A4"/>
    <w:rsid w:val="008F7E1F"/>
    <w:rsid w:val="00900121"/>
    <w:rsid w:val="009008B0"/>
    <w:rsid w:val="00900E48"/>
    <w:rsid w:val="0090245C"/>
    <w:rsid w:val="00902D93"/>
    <w:rsid w:val="00903868"/>
    <w:rsid w:val="00903AE3"/>
    <w:rsid w:val="00904566"/>
    <w:rsid w:val="00905231"/>
    <w:rsid w:val="0090737E"/>
    <w:rsid w:val="009101F5"/>
    <w:rsid w:val="009105EF"/>
    <w:rsid w:val="009115C6"/>
    <w:rsid w:val="009116C0"/>
    <w:rsid w:val="00911F9A"/>
    <w:rsid w:val="00912735"/>
    <w:rsid w:val="009131BC"/>
    <w:rsid w:val="00915926"/>
    <w:rsid w:val="00915955"/>
    <w:rsid w:val="00916A7E"/>
    <w:rsid w:val="00916EF0"/>
    <w:rsid w:val="00920161"/>
    <w:rsid w:val="009206E8"/>
    <w:rsid w:val="00921946"/>
    <w:rsid w:val="009228C6"/>
    <w:rsid w:val="009232F1"/>
    <w:rsid w:val="00923945"/>
    <w:rsid w:val="00923E89"/>
    <w:rsid w:val="00923F4F"/>
    <w:rsid w:val="009240FF"/>
    <w:rsid w:val="0092460B"/>
    <w:rsid w:val="00924ABC"/>
    <w:rsid w:val="0092579F"/>
    <w:rsid w:val="00926BC6"/>
    <w:rsid w:val="00930F46"/>
    <w:rsid w:val="009314AC"/>
    <w:rsid w:val="0093244E"/>
    <w:rsid w:val="009362E6"/>
    <w:rsid w:val="00936B8C"/>
    <w:rsid w:val="00941E88"/>
    <w:rsid w:val="009429BB"/>
    <w:rsid w:val="0094416B"/>
    <w:rsid w:val="0094432C"/>
    <w:rsid w:val="00944A1E"/>
    <w:rsid w:val="00944ED6"/>
    <w:rsid w:val="00946181"/>
    <w:rsid w:val="0094646C"/>
    <w:rsid w:val="00946DC6"/>
    <w:rsid w:val="00947047"/>
    <w:rsid w:val="00947D15"/>
    <w:rsid w:val="00950D57"/>
    <w:rsid w:val="00951DF3"/>
    <w:rsid w:val="00954534"/>
    <w:rsid w:val="009551E3"/>
    <w:rsid w:val="00955208"/>
    <w:rsid w:val="009564E9"/>
    <w:rsid w:val="00956CF9"/>
    <w:rsid w:val="00962015"/>
    <w:rsid w:val="00962ECF"/>
    <w:rsid w:val="00963B27"/>
    <w:rsid w:val="00966358"/>
    <w:rsid w:val="0096679C"/>
    <w:rsid w:val="009700D1"/>
    <w:rsid w:val="009703FD"/>
    <w:rsid w:val="00970715"/>
    <w:rsid w:val="00971D6A"/>
    <w:rsid w:val="00972069"/>
    <w:rsid w:val="0097261E"/>
    <w:rsid w:val="00973854"/>
    <w:rsid w:val="00975050"/>
    <w:rsid w:val="009755C6"/>
    <w:rsid w:val="009758C5"/>
    <w:rsid w:val="009759C5"/>
    <w:rsid w:val="00976A6B"/>
    <w:rsid w:val="00976E6B"/>
    <w:rsid w:val="00981089"/>
    <w:rsid w:val="009816FD"/>
    <w:rsid w:val="00981CAC"/>
    <w:rsid w:val="009833A7"/>
    <w:rsid w:val="00984785"/>
    <w:rsid w:val="0098480D"/>
    <w:rsid w:val="009866EE"/>
    <w:rsid w:val="00986B3B"/>
    <w:rsid w:val="00986CF6"/>
    <w:rsid w:val="0098721C"/>
    <w:rsid w:val="00987E52"/>
    <w:rsid w:val="00990B2D"/>
    <w:rsid w:val="00991811"/>
    <w:rsid w:val="009934F5"/>
    <w:rsid w:val="009943DB"/>
    <w:rsid w:val="00994B08"/>
    <w:rsid w:val="009951CB"/>
    <w:rsid w:val="00995451"/>
    <w:rsid w:val="00996312"/>
    <w:rsid w:val="009A38D3"/>
    <w:rsid w:val="009A3FFC"/>
    <w:rsid w:val="009A47D0"/>
    <w:rsid w:val="009A4815"/>
    <w:rsid w:val="009A5269"/>
    <w:rsid w:val="009A5639"/>
    <w:rsid w:val="009A5EDD"/>
    <w:rsid w:val="009B0A72"/>
    <w:rsid w:val="009B0BA9"/>
    <w:rsid w:val="009B18F5"/>
    <w:rsid w:val="009B294E"/>
    <w:rsid w:val="009B2E46"/>
    <w:rsid w:val="009B3120"/>
    <w:rsid w:val="009B31FD"/>
    <w:rsid w:val="009B5154"/>
    <w:rsid w:val="009B6987"/>
    <w:rsid w:val="009C0585"/>
    <w:rsid w:val="009C1CB4"/>
    <w:rsid w:val="009C2A9C"/>
    <w:rsid w:val="009C2EDF"/>
    <w:rsid w:val="009C2F98"/>
    <w:rsid w:val="009C42C9"/>
    <w:rsid w:val="009C444E"/>
    <w:rsid w:val="009C4F67"/>
    <w:rsid w:val="009D1131"/>
    <w:rsid w:val="009D2826"/>
    <w:rsid w:val="009D3770"/>
    <w:rsid w:val="009D3887"/>
    <w:rsid w:val="009D4306"/>
    <w:rsid w:val="009D4D16"/>
    <w:rsid w:val="009D4FBD"/>
    <w:rsid w:val="009D68D8"/>
    <w:rsid w:val="009E2794"/>
    <w:rsid w:val="009E33A7"/>
    <w:rsid w:val="009E45B5"/>
    <w:rsid w:val="009E4B18"/>
    <w:rsid w:val="009E6CDC"/>
    <w:rsid w:val="009E7173"/>
    <w:rsid w:val="009E731D"/>
    <w:rsid w:val="009E7644"/>
    <w:rsid w:val="009F1A3C"/>
    <w:rsid w:val="009F26F8"/>
    <w:rsid w:val="009F37CE"/>
    <w:rsid w:val="009F4703"/>
    <w:rsid w:val="009F47D1"/>
    <w:rsid w:val="009F4A7C"/>
    <w:rsid w:val="009F4FC7"/>
    <w:rsid w:val="009F7D8A"/>
    <w:rsid w:val="00A00527"/>
    <w:rsid w:val="00A00E12"/>
    <w:rsid w:val="00A011CF"/>
    <w:rsid w:val="00A020EB"/>
    <w:rsid w:val="00A024C0"/>
    <w:rsid w:val="00A024ED"/>
    <w:rsid w:val="00A034AD"/>
    <w:rsid w:val="00A03C87"/>
    <w:rsid w:val="00A060C8"/>
    <w:rsid w:val="00A0657A"/>
    <w:rsid w:val="00A06886"/>
    <w:rsid w:val="00A07DEF"/>
    <w:rsid w:val="00A07EF9"/>
    <w:rsid w:val="00A100CF"/>
    <w:rsid w:val="00A10CBF"/>
    <w:rsid w:val="00A11B44"/>
    <w:rsid w:val="00A1211A"/>
    <w:rsid w:val="00A12290"/>
    <w:rsid w:val="00A136BB"/>
    <w:rsid w:val="00A14091"/>
    <w:rsid w:val="00A1507D"/>
    <w:rsid w:val="00A15082"/>
    <w:rsid w:val="00A1686A"/>
    <w:rsid w:val="00A16FDC"/>
    <w:rsid w:val="00A17500"/>
    <w:rsid w:val="00A17540"/>
    <w:rsid w:val="00A17B3E"/>
    <w:rsid w:val="00A17B5F"/>
    <w:rsid w:val="00A204BB"/>
    <w:rsid w:val="00A20797"/>
    <w:rsid w:val="00A20BD1"/>
    <w:rsid w:val="00A215CF"/>
    <w:rsid w:val="00A2216A"/>
    <w:rsid w:val="00A2284D"/>
    <w:rsid w:val="00A23795"/>
    <w:rsid w:val="00A23A66"/>
    <w:rsid w:val="00A2500B"/>
    <w:rsid w:val="00A252E5"/>
    <w:rsid w:val="00A25F25"/>
    <w:rsid w:val="00A2638E"/>
    <w:rsid w:val="00A2680E"/>
    <w:rsid w:val="00A27466"/>
    <w:rsid w:val="00A27776"/>
    <w:rsid w:val="00A27C49"/>
    <w:rsid w:val="00A27EC1"/>
    <w:rsid w:val="00A3492B"/>
    <w:rsid w:val="00A34E57"/>
    <w:rsid w:val="00A40619"/>
    <w:rsid w:val="00A42948"/>
    <w:rsid w:val="00A431D8"/>
    <w:rsid w:val="00A433C1"/>
    <w:rsid w:val="00A448F1"/>
    <w:rsid w:val="00A45575"/>
    <w:rsid w:val="00A4599D"/>
    <w:rsid w:val="00A46B22"/>
    <w:rsid w:val="00A46C8D"/>
    <w:rsid w:val="00A46F48"/>
    <w:rsid w:val="00A47216"/>
    <w:rsid w:val="00A47303"/>
    <w:rsid w:val="00A47638"/>
    <w:rsid w:val="00A506C7"/>
    <w:rsid w:val="00A51C3A"/>
    <w:rsid w:val="00A52180"/>
    <w:rsid w:val="00A5300C"/>
    <w:rsid w:val="00A530E0"/>
    <w:rsid w:val="00A53317"/>
    <w:rsid w:val="00A542F7"/>
    <w:rsid w:val="00A55A30"/>
    <w:rsid w:val="00A55FD8"/>
    <w:rsid w:val="00A567C4"/>
    <w:rsid w:val="00A57BBA"/>
    <w:rsid w:val="00A60729"/>
    <w:rsid w:val="00A63DE9"/>
    <w:rsid w:val="00A640A9"/>
    <w:rsid w:val="00A65E6C"/>
    <w:rsid w:val="00A6630B"/>
    <w:rsid w:val="00A66F09"/>
    <w:rsid w:val="00A675AA"/>
    <w:rsid w:val="00A707B0"/>
    <w:rsid w:val="00A70ADF"/>
    <w:rsid w:val="00A71919"/>
    <w:rsid w:val="00A71AB2"/>
    <w:rsid w:val="00A72F92"/>
    <w:rsid w:val="00A73C77"/>
    <w:rsid w:val="00A73FFD"/>
    <w:rsid w:val="00A75882"/>
    <w:rsid w:val="00A76B3E"/>
    <w:rsid w:val="00A77715"/>
    <w:rsid w:val="00A77FEF"/>
    <w:rsid w:val="00A81336"/>
    <w:rsid w:val="00A825AE"/>
    <w:rsid w:val="00A827CA"/>
    <w:rsid w:val="00A82F4C"/>
    <w:rsid w:val="00A8541C"/>
    <w:rsid w:val="00A869CB"/>
    <w:rsid w:val="00A86DD7"/>
    <w:rsid w:val="00A87E00"/>
    <w:rsid w:val="00A87F31"/>
    <w:rsid w:val="00A902B7"/>
    <w:rsid w:val="00A911D5"/>
    <w:rsid w:val="00A91743"/>
    <w:rsid w:val="00A925C5"/>
    <w:rsid w:val="00A92B54"/>
    <w:rsid w:val="00A93344"/>
    <w:rsid w:val="00A93EB0"/>
    <w:rsid w:val="00A94700"/>
    <w:rsid w:val="00A95B81"/>
    <w:rsid w:val="00A973E6"/>
    <w:rsid w:val="00A977EF"/>
    <w:rsid w:val="00A97F00"/>
    <w:rsid w:val="00AA0399"/>
    <w:rsid w:val="00AA1773"/>
    <w:rsid w:val="00AA193F"/>
    <w:rsid w:val="00AA1CDA"/>
    <w:rsid w:val="00AA3817"/>
    <w:rsid w:val="00AA46A1"/>
    <w:rsid w:val="00AB05C1"/>
    <w:rsid w:val="00AB09FB"/>
    <w:rsid w:val="00AB149F"/>
    <w:rsid w:val="00AB1DA8"/>
    <w:rsid w:val="00AB2DB7"/>
    <w:rsid w:val="00AB35A1"/>
    <w:rsid w:val="00AB3DE7"/>
    <w:rsid w:val="00AB5C69"/>
    <w:rsid w:val="00AB5D64"/>
    <w:rsid w:val="00AB6215"/>
    <w:rsid w:val="00AB6600"/>
    <w:rsid w:val="00AB6A1C"/>
    <w:rsid w:val="00AB7263"/>
    <w:rsid w:val="00AB72BD"/>
    <w:rsid w:val="00AB7882"/>
    <w:rsid w:val="00AB7AB3"/>
    <w:rsid w:val="00AB7E76"/>
    <w:rsid w:val="00AC20B5"/>
    <w:rsid w:val="00AC2E03"/>
    <w:rsid w:val="00AC37C8"/>
    <w:rsid w:val="00AC3E9F"/>
    <w:rsid w:val="00AC553E"/>
    <w:rsid w:val="00AC6E19"/>
    <w:rsid w:val="00AC7315"/>
    <w:rsid w:val="00AD1157"/>
    <w:rsid w:val="00AD224C"/>
    <w:rsid w:val="00AD3017"/>
    <w:rsid w:val="00AD39B5"/>
    <w:rsid w:val="00AD5366"/>
    <w:rsid w:val="00AD53F5"/>
    <w:rsid w:val="00AD57F7"/>
    <w:rsid w:val="00AD5FFB"/>
    <w:rsid w:val="00AD6F7D"/>
    <w:rsid w:val="00AD7C3F"/>
    <w:rsid w:val="00AE06AF"/>
    <w:rsid w:val="00AE0AE0"/>
    <w:rsid w:val="00AE17B6"/>
    <w:rsid w:val="00AE23DC"/>
    <w:rsid w:val="00AE2C7D"/>
    <w:rsid w:val="00AE3B24"/>
    <w:rsid w:val="00AE4634"/>
    <w:rsid w:val="00AE4C09"/>
    <w:rsid w:val="00AE517F"/>
    <w:rsid w:val="00AE5986"/>
    <w:rsid w:val="00AE5A68"/>
    <w:rsid w:val="00AE6FB8"/>
    <w:rsid w:val="00AF1096"/>
    <w:rsid w:val="00AF14CC"/>
    <w:rsid w:val="00AF2ECD"/>
    <w:rsid w:val="00AF315D"/>
    <w:rsid w:val="00AF3D45"/>
    <w:rsid w:val="00AF3D5C"/>
    <w:rsid w:val="00AF587C"/>
    <w:rsid w:val="00B0182A"/>
    <w:rsid w:val="00B01F86"/>
    <w:rsid w:val="00B03F58"/>
    <w:rsid w:val="00B03FA3"/>
    <w:rsid w:val="00B04722"/>
    <w:rsid w:val="00B05004"/>
    <w:rsid w:val="00B06735"/>
    <w:rsid w:val="00B06800"/>
    <w:rsid w:val="00B06F9E"/>
    <w:rsid w:val="00B11390"/>
    <w:rsid w:val="00B127A8"/>
    <w:rsid w:val="00B14305"/>
    <w:rsid w:val="00B153C0"/>
    <w:rsid w:val="00B15E3F"/>
    <w:rsid w:val="00B17FE6"/>
    <w:rsid w:val="00B2083D"/>
    <w:rsid w:val="00B223F2"/>
    <w:rsid w:val="00B231D3"/>
    <w:rsid w:val="00B2382F"/>
    <w:rsid w:val="00B23DD5"/>
    <w:rsid w:val="00B26154"/>
    <w:rsid w:val="00B26619"/>
    <w:rsid w:val="00B26F33"/>
    <w:rsid w:val="00B26FA7"/>
    <w:rsid w:val="00B3015F"/>
    <w:rsid w:val="00B31776"/>
    <w:rsid w:val="00B333D7"/>
    <w:rsid w:val="00B33A09"/>
    <w:rsid w:val="00B33BE1"/>
    <w:rsid w:val="00B349D1"/>
    <w:rsid w:val="00B35597"/>
    <w:rsid w:val="00B35637"/>
    <w:rsid w:val="00B36443"/>
    <w:rsid w:val="00B37877"/>
    <w:rsid w:val="00B4044B"/>
    <w:rsid w:val="00B406F6"/>
    <w:rsid w:val="00B412F5"/>
    <w:rsid w:val="00B41613"/>
    <w:rsid w:val="00B43252"/>
    <w:rsid w:val="00B432F9"/>
    <w:rsid w:val="00B44A5B"/>
    <w:rsid w:val="00B45766"/>
    <w:rsid w:val="00B4636B"/>
    <w:rsid w:val="00B46836"/>
    <w:rsid w:val="00B46D5D"/>
    <w:rsid w:val="00B47D40"/>
    <w:rsid w:val="00B5010E"/>
    <w:rsid w:val="00B502F4"/>
    <w:rsid w:val="00B50CBF"/>
    <w:rsid w:val="00B50F8E"/>
    <w:rsid w:val="00B510A4"/>
    <w:rsid w:val="00B51343"/>
    <w:rsid w:val="00B514B2"/>
    <w:rsid w:val="00B51D85"/>
    <w:rsid w:val="00B525AE"/>
    <w:rsid w:val="00B52961"/>
    <w:rsid w:val="00B52F42"/>
    <w:rsid w:val="00B53675"/>
    <w:rsid w:val="00B53A91"/>
    <w:rsid w:val="00B541A6"/>
    <w:rsid w:val="00B541CE"/>
    <w:rsid w:val="00B54541"/>
    <w:rsid w:val="00B54CD3"/>
    <w:rsid w:val="00B54E9B"/>
    <w:rsid w:val="00B55DBF"/>
    <w:rsid w:val="00B55E33"/>
    <w:rsid w:val="00B5682B"/>
    <w:rsid w:val="00B56A6F"/>
    <w:rsid w:val="00B603A8"/>
    <w:rsid w:val="00B61B65"/>
    <w:rsid w:val="00B6239B"/>
    <w:rsid w:val="00B6334A"/>
    <w:rsid w:val="00B646A9"/>
    <w:rsid w:val="00B653E2"/>
    <w:rsid w:val="00B66319"/>
    <w:rsid w:val="00B666F9"/>
    <w:rsid w:val="00B67085"/>
    <w:rsid w:val="00B6738C"/>
    <w:rsid w:val="00B674B8"/>
    <w:rsid w:val="00B71164"/>
    <w:rsid w:val="00B71677"/>
    <w:rsid w:val="00B71E53"/>
    <w:rsid w:val="00B73371"/>
    <w:rsid w:val="00B735D7"/>
    <w:rsid w:val="00B73A6F"/>
    <w:rsid w:val="00B7402B"/>
    <w:rsid w:val="00B743FE"/>
    <w:rsid w:val="00B74405"/>
    <w:rsid w:val="00B75133"/>
    <w:rsid w:val="00B75329"/>
    <w:rsid w:val="00B756A8"/>
    <w:rsid w:val="00B76B3D"/>
    <w:rsid w:val="00B76E55"/>
    <w:rsid w:val="00B770A2"/>
    <w:rsid w:val="00B770CD"/>
    <w:rsid w:val="00B77E7B"/>
    <w:rsid w:val="00B8055B"/>
    <w:rsid w:val="00B8061A"/>
    <w:rsid w:val="00B81681"/>
    <w:rsid w:val="00B8296F"/>
    <w:rsid w:val="00B82AA2"/>
    <w:rsid w:val="00B83699"/>
    <w:rsid w:val="00B83D03"/>
    <w:rsid w:val="00B84569"/>
    <w:rsid w:val="00B84BE1"/>
    <w:rsid w:val="00B8597F"/>
    <w:rsid w:val="00B900AB"/>
    <w:rsid w:val="00B9196A"/>
    <w:rsid w:val="00B9225F"/>
    <w:rsid w:val="00B9269B"/>
    <w:rsid w:val="00B951BB"/>
    <w:rsid w:val="00B96191"/>
    <w:rsid w:val="00B961C8"/>
    <w:rsid w:val="00B96365"/>
    <w:rsid w:val="00B97369"/>
    <w:rsid w:val="00B97543"/>
    <w:rsid w:val="00B97A15"/>
    <w:rsid w:val="00B97E07"/>
    <w:rsid w:val="00BA04B3"/>
    <w:rsid w:val="00BA1456"/>
    <w:rsid w:val="00BA1662"/>
    <w:rsid w:val="00BA1FB2"/>
    <w:rsid w:val="00BA2BDB"/>
    <w:rsid w:val="00BA315A"/>
    <w:rsid w:val="00BA39E2"/>
    <w:rsid w:val="00BA7A39"/>
    <w:rsid w:val="00BB19EE"/>
    <w:rsid w:val="00BB235D"/>
    <w:rsid w:val="00BB3454"/>
    <w:rsid w:val="00BB3B81"/>
    <w:rsid w:val="00BB3CA0"/>
    <w:rsid w:val="00BB5057"/>
    <w:rsid w:val="00BB5522"/>
    <w:rsid w:val="00BB56E7"/>
    <w:rsid w:val="00BB5D89"/>
    <w:rsid w:val="00BB6571"/>
    <w:rsid w:val="00BB6668"/>
    <w:rsid w:val="00BB76A7"/>
    <w:rsid w:val="00BC077A"/>
    <w:rsid w:val="00BC127B"/>
    <w:rsid w:val="00BC3625"/>
    <w:rsid w:val="00BC42D5"/>
    <w:rsid w:val="00BC5124"/>
    <w:rsid w:val="00BC7C6E"/>
    <w:rsid w:val="00BD011A"/>
    <w:rsid w:val="00BD1CC3"/>
    <w:rsid w:val="00BD3FB4"/>
    <w:rsid w:val="00BD4709"/>
    <w:rsid w:val="00BD5121"/>
    <w:rsid w:val="00BD623D"/>
    <w:rsid w:val="00BD6E28"/>
    <w:rsid w:val="00BD7369"/>
    <w:rsid w:val="00BD7A1D"/>
    <w:rsid w:val="00BD7AF5"/>
    <w:rsid w:val="00BE001A"/>
    <w:rsid w:val="00BE0291"/>
    <w:rsid w:val="00BE0B12"/>
    <w:rsid w:val="00BE0DE5"/>
    <w:rsid w:val="00BE1018"/>
    <w:rsid w:val="00BE3347"/>
    <w:rsid w:val="00BE37C8"/>
    <w:rsid w:val="00BE3C54"/>
    <w:rsid w:val="00BE42F9"/>
    <w:rsid w:val="00BE4519"/>
    <w:rsid w:val="00BE5223"/>
    <w:rsid w:val="00BE62FF"/>
    <w:rsid w:val="00BE7766"/>
    <w:rsid w:val="00BE7D27"/>
    <w:rsid w:val="00BF008D"/>
    <w:rsid w:val="00BF0C2F"/>
    <w:rsid w:val="00BF3439"/>
    <w:rsid w:val="00BF48CC"/>
    <w:rsid w:val="00BF54FC"/>
    <w:rsid w:val="00BF55E2"/>
    <w:rsid w:val="00BF567E"/>
    <w:rsid w:val="00BF69C1"/>
    <w:rsid w:val="00BF6BEF"/>
    <w:rsid w:val="00BF73A6"/>
    <w:rsid w:val="00C01BFC"/>
    <w:rsid w:val="00C032C7"/>
    <w:rsid w:val="00C03333"/>
    <w:rsid w:val="00C04427"/>
    <w:rsid w:val="00C05684"/>
    <w:rsid w:val="00C0643A"/>
    <w:rsid w:val="00C11F5C"/>
    <w:rsid w:val="00C12061"/>
    <w:rsid w:val="00C12830"/>
    <w:rsid w:val="00C135EE"/>
    <w:rsid w:val="00C13D28"/>
    <w:rsid w:val="00C158AE"/>
    <w:rsid w:val="00C16F59"/>
    <w:rsid w:val="00C17DCA"/>
    <w:rsid w:val="00C208B6"/>
    <w:rsid w:val="00C210E4"/>
    <w:rsid w:val="00C21BC8"/>
    <w:rsid w:val="00C22E4E"/>
    <w:rsid w:val="00C22EA1"/>
    <w:rsid w:val="00C23AA8"/>
    <w:rsid w:val="00C23DF9"/>
    <w:rsid w:val="00C23E9A"/>
    <w:rsid w:val="00C2440B"/>
    <w:rsid w:val="00C24E50"/>
    <w:rsid w:val="00C26051"/>
    <w:rsid w:val="00C2647D"/>
    <w:rsid w:val="00C2656D"/>
    <w:rsid w:val="00C26C6B"/>
    <w:rsid w:val="00C2746D"/>
    <w:rsid w:val="00C2764D"/>
    <w:rsid w:val="00C30463"/>
    <w:rsid w:val="00C3401F"/>
    <w:rsid w:val="00C3425A"/>
    <w:rsid w:val="00C3650A"/>
    <w:rsid w:val="00C36679"/>
    <w:rsid w:val="00C36B0B"/>
    <w:rsid w:val="00C36D20"/>
    <w:rsid w:val="00C37386"/>
    <w:rsid w:val="00C375AD"/>
    <w:rsid w:val="00C40883"/>
    <w:rsid w:val="00C408F2"/>
    <w:rsid w:val="00C40C80"/>
    <w:rsid w:val="00C4236C"/>
    <w:rsid w:val="00C42379"/>
    <w:rsid w:val="00C42A1F"/>
    <w:rsid w:val="00C4409C"/>
    <w:rsid w:val="00C44B06"/>
    <w:rsid w:val="00C44F9B"/>
    <w:rsid w:val="00C45A02"/>
    <w:rsid w:val="00C45A19"/>
    <w:rsid w:val="00C46B72"/>
    <w:rsid w:val="00C470A1"/>
    <w:rsid w:val="00C47BDF"/>
    <w:rsid w:val="00C500D5"/>
    <w:rsid w:val="00C50440"/>
    <w:rsid w:val="00C507CF"/>
    <w:rsid w:val="00C51FB4"/>
    <w:rsid w:val="00C5243C"/>
    <w:rsid w:val="00C544A5"/>
    <w:rsid w:val="00C5455A"/>
    <w:rsid w:val="00C558E1"/>
    <w:rsid w:val="00C55E3A"/>
    <w:rsid w:val="00C573BA"/>
    <w:rsid w:val="00C57D9F"/>
    <w:rsid w:val="00C57E7C"/>
    <w:rsid w:val="00C6097C"/>
    <w:rsid w:val="00C633EB"/>
    <w:rsid w:val="00C65AB8"/>
    <w:rsid w:val="00C6631F"/>
    <w:rsid w:val="00C66427"/>
    <w:rsid w:val="00C7065B"/>
    <w:rsid w:val="00C70CED"/>
    <w:rsid w:val="00C712F2"/>
    <w:rsid w:val="00C71CF1"/>
    <w:rsid w:val="00C72187"/>
    <w:rsid w:val="00C722D0"/>
    <w:rsid w:val="00C7307D"/>
    <w:rsid w:val="00C7426F"/>
    <w:rsid w:val="00C75803"/>
    <w:rsid w:val="00C76764"/>
    <w:rsid w:val="00C76B6B"/>
    <w:rsid w:val="00C800DF"/>
    <w:rsid w:val="00C800FC"/>
    <w:rsid w:val="00C81B2D"/>
    <w:rsid w:val="00C82C65"/>
    <w:rsid w:val="00C83A1F"/>
    <w:rsid w:val="00C83E66"/>
    <w:rsid w:val="00C845A1"/>
    <w:rsid w:val="00C84A2A"/>
    <w:rsid w:val="00C84CB0"/>
    <w:rsid w:val="00C84EDF"/>
    <w:rsid w:val="00C857F3"/>
    <w:rsid w:val="00C8582D"/>
    <w:rsid w:val="00C921BB"/>
    <w:rsid w:val="00C92702"/>
    <w:rsid w:val="00C92E0A"/>
    <w:rsid w:val="00C93041"/>
    <w:rsid w:val="00C938D7"/>
    <w:rsid w:val="00C93FBA"/>
    <w:rsid w:val="00C97A85"/>
    <w:rsid w:val="00CA08A7"/>
    <w:rsid w:val="00CA130F"/>
    <w:rsid w:val="00CA1370"/>
    <w:rsid w:val="00CA22A9"/>
    <w:rsid w:val="00CA34FF"/>
    <w:rsid w:val="00CA395D"/>
    <w:rsid w:val="00CA453B"/>
    <w:rsid w:val="00CA54A4"/>
    <w:rsid w:val="00CB0910"/>
    <w:rsid w:val="00CB0C4B"/>
    <w:rsid w:val="00CB270F"/>
    <w:rsid w:val="00CB33B8"/>
    <w:rsid w:val="00CB3A6E"/>
    <w:rsid w:val="00CB3D5C"/>
    <w:rsid w:val="00CB488D"/>
    <w:rsid w:val="00CB65DF"/>
    <w:rsid w:val="00CC15F4"/>
    <w:rsid w:val="00CC2D0E"/>
    <w:rsid w:val="00CC40B5"/>
    <w:rsid w:val="00CC6A60"/>
    <w:rsid w:val="00CC7F14"/>
    <w:rsid w:val="00CC7F61"/>
    <w:rsid w:val="00CD08CB"/>
    <w:rsid w:val="00CD0C11"/>
    <w:rsid w:val="00CD3EDD"/>
    <w:rsid w:val="00CD62D3"/>
    <w:rsid w:val="00CD7150"/>
    <w:rsid w:val="00CE0F17"/>
    <w:rsid w:val="00CE12A5"/>
    <w:rsid w:val="00CE315D"/>
    <w:rsid w:val="00CE3772"/>
    <w:rsid w:val="00CE4027"/>
    <w:rsid w:val="00CE4A2C"/>
    <w:rsid w:val="00CE4AD3"/>
    <w:rsid w:val="00CE5D20"/>
    <w:rsid w:val="00CE61C1"/>
    <w:rsid w:val="00CE61C4"/>
    <w:rsid w:val="00CE6333"/>
    <w:rsid w:val="00CE65A5"/>
    <w:rsid w:val="00CE7579"/>
    <w:rsid w:val="00CE7854"/>
    <w:rsid w:val="00CE7DC3"/>
    <w:rsid w:val="00CF0AD0"/>
    <w:rsid w:val="00CF101F"/>
    <w:rsid w:val="00CF1184"/>
    <w:rsid w:val="00CF19DA"/>
    <w:rsid w:val="00CF2348"/>
    <w:rsid w:val="00CF286E"/>
    <w:rsid w:val="00CF2D0A"/>
    <w:rsid w:val="00CF2D27"/>
    <w:rsid w:val="00CF3275"/>
    <w:rsid w:val="00CF345E"/>
    <w:rsid w:val="00CF38F0"/>
    <w:rsid w:val="00CF483A"/>
    <w:rsid w:val="00CF4E0B"/>
    <w:rsid w:val="00CF5B2B"/>
    <w:rsid w:val="00CF69F2"/>
    <w:rsid w:val="00CF78CB"/>
    <w:rsid w:val="00D004FB"/>
    <w:rsid w:val="00D00A06"/>
    <w:rsid w:val="00D00C9E"/>
    <w:rsid w:val="00D00CE1"/>
    <w:rsid w:val="00D012C7"/>
    <w:rsid w:val="00D02C03"/>
    <w:rsid w:val="00D039B5"/>
    <w:rsid w:val="00D03EFE"/>
    <w:rsid w:val="00D054B4"/>
    <w:rsid w:val="00D05E83"/>
    <w:rsid w:val="00D06041"/>
    <w:rsid w:val="00D0648B"/>
    <w:rsid w:val="00D067CE"/>
    <w:rsid w:val="00D1227E"/>
    <w:rsid w:val="00D12740"/>
    <w:rsid w:val="00D12BEC"/>
    <w:rsid w:val="00D12F25"/>
    <w:rsid w:val="00D12F8A"/>
    <w:rsid w:val="00D1383E"/>
    <w:rsid w:val="00D13E2F"/>
    <w:rsid w:val="00D1405A"/>
    <w:rsid w:val="00D15E39"/>
    <w:rsid w:val="00D164DF"/>
    <w:rsid w:val="00D16528"/>
    <w:rsid w:val="00D165CE"/>
    <w:rsid w:val="00D16725"/>
    <w:rsid w:val="00D169C2"/>
    <w:rsid w:val="00D16E6A"/>
    <w:rsid w:val="00D17C9B"/>
    <w:rsid w:val="00D248A1"/>
    <w:rsid w:val="00D25B0C"/>
    <w:rsid w:val="00D25C33"/>
    <w:rsid w:val="00D27486"/>
    <w:rsid w:val="00D304E0"/>
    <w:rsid w:val="00D30CAA"/>
    <w:rsid w:val="00D30F2E"/>
    <w:rsid w:val="00D32A55"/>
    <w:rsid w:val="00D36B69"/>
    <w:rsid w:val="00D36F1F"/>
    <w:rsid w:val="00D3705E"/>
    <w:rsid w:val="00D40039"/>
    <w:rsid w:val="00D41161"/>
    <w:rsid w:val="00D42FC5"/>
    <w:rsid w:val="00D43AC4"/>
    <w:rsid w:val="00D43BCE"/>
    <w:rsid w:val="00D456AB"/>
    <w:rsid w:val="00D472E4"/>
    <w:rsid w:val="00D5001D"/>
    <w:rsid w:val="00D505B1"/>
    <w:rsid w:val="00D50EE1"/>
    <w:rsid w:val="00D52263"/>
    <w:rsid w:val="00D53211"/>
    <w:rsid w:val="00D543B2"/>
    <w:rsid w:val="00D55377"/>
    <w:rsid w:val="00D55C85"/>
    <w:rsid w:val="00D55F0F"/>
    <w:rsid w:val="00D564AC"/>
    <w:rsid w:val="00D602E9"/>
    <w:rsid w:val="00D60C6E"/>
    <w:rsid w:val="00D60E49"/>
    <w:rsid w:val="00D60F68"/>
    <w:rsid w:val="00D6228C"/>
    <w:rsid w:val="00D62C34"/>
    <w:rsid w:val="00D63BC7"/>
    <w:rsid w:val="00D64EB7"/>
    <w:rsid w:val="00D651A3"/>
    <w:rsid w:val="00D65283"/>
    <w:rsid w:val="00D66A91"/>
    <w:rsid w:val="00D7104A"/>
    <w:rsid w:val="00D7149D"/>
    <w:rsid w:val="00D7159B"/>
    <w:rsid w:val="00D71D78"/>
    <w:rsid w:val="00D74181"/>
    <w:rsid w:val="00D774F3"/>
    <w:rsid w:val="00D77C95"/>
    <w:rsid w:val="00D80A5A"/>
    <w:rsid w:val="00D8239E"/>
    <w:rsid w:val="00D827A5"/>
    <w:rsid w:val="00D82A20"/>
    <w:rsid w:val="00D847A6"/>
    <w:rsid w:val="00D91A42"/>
    <w:rsid w:val="00D964C9"/>
    <w:rsid w:val="00DA0671"/>
    <w:rsid w:val="00DA0865"/>
    <w:rsid w:val="00DA14D6"/>
    <w:rsid w:val="00DA14ED"/>
    <w:rsid w:val="00DA3759"/>
    <w:rsid w:val="00DA5BB3"/>
    <w:rsid w:val="00DA7692"/>
    <w:rsid w:val="00DA770D"/>
    <w:rsid w:val="00DA7823"/>
    <w:rsid w:val="00DA7AEF"/>
    <w:rsid w:val="00DB1734"/>
    <w:rsid w:val="00DB1797"/>
    <w:rsid w:val="00DB3EF0"/>
    <w:rsid w:val="00DB436A"/>
    <w:rsid w:val="00DB4FAC"/>
    <w:rsid w:val="00DB551D"/>
    <w:rsid w:val="00DB6CF1"/>
    <w:rsid w:val="00DC05D2"/>
    <w:rsid w:val="00DC1130"/>
    <w:rsid w:val="00DC335A"/>
    <w:rsid w:val="00DC356F"/>
    <w:rsid w:val="00DC36BA"/>
    <w:rsid w:val="00DC3916"/>
    <w:rsid w:val="00DC5DDF"/>
    <w:rsid w:val="00DC70A0"/>
    <w:rsid w:val="00DC7DEE"/>
    <w:rsid w:val="00DD21BB"/>
    <w:rsid w:val="00DD2472"/>
    <w:rsid w:val="00DD691A"/>
    <w:rsid w:val="00DD769F"/>
    <w:rsid w:val="00DD7D0E"/>
    <w:rsid w:val="00DE3183"/>
    <w:rsid w:val="00DE422A"/>
    <w:rsid w:val="00DE69A6"/>
    <w:rsid w:val="00DE6E01"/>
    <w:rsid w:val="00DE74A5"/>
    <w:rsid w:val="00DE76E3"/>
    <w:rsid w:val="00DE7E58"/>
    <w:rsid w:val="00DF34DE"/>
    <w:rsid w:val="00DF40A1"/>
    <w:rsid w:val="00DF5BE6"/>
    <w:rsid w:val="00DF5F5B"/>
    <w:rsid w:val="00DF6BE4"/>
    <w:rsid w:val="00E0002F"/>
    <w:rsid w:val="00E0104C"/>
    <w:rsid w:val="00E01E4C"/>
    <w:rsid w:val="00E02DDD"/>
    <w:rsid w:val="00E07B81"/>
    <w:rsid w:val="00E10236"/>
    <w:rsid w:val="00E1057C"/>
    <w:rsid w:val="00E11C9D"/>
    <w:rsid w:val="00E14F1B"/>
    <w:rsid w:val="00E15852"/>
    <w:rsid w:val="00E17A62"/>
    <w:rsid w:val="00E20125"/>
    <w:rsid w:val="00E20657"/>
    <w:rsid w:val="00E20DE4"/>
    <w:rsid w:val="00E21FB3"/>
    <w:rsid w:val="00E22AE3"/>
    <w:rsid w:val="00E31391"/>
    <w:rsid w:val="00E33A99"/>
    <w:rsid w:val="00E3762A"/>
    <w:rsid w:val="00E4090B"/>
    <w:rsid w:val="00E40B34"/>
    <w:rsid w:val="00E425C7"/>
    <w:rsid w:val="00E45C16"/>
    <w:rsid w:val="00E46601"/>
    <w:rsid w:val="00E46AB4"/>
    <w:rsid w:val="00E47A76"/>
    <w:rsid w:val="00E50B03"/>
    <w:rsid w:val="00E51517"/>
    <w:rsid w:val="00E519FA"/>
    <w:rsid w:val="00E52466"/>
    <w:rsid w:val="00E53D0D"/>
    <w:rsid w:val="00E54045"/>
    <w:rsid w:val="00E55995"/>
    <w:rsid w:val="00E56299"/>
    <w:rsid w:val="00E56940"/>
    <w:rsid w:val="00E61639"/>
    <w:rsid w:val="00E6237B"/>
    <w:rsid w:val="00E63C14"/>
    <w:rsid w:val="00E65620"/>
    <w:rsid w:val="00E65AFA"/>
    <w:rsid w:val="00E65E63"/>
    <w:rsid w:val="00E678E8"/>
    <w:rsid w:val="00E67C86"/>
    <w:rsid w:val="00E67DF4"/>
    <w:rsid w:val="00E70910"/>
    <w:rsid w:val="00E70A32"/>
    <w:rsid w:val="00E720E2"/>
    <w:rsid w:val="00E72964"/>
    <w:rsid w:val="00E7354D"/>
    <w:rsid w:val="00E73895"/>
    <w:rsid w:val="00E739B4"/>
    <w:rsid w:val="00E74584"/>
    <w:rsid w:val="00E77647"/>
    <w:rsid w:val="00E77949"/>
    <w:rsid w:val="00E77A2D"/>
    <w:rsid w:val="00E804A4"/>
    <w:rsid w:val="00E80C0C"/>
    <w:rsid w:val="00E826BD"/>
    <w:rsid w:val="00E830EF"/>
    <w:rsid w:val="00E846B9"/>
    <w:rsid w:val="00E85759"/>
    <w:rsid w:val="00E90452"/>
    <w:rsid w:val="00E9050D"/>
    <w:rsid w:val="00E905C7"/>
    <w:rsid w:val="00E905E1"/>
    <w:rsid w:val="00E90826"/>
    <w:rsid w:val="00E91E49"/>
    <w:rsid w:val="00E92525"/>
    <w:rsid w:val="00E92FCD"/>
    <w:rsid w:val="00E938A7"/>
    <w:rsid w:val="00E95685"/>
    <w:rsid w:val="00E95C67"/>
    <w:rsid w:val="00E95CB9"/>
    <w:rsid w:val="00E963C0"/>
    <w:rsid w:val="00E97018"/>
    <w:rsid w:val="00EA0550"/>
    <w:rsid w:val="00EA1B54"/>
    <w:rsid w:val="00EA2346"/>
    <w:rsid w:val="00EA2984"/>
    <w:rsid w:val="00EA3A17"/>
    <w:rsid w:val="00EA3A24"/>
    <w:rsid w:val="00EA3BA6"/>
    <w:rsid w:val="00EA6C94"/>
    <w:rsid w:val="00EA7260"/>
    <w:rsid w:val="00EB0499"/>
    <w:rsid w:val="00EB12D9"/>
    <w:rsid w:val="00EB1E42"/>
    <w:rsid w:val="00EB255C"/>
    <w:rsid w:val="00EB5311"/>
    <w:rsid w:val="00EB72F2"/>
    <w:rsid w:val="00EC03BD"/>
    <w:rsid w:val="00EC0A73"/>
    <w:rsid w:val="00EC12B0"/>
    <w:rsid w:val="00EC12C0"/>
    <w:rsid w:val="00EC1673"/>
    <w:rsid w:val="00EC3E7D"/>
    <w:rsid w:val="00EC413B"/>
    <w:rsid w:val="00EC580C"/>
    <w:rsid w:val="00EC5BEF"/>
    <w:rsid w:val="00EC5CFA"/>
    <w:rsid w:val="00EC6031"/>
    <w:rsid w:val="00EC6ED1"/>
    <w:rsid w:val="00ED0725"/>
    <w:rsid w:val="00ED0982"/>
    <w:rsid w:val="00ED2559"/>
    <w:rsid w:val="00ED2D42"/>
    <w:rsid w:val="00ED4F91"/>
    <w:rsid w:val="00ED680E"/>
    <w:rsid w:val="00ED781C"/>
    <w:rsid w:val="00EE0AE4"/>
    <w:rsid w:val="00EE0FE2"/>
    <w:rsid w:val="00EE28F3"/>
    <w:rsid w:val="00EE5863"/>
    <w:rsid w:val="00EE589E"/>
    <w:rsid w:val="00EE5B9A"/>
    <w:rsid w:val="00EE5EB0"/>
    <w:rsid w:val="00EE6857"/>
    <w:rsid w:val="00EE72EE"/>
    <w:rsid w:val="00EE76E5"/>
    <w:rsid w:val="00EE7A8C"/>
    <w:rsid w:val="00EE7E8C"/>
    <w:rsid w:val="00EF1C7D"/>
    <w:rsid w:val="00EF24A2"/>
    <w:rsid w:val="00EF345D"/>
    <w:rsid w:val="00EF3542"/>
    <w:rsid w:val="00EF38A1"/>
    <w:rsid w:val="00EF4233"/>
    <w:rsid w:val="00EF510D"/>
    <w:rsid w:val="00EF58CC"/>
    <w:rsid w:val="00EF5982"/>
    <w:rsid w:val="00EF5D36"/>
    <w:rsid w:val="00EF6AF1"/>
    <w:rsid w:val="00EF6FB2"/>
    <w:rsid w:val="00F01BAB"/>
    <w:rsid w:val="00F0300C"/>
    <w:rsid w:val="00F03645"/>
    <w:rsid w:val="00F03AB4"/>
    <w:rsid w:val="00F04612"/>
    <w:rsid w:val="00F05B57"/>
    <w:rsid w:val="00F12FC4"/>
    <w:rsid w:val="00F1348A"/>
    <w:rsid w:val="00F1407D"/>
    <w:rsid w:val="00F147F5"/>
    <w:rsid w:val="00F14932"/>
    <w:rsid w:val="00F14DC9"/>
    <w:rsid w:val="00F1587F"/>
    <w:rsid w:val="00F16E5F"/>
    <w:rsid w:val="00F2051E"/>
    <w:rsid w:val="00F20B42"/>
    <w:rsid w:val="00F21039"/>
    <w:rsid w:val="00F23083"/>
    <w:rsid w:val="00F253FB"/>
    <w:rsid w:val="00F25D57"/>
    <w:rsid w:val="00F26944"/>
    <w:rsid w:val="00F31D01"/>
    <w:rsid w:val="00F31D0C"/>
    <w:rsid w:val="00F32D56"/>
    <w:rsid w:val="00F33E7D"/>
    <w:rsid w:val="00F341D5"/>
    <w:rsid w:val="00F3450D"/>
    <w:rsid w:val="00F34B80"/>
    <w:rsid w:val="00F351E9"/>
    <w:rsid w:val="00F352C5"/>
    <w:rsid w:val="00F364BA"/>
    <w:rsid w:val="00F36E0E"/>
    <w:rsid w:val="00F36E4B"/>
    <w:rsid w:val="00F370BC"/>
    <w:rsid w:val="00F4009A"/>
    <w:rsid w:val="00F42857"/>
    <w:rsid w:val="00F42F17"/>
    <w:rsid w:val="00F432B2"/>
    <w:rsid w:val="00F43797"/>
    <w:rsid w:val="00F44646"/>
    <w:rsid w:val="00F44C6E"/>
    <w:rsid w:val="00F44DF1"/>
    <w:rsid w:val="00F455F5"/>
    <w:rsid w:val="00F4791F"/>
    <w:rsid w:val="00F47B35"/>
    <w:rsid w:val="00F50102"/>
    <w:rsid w:val="00F50DC0"/>
    <w:rsid w:val="00F537B0"/>
    <w:rsid w:val="00F53EED"/>
    <w:rsid w:val="00F55B4A"/>
    <w:rsid w:val="00F578EA"/>
    <w:rsid w:val="00F57C03"/>
    <w:rsid w:val="00F57DB6"/>
    <w:rsid w:val="00F57E24"/>
    <w:rsid w:val="00F60816"/>
    <w:rsid w:val="00F61720"/>
    <w:rsid w:val="00F623C0"/>
    <w:rsid w:val="00F62FDC"/>
    <w:rsid w:val="00F657FC"/>
    <w:rsid w:val="00F65D1B"/>
    <w:rsid w:val="00F66184"/>
    <w:rsid w:val="00F663EB"/>
    <w:rsid w:val="00F66BFA"/>
    <w:rsid w:val="00F6702F"/>
    <w:rsid w:val="00F70B5B"/>
    <w:rsid w:val="00F7253E"/>
    <w:rsid w:val="00F74147"/>
    <w:rsid w:val="00F74182"/>
    <w:rsid w:val="00F74A0C"/>
    <w:rsid w:val="00F74F50"/>
    <w:rsid w:val="00F76D2F"/>
    <w:rsid w:val="00F77BA8"/>
    <w:rsid w:val="00F77FF7"/>
    <w:rsid w:val="00F81686"/>
    <w:rsid w:val="00F81E87"/>
    <w:rsid w:val="00F8398E"/>
    <w:rsid w:val="00F83EA6"/>
    <w:rsid w:val="00F84E18"/>
    <w:rsid w:val="00F84EF3"/>
    <w:rsid w:val="00F86FBF"/>
    <w:rsid w:val="00F911FF"/>
    <w:rsid w:val="00F93FAA"/>
    <w:rsid w:val="00F943EC"/>
    <w:rsid w:val="00F9576B"/>
    <w:rsid w:val="00F95F5A"/>
    <w:rsid w:val="00FA00BD"/>
    <w:rsid w:val="00FA07D1"/>
    <w:rsid w:val="00FA339D"/>
    <w:rsid w:val="00FA3A9F"/>
    <w:rsid w:val="00FA3C7B"/>
    <w:rsid w:val="00FA6333"/>
    <w:rsid w:val="00FA69CB"/>
    <w:rsid w:val="00FA7449"/>
    <w:rsid w:val="00FB0258"/>
    <w:rsid w:val="00FB1056"/>
    <w:rsid w:val="00FB21F3"/>
    <w:rsid w:val="00FB283F"/>
    <w:rsid w:val="00FB3399"/>
    <w:rsid w:val="00FB4CA7"/>
    <w:rsid w:val="00FB7D0C"/>
    <w:rsid w:val="00FB7F94"/>
    <w:rsid w:val="00FC0BAA"/>
    <w:rsid w:val="00FC19F3"/>
    <w:rsid w:val="00FC2E40"/>
    <w:rsid w:val="00FC3DAA"/>
    <w:rsid w:val="00FC4BBE"/>
    <w:rsid w:val="00FC624D"/>
    <w:rsid w:val="00FC77AA"/>
    <w:rsid w:val="00FC77F8"/>
    <w:rsid w:val="00FC7839"/>
    <w:rsid w:val="00FC7974"/>
    <w:rsid w:val="00FD0745"/>
    <w:rsid w:val="00FD0DB0"/>
    <w:rsid w:val="00FD124A"/>
    <w:rsid w:val="00FD1D72"/>
    <w:rsid w:val="00FD28C6"/>
    <w:rsid w:val="00FD31D5"/>
    <w:rsid w:val="00FD365B"/>
    <w:rsid w:val="00FD5714"/>
    <w:rsid w:val="00FD6D3F"/>
    <w:rsid w:val="00FD72C6"/>
    <w:rsid w:val="00FD7BB2"/>
    <w:rsid w:val="00FD7BC9"/>
    <w:rsid w:val="00FE0107"/>
    <w:rsid w:val="00FE01A8"/>
    <w:rsid w:val="00FE128F"/>
    <w:rsid w:val="00FE1870"/>
    <w:rsid w:val="00FE2507"/>
    <w:rsid w:val="00FE40C2"/>
    <w:rsid w:val="00FF009C"/>
    <w:rsid w:val="00FF1159"/>
    <w:rsid w:val="00FF14C1"/>
    <w:rsid w:val="00FF3A4F"/>
    <w:rsid w:val="00FF441D"/>
    <w:rsid w:val="00FF4764"/>
    <w:rsid w:val="00FF4BA2"/>
    <w:rsid w:val="00FF508F"/>
    <w:rsid w:val="00FF50AB"/>
    <w:rsid w:val="00FF537F"/>
    <w:rsid w:val="00FF54EB"/>
    <w:rsid w:val="00FF5D81"/>
    <w:rsid w:val="00FF7C5F"/>
    <w:rsid w:val="00FF7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DB6A8A"/>
  <w15:docId w15:val="{DEE2EFBD-AA81-4E99-BF17-5F72F36C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95C"/>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67595C"/>
    <w:pPr>
      <w:keepNext/>
      <w:widowControl w:val="0"/>
      <w:outlineLvl w:val="0"/>
    </w:pPr>
    <w:rPr>
      <w:rFonts w:ascii="Arial" w:hAnsi="Arial" w:cs="Arial"/>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27E"/>
    <w:pPr>
      <w:tabs>
        <w:tab w:val="center" w:pos="4513"/>
        <w:tab w:val="right" w:pos="9026"/>
      </w:tabs>
    </w:pPr>
  </w:style>
  <w:style w:type="character" w:customStyle="1" w:styleId="HeaderChar">
    <w:name w:val="Header Char"/>
    <w:basedOn w:val="DefaultParagraphFont"/>
    <w:link w:val="Header"/>
    <w:uiPriority w:val="99"/>
    <w:rsid w:val="0006527E"/>
  </w:style>
  <w:style w:type="paragraph" w:styleId="Footer">
    <w:name w:val="footer"/>
    <w:basedOn w:val="Normal"/>
    <w:link w:val="FooterChar"/>
    <w:uiPriority w:val="99"/>
    <w:unhideWhenUsed/>
    <w:rsid w:val="0006527E"/>
    <w:pPr>
      <w:tabs>
        <w:tab w:val="center" w:pos="4513"/>
        <w:tab w:val="right" w:pos="9026"/>
      </w:tabs>
    </w:pPr>
  </w:style>
  <w:style w:type="character" w:customStyle="1" w:styleId="FooterChar">
    <w:name w:val="Footer Char"/>
    <w:basedOn w:val="DefaultParagraphFont"/>
    <w:link w:val="Footer"/>
    <w:uiPriority w:val="99"/>
    <w:rsid w:val="0006527E"/>
  </w:style>
  <w:style w:type="paragraph" w:styleId="ListParagraph">
    <w:name w:val="List Paragraph"/>
    <w:basedOn w:val="Normal"/>
    <w:uiPriority w:val="34"/>
    <w:qFormat/>
    <w:rsid w:val="003D3B71"/>
    <w:pPr>
      <w:ind w:left="720"/>
      <w:contextualSpacing/>
    </w:pPr>
  </w:style>
  <w:style w:type="table" w:styleId="TableGrid">
    <w:name w:val="Table Grid"/>
    <w:basedOn w:val="TableNormal"/>
    <w:uiPriority w:val="39"/>
    <w:rsid w:val="00BD7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269"/>
    <w:rPr>
      <w:sz w:val="18"/>
      <w:szCs w:val="18"/>
    </w:rPr>
  </w:style>
  <w:style w:type="character" w:customStyle="1" w:styleId="BalloonTextChar">
    <w:name w:val="Balloon Text Char"/>
    <w:basedOn w:val="DefaultParagraphFont"/>
    <w:link w:val="BalloonText"/>
    <w:uiPriority w:val="99"/>
    <w:semiHidden/>
    <w:rsid w:val="009A5269"/>
    <w:rPr>
      <w:rFonts w:ascii="Times New Roman" w:hAnsi="Times New Roman" w:cs="Times New Roman"/>
      <w:sz w:val="18"/>
      <w:szCs w:val="18"/>
    </w:rPr>
  </w:style>
  <w:style w:type="table" w:styleId="TableGridLight">
    <w:name w:val="Grid Table Light"/>
    <w:basedOn w:val="TableNormal"/>
    <w:uiPriority w:val="40"/>
    <w:rsid w:val="008037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333D7"/>
    <w:rPr>
      <w:color w:val="0563C1"/>
      <w:u w:val="single"/>
    </w:rPr>
  </w:style>
  <w:style w:type="character" w:styleId="UnresolvedMention">
    <w:name w:val="Unresolved Mention"/>
    <w:basedOn w:val="DefaultParagraphFont"/>
    <w:uiPriority w:val="99"/>
    <w:semiHidden/>
    <w:unhideWhenUsed/>
    <w:rsid w:val="002074AF"/>
    <w:rPr>
      <w:color w:val="605E5C"/>
      <w:shd w:val="clear" w:color="auto" w:fill="E1DFDD"/>
    </w:rPr>
  </w:style>
  <w:style w:type="character" w:customStyle="1" w:styleId="Heading1Char">
    <w:name w:val="Heading 1 Char"/>
    <w:basedOn w:val="DefaultParagraphFont"/>
    <w:link w:val="Heading1"/>
    <w:uiPriority w:val="99"/>
    <w:rsid w:val="0067595C"/>
    <w:rPr>
      <w:rFonts w:ascii="Arial" w:eastAsia="Times New Roman"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2674">
      <w:bodyDiv w:val="1"/>
      <w:marLeft w:val="0"/>
      <w:marRight w:val="0"/>
      <w:marTop w:val="0"/>
      <w:marBottom w:val="0"/>
      <w:divBdr>
        <w:top w:val="none" w:sz="0" w:space="0" w:color="auto"/>
        <w:left w:val="none" w:sz="0" w:space="0" w:color="auto"/>
        <w:bottom w:val="none" w:sz="0" w:space="0" w:color="auto"/>
        <w:right w:val="none" w:sz="0" w:space="0" w:color="auto"/>
      </w:divBdr>
    </w:div>
    <w:div w:id="163790095">
      <w:bodyDiv w:val="1"/>
      <w:marLeft w:val="0"/>
      <w:marRight w:val="0"/>
      <w:marTop w:val="0"/>
      <w:marBottom w:val="0"/>
      <w:divBdr>
        <w:top w:val="none" w:sz="0" w:space="0" w:color="auto"/>
        <w:left w:val="none" w:sz="0" w:space="0" w:color="auto"/>
        <w:bottom w:val="none" w:sz="0" w:space="0" w:color="auto"/>
        <w:right w:val="none" w:sz="0" w:space="0" w:color="auto"/>
      </w:divBdr>
    </w:div>
    <w:div w:id="289750844">
      <w:bodyDiv w:val="1"/>
      <w:marLeft w:val="0"/>
      <w:marRight w:val="0"/>
      <w:marTop w:val="0"/>
      <w:marBottom w:val="0"/>
      <w:divBdr>
        <w:top w:val="none" w:sz="0" w:space="0" w:color="auto"/>
        <w:left w:val="none" w:sz="0" w:space="0" w:color="auto"/>
        <w:bottom w:val="none" w:sz="0" w:space="0" w:color="auto"/>
        <w:right w:val="none" w:sz="0" w:space="0" w:color="auto"/>
      </w:divBdr>
    </w:div>
    <w:div w:id="421339240">
      <w:bodyDiv w:val="1"/>
      <w:marLeft w:val="0"/>
      <w:marRight w:val="0"/>
      <w:marTop w:val="0"/>
      <w:marBottom w:val="0"/>
      <w:divBdr>
        <w:top w:val="none" w:sz="0" w:space="0" w:color="auto"/>
        <w:left w:val="none" w:sz="0" w:space="0" w:color="auto"/>
        <w:bottom w:val="none" w:sz="0" w:space="0" w:color="auto"/>
        <w:right w:val="none" w:sz="0" w:space="0" w:color="auto"/>
      </w:divBdr>
    </w:div>
    <w:div w:id="621765647">
      <w:bodyDiv w:val="1"/>
      <w:marLeft w:val="0"/>
      <w:marRight w:val="0"/>
      <w:marTop w:val="0"/>
      <w:marBottom w:val="0"/>
      <w:divBdr>
        <w:top w:val="none" w:sz="0" w:space="0" w:color="auto"/>
        <w:left w:val="none" w:sz="0" w:space="0" w:color="auto"/>
        <w:bottom w:val="none" w:sz="0" w:space="0" w:color="auto"/>
        <w:right w:val="none" w:sz="0" w:space="0" w:color="auto"/>
      </w:divBdr>
    </w:div>
    <w:div w:id="699278264">
      <w:bodyDiv w:val="1"/>
      <w:marLeft w:val="0"/>
      <w:marRight w:val="0"/>
      <w:marTop w:val="0"/>
      <w:marBottom w:val="0"/>
      <w:divBdr>
        <w:top w:val="none" w:sz="0" w:space="0" w:color="auto"/>
        <w:left w:val="none" w:sz="0" w:space="0" w:color="auto"/>
        <w:bottom w:val="none" w:sz="0" w:space="0" w:color="auto"/>
        <w:right w:val="none" w:sz="0" w:space="0" w:color="auto"/>
      </w:divBdr>
    </w:div>
    <w:div w:id="714282477">
      <w:bodyDiv w:val="1"/>
      <w:marLeft w:val="0"/>
      <w:marRight w:val="0"/>
      <w:marTop w:val="0"/>
      <w:marBottom w:val="0"/>
      <w:divBdr>
        <w:top w:val="none" w:sz="0" w:space="0" w:color="auto"/>
        <w:left w:val="none" w:sz="0" w:space="0" w:color="auto"/>
        <w:bottom w:val="none" w:sz="0" w:space="0" w:color="auto"/>
        <w:right w:val="none" w:sz="0" w:space="0" w:color="auto"/>
      </w:divBdr>
    </w:div>
    <w:div w:id="1012073604">
      <w:bodyDiv w:val="1"/>
      <w:marLeft w:val="0"/>
      <w:marRight w:val="0"/>
      <w:marTop w:val="0"/>
      <w:marBottom w:val="0"/>
      <w:divBdr>
        <w:top w:val="none" w:sz="0" w:space="0" w:color="auto"/>
        <w:left w:val="none" w:sz="0" w:space="0" w:color="auto"/>
        <w:bottom w:val="none" w:sz="0" w:space="0" w:color="auto"/>
        <w:right w:val="none" w:sz="0" w:space="0" w:color="auto"/>
      </w:divBdr>
    </w:div>
    <w:div w:id="1372269934">
      <w:bodyDiv w:val="1"/>
      <w:marLeft w:val="0"/>
      <w:marRight w:val="0"/>
      <w:marTop w:val="0"/>
      <w:marBottom w:val="0"/>
      <w:divBdr>
        <w:top w:val="none" w:sz="0" w:space="0" w:color="auto"/>
        <w:left w:val="none" w:sz="0" w:space="0" w:color="auto"/>
        <w:bottom w:val="none" w:sz="0" w:space="0" w:color="auto"/>
        <w:right w:val="none" w:sz="0" w:space="0" w:color="auto"/>
      </w:divBdr>
    </w:div>
    <w:div w:id="1472163899">
      <w:bodyDiv w:val="1"/>
      <w:marLeft w:val="0"/>
      <w:marRight w:val="0"/>
      <w:marTop w:val="0"/>
      <w:marBottom w:val="0"/>
      <w:divBdr>
        <w:top w:val="none" w:sz="0" w:space="0" w:color="auto"/>
        <w:left w:val="none" w:sz="0" w:space="0" w:color="auto"/>
        <w:bottom w:val="none" w:sz="0" w:space="0" w:color="auto"/>
        <w:right w:val="none" w:sz="0" w:space="0" w:color="auto"/>
      </w:divBdr>
    </w:div>
    <w:div w:id="1516771804">
      <w:bodyDiv w:val="1"/>
      <w:marLeft w:val="0"/>
      <w:marRight w:val="0"/>
      <w:marTop w:val="0"/>
      <w:marBottom w:val="0"/>
      <w:divBdr>
        <w:top w:val="none" w:sz="0" w:space="0" w:color="auto"/>
        <w:left w:val="none" w:sz="0" w:space="0" w:color="auto"/>
        <w:bottom w:val="none" w:sz="0" w:space="0" w:color="auto"/>
        <w:right w:val="none" w:sz="0" w:space="0" w:color="auto"/>
      </w:divBdr>
    </w:div>
    <w:div w:id="1581671042">
      <w:bodyDiv w:val="1"/>
      <w:marLeft w:val="0"/>
      <w:marRight w:val="0"/>
      <w:marTop w:val="0"/>
      <w:marBottom w:val="0"/>
      <w:divBdr>
        <w:top w:val="none" w:sz="0" w:space="0" w:color="auto"/>
        <w:left w:val="none" w:sz="0" w:space="0" w:color="auto"/>
        <w:bottom w:val="none" w:sz="0" w:space="0" w:color="auto"/>
        <w:right w:val="none" w:sz="0" w:space="0" w:color="auto"/>
      </w:divBdr>
    </w:div>
    <w:div w:id="1863281783">
      <w:bodyDiv w:val="1"/>
      <w:marLeft w:val="0"/>
      <w:marRight w:val="0"/>
      <w:marTop w:val="0"/>
      <w:marBottom w:val="0"/>
      <w:divBdr>
        <w:top w:val="none" w:sz="0" w:space="0" w:color="auto"/>
        <w:left w:val="none" w:sz="0" w:space="0" w:color="auto"/>
        <w:bottom w:val="none" w:sz="0" w:space="0" w:color="auto"/>
        <w:right w:val="none" w:sz="0" w:space="0" w:color="auto"/>
      </w:divBdr>
    </w:div>
    <w:div w:id="204894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FC055-DFBF-4B7C-98A3-4982229B9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8</Words>
  <Characters>3126</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Moore</dc:creator>
  <cp:lastModifiedBy>Jon Hall</cp:lastModifiedBy>
  <cp:revision>2</cp:revision>
  <cp:lastPrinted>2021-02-06T11:58:00Z</cp:lastPrinted>
  <dcterms:created xsi:type="dcterms:W3CDTF">2022-02-25T10:33:00Z</dcterms:created>
  <dcterms:modified xsi:type="dcterms:W3CDTF">2022-02-25T10:33:00Z</dcterms:modified>
</cp:coreProperties>
</file>